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66F2C1A" w14:textId="77777777" w:rsidR="00D970E4" w:rsidRPr="00F214F6" w:rsidRDefault="00D94151" w:rsidP="00EB79EB">
      <w:pPr>
        <w:jc w:val="center"/>
        <w:rPr>
          <w:rFonts w:ascii="Arial Nova Light" w:hAnsi="Arial Nova Light" w:cstheme="majorBidi"/>
          <w:b/>
          <w:bCs/>
          <w:color w:val="000000" w:themeColor="text1"/>
          <w:sz w:val="36"/>
          <w:szCs w:val="24"/>
        </w:rPr>
      </w:pPr>
      <w:r w:rsidRPr="00F214F6">
        <w:rPr>
          <w:rFonts w:ascii="Arial Nova Light" w:hAnsi="Arial Nova Light" w:cstheme="majorBidi"/>
          <w:b/>
          <w:bCs/>
          <w:color w:val="000000" w:themeColor="text1"/>
          <w:sz w:val="36"/>
          <w:szCs w:val="24"/>
        </w:rPr>
        <w:t>CODING SCHEME</w:t>
      </w:r>
    </w:p>
    <w:tbl>
      <w:tblPr>
        <w:tblStyle w:val="TableGrid"/>
        <w:tblW w:w="15417" w:type="dxa"/>
        <w:tblLook w:val="04A0" w:firstRow="1" w:lastRow="0" w:firstColumn="1" w:lastColumn="0" w:noHBand="0" w:noVBand="1"/>
      </w:tblPr>
      <w:tblGrid>
        <w:gridCol w:w="6345"/>
        <w:gridCol w:w="9072"/>
      </w:tblGrid>
      <w:tr w:rsidR="005544E2" w:rsidRPr="00F214F6" w14:paraId="766F2C1E" w14:textId="77777777" w:rsidTr="00F60F70">
        <w:tc>
          <w:tcPr>
            <w:tcW w:w="15417" w:type="dxa"/>
            <w:gridSpan w:val="2"/>
            <w:shd w:val="clear" w:color="auto" w:fill="D9D9D9" w:themeFill="background1" w:themeFillShade="D9"/>
          </w:tcPr>
          <w:p w14:paraId="766F2C1B" w14:textId="77777777" w:rsidR="005544E2" w:rsidRPr="00F214F6" w:rsidRDefault="005544E2" w:rsidP="00D9415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  <w:p w14:paraId="766F2C1C" w14:textId="77777777" w:rsidR="005544E2" w:rsidRPr="00F214F6" w:rsidRDefault="005544E2" w:rsidP="000C67E9">
            <w:pPr>
              <w:jc w:val="center"/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SAMPLE</w:t>
            </w:r>
            <w:r w:rsidR="002A0936"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 xml:space="preserve"> DESCRIPTION</w:t>
            </w:r>
          </w:p>
          <w:p w14:paraId="766F2C1D" w14:textId="77777777" w:rsidR="000C67E9" w:rsidRPr="00F214F6" w:rsidRDefault="000C67E9" w:rsidP="002A0936">
            <w:pPr>
              <w:jc w:val="center"/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0C67E9" w:rsidRPr="00F214F6" w14:paraId="766F2C21" w14:textId="77777777" w:rsidTr="00D970E4">
        <w:tc>
          <w:tcPr>
            <w:tcW w:w="6345" w:type="dxa"/>
          </w:tcPr>
          <w:p w14:paraId="766F2C1F" w14:textId="77777777" w:rsidR="000C67E9" w:rsidRPr="00F214F6" w:rsidRDefault="003420D0" w:rsidP="000C67E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. </w:t>
            </w:r>
            <w:r w:rsidR="000C67E9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Case</w:t>
            </w:r>
          </w:p>
        </w:tc>
        <w:tc>
          <w:tcPr>
            <w:tcW w:w="9072" w:type="dxa"/>
          </w:tcPr>
          <w:p w14:paraId="766F2C20" w14:textId="70556808" w:rsidR="000C67E9" w:rsidRPr="00F214F6" w:rsidRDefault="00F30CE8" w:rsidP="00E22D4F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30CE8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Hodge, R. v [2018] EWCA Crim 2501</w:t>
            </w:r>
          </w:p>
        </w:tc>
      </w:tr>
      <w:tr w:rsidR="000C67E9" w:rsidRPr="00F214F6" w14:paraId="766F2C24" w14:textId="77777777" w:rsidTr="00D970E4">
        <w:tc>
          <w:tcPr>
            <w:tcW w:w="6345" w:type="dxa"/>
          </w:tcPr>
          <w:p w14:paraId="766F2C22" w14:textId="77777777" w:rsidR="000C67E9" w:rsidRPr="00F214F6" w:rsidRDefault="003420D0" w:rsidP="003D0993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2. </w:t>
            </w:r>
            <w:r w:rsidR="000C67E9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ate of appeal hearing</w:t>
            </w:r>
          </w:p>
        </w:tc>
        <w:tc>
          <w:tcPr>
            <w:tcW w:w="9072" w:type="dxa"/>
          </w:tcPr>
          <w:p w14:paraId="766F2C23" w14:textId="56A847B7" w:rsidR="000C67E9" w:rsidRPr="00F214F6" w:rsidRDefault="00F55FBD" w:rsidP="00F460E6">
            <w:pPr>
              <w:suppressAutoHyphens/>
              <w:rPr>
                <w:rFonts w:ascii="Arial Nova Light" w:hAnsi="Arial Nova Light" w:cs="Times New Roman"/>
                <w:color w:val="000000" w:themeColor="text1"/>
                <w:spacing w:val="-3"/>
                <w:sz w:val="24"/>
                <w:szCs w:val="24"/>
              </w:rPr>
            </w:pPr>
            <w: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  <w:t>241018</w:t>
            </w:r>
          </w:p>
        </w:tc>
      </w:tr>
      <w:tr w:rsidR="000C67E9" w:rsidRPr="00F214F6" w14:paraId="766F2C27" w14:textId="77777777" w:rsidTr="00D970E4">
        <w:tc>
          <w:tcPr>
            <w:tcW w:w="6345" w:type="dxa"/>
          </w:tcPr>
          <w:p w14:paraId="766F2C25" w14:textId="72970A24" w:rsidR="000C67E9" w:rsidRPr="00F214F6" w:rsidRDefault="003420D0" w:rsidP="003D0993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3. </w:t>
            </w:r>
            <w:r w:rsidR="000C67E9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ate of original trial</w:t>
            </w:r>
            <w:r w:rsidR="00351578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conviction</w:t>
            </w:r>
          </w:p>
        </w:tc>
        <w:tc>
          <w:tcPr>
            <w:tcW w:w="9072" w:type="dxa"/>
          </w:tcPr>
          <w:p w14:paraId="766F2C26" w14:textId="5EEEFD30" w:rsidR="000C67E9" w:rsidRPr="00F214F6" w:rsidRDefault="005C15E6" w:rsidP="00D94151">
            <w:pP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  <w:t>220615</w:t>
            </w:r>
          </w:p>
        </w:tc>
      </w:tr>
      <w:tr w:rsidR="000C67E9" w:rsidRPr="00F214F6" w14:paraId="766F2C2A" w14:textId="77777777" w:rsidTr="00D970E4">
        <w:tc>
          <w:tcPr>
            <w:tcW w:w="6345" w:type="dxa"/>
          </w:tcPr>
          <w:p w14:paraId="766F2C28" w14:textId="77777777" w:rsidR="000C67E9" w:rsidRPr="00F214F6" w:rsidRDefault="003420D0" w:rsidP="00D9415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4. </w:t>
            </w:r>
            <w:r w:rsidR="000C67E9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Keywords found in case</w:t>
            </w:r>
          </w:p>
        </w:tc>
        <w:tc>
          <w:tcPr>
            <w:tcW w:w="9072" w:type="dxa"/>
          </w:tcPr>
          <w:p w14:paraId="766F2C29" w14:textId="34D40F81" w:rsidR="00F214F6" w:rsidRPr="00F214F6" w:rsidRDefault="00F55FBD" w:rsidP="00D94151">
            <w:pP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  <w:t>7</w:t>
            </w:r>
          </w:p>
        </w:tc>
      </w:tr>
      <w:tr w:rsidR="000C67E9" w:rsidRPr="00F214F6" w14:paraId="766F2C2D" w14:textId="77777777" w:rsidTr="00D970E4">
        <w:tc>
          <w:tcPr>
            <w:tcW w:w="6345" w:type="dxa"/>
          </w:tcPr>
          <w:p w14:paraId="766F2C2B" w14:textId="77777777" w:rsidR="000C67E9" w:rsidRPr="00F214F6" w:rsidRDefault="003420D0" w:rsidP="00D9415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5. </w:t>
            </w:r>
            <w:r w:rsidR="000C67E9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ecision</w:t>
            </w:r>
            <w:r w:rsidR="009111D6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9111D6" w:rsidRPr="00F214F6">
              <w:rPr>
                <w:rFonts w:ascii="Arial Nova Light" w:hAnsi="Arial Nova Light" w:cstheme="majorBidi"/>
                <w:i/>
                <w:iCs/>
                <w:color w:val="000000" w:themeColor="text1"/>
                <w:sz w:val="24"/>
                <w:szCs w:val="24"/>
              </w:rPr>
              <w:t>Provide quote if short, otherwise summarise</w:t>
            </w:r>
          </w:p>
        </w:tc>
        <w:tc>
          <w:tcPr>
            <w:tcW w:w="9072" w:type="dxa"/>
          </w:tcPr>
          <w:p w14:paraId="766F2C2C" w14:textId="72F81955" w:rsidR="000C67E9" w:rsidRPr="00F214F6" w:rsidRDefault="00F55FBD" w:rsidP="00F0669C">
            <w:pP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  <w:t>1</w:t>
            </w:r>
          </w:p>
        </w:tc>
      </w:tr>
      <w:tr w:rsidR="00D970E4" w:rsidRPr="00F214F6" w14:paraId="766F2C30" w14:textId="77777777" w:rsidTr="00D970E4">
        <w:tc>
          <w:tcPr>
            <w:tcW w:w="6345" w:type="dxa"/>
          </w:tcPr>
          <w:p w14:paraId="766F2C2E" w14:textId="77777777" w:rsidR="00D970E4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6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Number of pages</w:t>
            </w:r>
          </w:p>
        </w:tc>
        <w:tc>
          <w:tcPr>
            <w:tcW w:w="9072" w:type="dxa"/>
          </w:tcPr>
          <w:p w14:paraId="766F2C2F" w14:textId="5B3CA6DC" w:rsidR="00D970E4" w:rsidRPr="00F214F6" w:rsidRDefault="00F55FBD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6</w:t>
            </w:r>
          </w:p>
        </w:tc>
      </w:tr>
      <w:tr w:rsidR="00D970E4" w:rsidRPr="00F214F6" w14:paraId="766F2C34" w14:textId="77777777" w:rsidTr="00D970E4">
        <w:tc>
          <w:tcPr>
            <w:tcW w:w="15417" w:type="dxa"/>
            <w:gridSpan w:val="2"/>
            <w:shd w:val="clear" w:color="auto" w:fill="D9D9D9" w:themeFill="background1" w:themeFillShade="D9"/>
          </w:tcPr>
          <w:p w14:paraId="766F2C31" w14:textId="77777777" w:rsidR="00D970E4" w:rsidRPr="00F214F6" w:rsidRDefault="00D970E4" w:rsidP="00D970E4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</w:p>
          <w:p w14:paraId="766F2C32" w14:textId="4D134778" w:rsidR="00D970E4" w:rsidRPr="00F214F6" w:rsidRDefault="00D970E4" w:rsidP="00D970E4">
            <w:pPr>
              <w:jc w:val="center"/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 xml:space="preserve">DEFENDANT DEMOGRAPHICS </w:t>
            </w:r>
            <w:r w:rsidR="00221BE7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(code as 99 if not stated and cannot be inferred)</w:t>
            </w:r>
          </w:p>
          <w:p w14:paraId="766F2C33" w14:textId="77777777" w:rsidR="00D970E4" w:rsidRPr="00F214F6" w:rsidRDefault="00D970E4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D970E4" w:rsidRPr="00F214F6" w14:paraId="766F2C37" w14:textId="77777777" w:rsidTr="00D970E4">
        <w:tc>
          <w:tcPr>
            <w:tcW w:w="6345" w:type="dxa"/>
          </w:tcPr>
          <w:p w14:paraId="766F2C35" w14:textId="77777777" w:rsidR="00D970E4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7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efendant’s gender?</w:t>
            </w:r>
          </w:p>
        </w:tc>
        <w:tc>
          <w:tcPr>
            <w:tcW w:w="9072" w:type="dxa"/>
          </w:tcPr>
          <w:p w14:paraId="766F2C36" w14:textId="2AE341F7" w:rsidR="00D970E4" w:rsidRPr="00F214F6" w:rsidRDefault="000F3736" w:rsidP="00D970E4">
            <w:pP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  <w:t>1</w:t>
            </w:r>
          </w:p>
        </w:tc>
      </w:tr>
      <w:tr w:rsidR="00D970E4" w:rsidRPr="00F214F6" w14:paraId="766F2C3A" w14:textId="77777777" w:rsidTr="00D970E4">
        <w:tc>
          <w:tcPr>
            <w:tcW w:w="6345" w:type="dxa"/>
          </w:tcPr>
          <w:p w14:paraId="766F2C38" w14:textId="77777777" w:rsidR="00D970E4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8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efendant’s age (at time of offence)?</w:t>
            </w:r>
          </w:p>
        </w:tc>
        <w:tc>
          <w:tcPr>
            <w:tcW w:w="9072" w:type="dxa"/>
          </w:tcPr>
          <w:p w14:paraId="766F2C39" w14:textId="69A8EE49" w:rsidR="00D970E4" w:rsidRPr="00F214F6" w:rsidRDefault="000F3736" w:rsidP="00D970E4">
            <w:pPr>
              <w:tabs>
                <w:tab w:val="left" w:pos="1920"/>
              </w:tabs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  <w:t>49</w:t>
            </w:r>
          </w:p>
        </w:tc>
      </w:tr>
      <w:tr w:rsidR="00D970E4" w:rsidRPr="00F214F6" w14:paraId="766F2C3D" w14:textId="77777777" w:rsidTr="00D970E4">
        <w:tc>
          <w:tcPr>
            <w:tcW w:w="6345" w:type="dxa"/>
          </w:tcPr>
          <w:p w14:paraId="766F2C3B" w14:textId="77777777" w:rsidR="00D970E4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9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efendant’s nationality (at time of offence)?</w:t>
            </w:r>
          </w:p>
        </w:tc>
        <w:tc>
          <w:tcPr>
            <w:tcW w:w="9072" w:type="dxa"/>
          </w:tcPr>
          <w:p w14:paraId="766F2C3C" w14:textId="52D65990" w:rsidR="00D970E4" w:rsidRPr="00F214F6" w:rsidRDefault="004A4259" w:rsidP="00D970E4">
            <w:pP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  <w:t>99</w:t>
            </w:r>
          </w:p>
        </w:tc>
      </w:tr>
      <w:tr w:rsidR="00D970E4" w:rsidRPr="00F214F6" w14:paraId="766F2C40" w14:textId="77777777" w:rsidTr="00D970E4">
        <w:tc>
          <w:tcPr>
            <w:tcW w:w="6345" w:type="dxa"/>
          </w:tcPr>
          <w:p w14:paraId="766F2C3E" w14:textId="77777777" w:rsidR="00D970E4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0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efendant’s employment status (at time of offence)?</w:t>
            </w:r>
          </w:p>
        </w:tc>
        <w:tc>
          <w:tcPr>
            <w:tcW w:w="9072" w:type="dxa"/>
          </w:tcPr>
          <w:p w14:paraId="766F2C3F" w14:textId="43F7E031" w:rsidR="00D970E4" w:rsidRPr="00F214F6" w:rsidRDefault="004A4259" w:rsidP="00D970E4">
            <w:pP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  <w:t>1</w:t>
            </w:r>
          </w:p>
        </w:tc>
      </w:tr>
      <w:tr w:rsidR="00D970E4" w:rsidRPr="00F214F6" w14:paraId="766F2C43" w14:textId="77777777" w:rsidTr="00D970E4">
        <w:tc>
          <w:tcPr>
            <w:tcW w:w="6345" w:type="dxa"/>
          </w:tcPr>
          <w:p w14:paraId="766F2C41" w14:textId="77777777" w:rsidR="00D970E4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1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efendant’s education level (at time of offence)?</w:t>
            </w:r>
          </w:p>
        </w:tc>
        <w:tc>
          <w:tcPr>
            <w:tcW w:w="9072" w:type="dxa"/>
          </w:tcPr>
          <w:p w14:paraId="766F2C42" w14:textId="7158145F" w:rsidR="00D970E4" w:rsidRPr="00F214F6" w:rsidRDefault="004A4259" w:rsidP="00D970E4">
            <w:pP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  <w:t>2</w:t>
            </w:r>
          </w:p>
        </w:tc>
      </w:tr>
      <w:tr w:rsidR="00D970E4" w:rsidRPr="00F214F6" w14:paraId="766F2C46" w14:textId="77777777" w:rsidTr="00D970E4">
        <w:tc>
          <w:tcPr>
            <w:tcW w:w="6345" w:type="dxa"/>
          </w:tcPr>
          <w:p w14:paraId="766F2C44" w14:textId="77777777" w:rsidR="00D970E4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2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Defendant’s relationship status (at time of offence)? </w:t>
            </w:r>
          </w:p>
        </w:tc>
        <w:tc>
          <w:tcPr>
            <w:tcW w:w="9072" w:type="dxa"/>
          </w:tcPr>
          <w:p w14:paraId="766F2C45" w14:textId="70E092A4" w:rsidR="00D970E4" w:rsidRPr="00F214F6" w:rsidRDefault="004A4259" w:rsidP="00D970E4">
            <w:pP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  <w:t>1</w:t>
            </w:r>
          </w:p>
        </w:tc>
      </w:tr>
      <w:tr w:rsidR="00D970E4" w:rsidRPr="00F214F6" w14:paraId="766F2C49" w14:textId="77777777" w:rsidTr="00D970E4">
        <w:tc>
          <w:tcPr>
            <w:tcW w:w="6345" w:type="dxa"/>
            <w:tcBorders>
              <w:bottom w:val="single" w:sz="4" w:space="0" w:color="auto"/>
            </w:tcBorders>
          </w:tcPr>
          <w:p w14:paraId="766F2C47" w14:textId="77777777" w:rsidR="00D970E4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3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id defendant have any children (at time of offence)?</w:t>
            </w:r>
          </w:p>
        </w:tc>
        <w:tc>
          <w:tcPr>
            <w:tcW w:w="9072" w:type="dxa"/>
            <w:tcBorders>
              <w:bottom w:val="single" w:sz="4" w:space="0" w:color="auto"/>
            </w:tcBorders>
          </w:tcPr>
          <w:p w14:paraId="766F2C48" w14:textId="6275995E" w:rsidR="00D970E4" w:rsidRPr="00F214F6" w:rsidRDefault="004A4259" w:rsidP="00D970E4">
            <w:pP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  <w:t>1</w:t>
            </w:r>
          </w:p>
        </w:tc>
      </w:tr>
      <w:tr w:rsidR="00D970E4" w:rsidRPr="00F214F6" w14:paraId="766F2C4C" w14:textId="77777777" w:rsidTr="00D970E4">
        <w:tc>
          <w:tcPr>
            <w:tcW w:w="6345" w:type="dxa"/>
            <w:tcBorders>
              <w:bottom w:val="single" w:sz="4" w:space="0" w:color="auto"/>
            </w:tcBorders>
          </w:tcPr>
          <w:p w14:paraId="766F2C4A" w14:textId="77777777" w:rsidR="00D970E4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4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defendant homeless (at time of offence)?</w:t>
            </w:r>
          </w:p>
        </w:tc>
        <w:tc>
          <w:tcPr>
            <w:tcW w:w="9072" w:type="dxa"/>
            <w:tcBorders>
              <w:bottom w:val="single" w:sz="4" w:space="0" w:color="auto"/>
            </w:tcBorders>
          </w:tcPr>
          <w:p w14:paraId="766F2C4B" w14:textId="3F8278C0" w:rsidR="00D970E4" w:rsidRPr="00F214F6" w:rsidRDefault="004A4259" w:rsidP="00D970E4">
            <w:pP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  <w:t>2</w:t>
            </w:r>
          </w:p>
        </w:tc>
      </w:tr>
      <w:tr w:rsidR="00D970E4" w:rsidRPr="00F214F6" w14:paraId="766F2C50" w14:textId="77777777" w:rsidTr="00F60F70">
        <w:tc>
          <w:tcPr>
            <w:tcW w:w="15417" w:type="dxa"/>
            <w:gridSpan w:val="2"/>
            <w:shd w:val="clear" w:color="auto" w:fill="D9D9D9" w:themeFill="background1" w:themeFillShade="D9"/>
          </w:tcPr>
          <w:p w14:paraId="766F2C4D" w14:textId="77777777" w:rsidR="00D970E4" w:rsidRPr="00F214F6" w:rsidRDefault="00D970E4" w:rsidP="00D9415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  <w:p w14:paraId="766F2C4E" w14:textId="4422F57A" w:rsidR="00D970E4" w:rsidRPr="00F214F6" w:rsidRDefault="00D970E4" w:rsidP="000C67E9">
            <w:pPr>
              <w:jc w:val="center"/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 xml:space="preserve">APPEAL CASE/HEARING FACTORS </w:t>
            </w:r>
            <w:r w:rsidR="00221BE7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(code as 99 if not stated and cannot be inferred)</w:t>
            </w:r>
          </w:p>
          <w:p w14:paraId="766F2C4F" w14:textId="77777777" w:rsidR="00D970E4" w:rsidRPr="00F214F6" w:rsidRDefault="00D970E4" w:rsidP="00D9415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D970E4" w:rsidRPr="00F214F6" w14:paraId="766F2C53" w14:textId="77777777" w:rsidTr="00D970E4">
        <w:tc>
          <w:tcPr>
            <w:tcW w:w="6345" w:type="dxa"/>
          </w:tcPr>
          <w:p w14:paraId="766F2C51" w14:textId="77777777" w:rsidR="00D970E4" w:rsidRPr="00F214F6" w:rsidRDefault="003420D0" w:rsidP="000C67E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5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hen was appeal initiated? (e.g., post-trial, post-conviction, post-sentence, other)</w:t>
            </w:r>
          </w:p>
        </w:tc>
        <w:tc>
          <w:tcPr>
            <w:tcW w:w="9072" w:type="dxa"/>
          </w:tcPr>
          <w:p w14:paraId="766F2C52" w14:textId="5BAE5283" w:rsidR="00D970E4" w:rsidRPr="00F214F6" w:rsidRDefault="004A4259" w:rsidP="00D9415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3</w:t>
            </w:r>
          </w:p>
        </w:tc>
      </w:tr>
      <w:tr w:rsidR="00D970E4" w:rsidRPr="00F214F6" w14:paraId="766F2C56" w14:textId="77777777" w:rsidTr="00D970E4">
        <w:tc>
          <w:tcPr>
            <w:tcW w:w="6345" w:type="dxa"/>
          </w:tcPr>
          <w:p w14:paraId="766F2C54" w14:textId="77777777" w:rsidR="00D970E4" w:rsidRPr="00F214F6" w:rsidRDefault="003420D0" w:rsidP="000C67E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6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ho is appellant? (e.g., prosecution, defence, other)</w:t>
            </w:r>
          </w:p>
        </w:tc>
        <w:tc>
          <w:tcPr>
            <w:tcW w:w="9072" w:type="dxa"/>
          </w:tcPr>
          <w:p w14:paraId="766F2C55" w14:textId="28AAAF8F" w:rsidR="00D970E4" w:rsidRPr="00F214F6" w:rsidRDefault="004A4259" w:rsidP="00D9415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1</w:t>
            </w:r>
          </w:p>
        </w:tc>
      </w:tr>
      <w:tr w:rsidR="00D970E4" w:rsidRPr="00F214F6" w14:paraId="766F2C59" w14:textId="77777777" w:rsidTr="00D970E4">
        <w:tc>
          <w:tcPr>
            <w:tcW w:w="6345" w:type="dxa"/>
          </w:tcPr>
          <w:p w14:paraId="766F2C57" w14:textId="77777777" w:rsidR="00D970E4" w:rsidRPr="00F214F6" w:rsidRDefault="003420D0" w:rsidP="000C67E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7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What is appeal against? (e.g., conviction, sentence, both, other) </w:t>
            </w:r>
          </w:p>
        </w:tc>
        <w:tc>
          <w:tcPr>
            <w:tcW w:w="9072" w:type="dxa"/>
          </w:tcPr>
          <w:p w14:paraId="766F2C58" w14:textId="27AF33F9" w:rsidR="00D970E4" w:rsidRPr="00F214F6" w:rsidRDefault="004A4259" w:rsidP="00D9415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1</w:t>
            </w:r>
          </w:p>
        </w:tc>
      </w:tr>
      <w:tr w:rsidR="00D970E4" w:rsidRPr="00F214F6" w14:paraId="766F2C5C" w14:textId="77777777" w:rsidTr="00D970E4">
        <w:tc>
          <w:tcPr>
            <w:tcW w:w="6345" w:type="dxa"/>
          </w:tcPr>
          <w:p w14:paraId="766F2C5A" w14:textId="77777777" w:rsidR="00D970E4" w:rsidRPr="00F214F6" w:rsidRDefault="003420D0" w:rsidP="009111D6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8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What are the grounds/reason(s) for appeal? </w:t>
            </w:r>
            <w:r w:rsidR="00D970E4" w:rsidRPr="00F214F6">
              <w:rPr>
                <w:rFonts w:ascii="Arial Nova Light" w:hAnsi="Arial Nova Light" w:cstheme="majorBidi"/>
                <w:i/>
                <w:iCs/>
                <w:color w:val="000000" w:themeColor="text1"/>
                <w:sz w:val="24"/>
                <w:szCs w:val="24"/>
              </w:rPr>
              <w:t>Provide quote if short, otherwise summarise</w:t>
            </w:r>
          </w:p>
        </w:tc>
        <w:tc>
          <w:tcPr>
            <w:tcW w:w="9072" w:type="dxa"/>
          </w:tcPr>
          <w:p w14:paraId="766F2C5B" w14:textId="601B1DAB" w:rsidR="00141F3A" w:rsidRPr="00F214F6" w:rsidRDefault="004A4259" w:rsidP="005C15E6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 w:cstheme="majorBidi"/>
                <w:color w:val="000000" w:themeColor="text1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Cs w:val="24"/>
              </w:rPr>
              <w:t xml:space="preserve">Ground 1. The judge </w:t>
            </w:r>
            <w:r w:rsidRPr="004A4259">
              <w:rPr>
                <w:rFonts w:ascii="Arial Nova Light" w:hAnsi="Arial Nova Light" w:cstheme="majorBidi"/>
                <w:color w:val="000000" w:themeColor="text1"/>
                <w:szCs w:val="24"/>
              </w:rPr>
              <w:t xml:space="preserve">erred in failing to warn the jury about the risk of approaching the evidence in relation to the Applicant's allegation that he was sexually assaulted by B </w:t>
            </w:r>
            <w:r w:rsidRPr="004A4259">
              <w:rPr>
                <w:rFonts w:ascii="Arial Nova Light" w:hAnsi="Arial Nova Light" w:cstheme="majorBidi"/>
                <w:color w:val="000000" w:themeColor="text1"/>
                <w:szCs w:val="24"/>
              </w:rPr>
              <w:lastRenderedPageBreak/>
              <w:t>with such preconceptions or assumptions.</w:t>
            </w:r>
            <w:r w:rsidR="005C15E6">
              <w:rPr>
                <w:rFonts w:ascii="Arial Nova Light" w:hAnsi="Arial Nova Light" w:cstheme="majorBidi"/>
                <w:color w:val="000000" w:themeColor="text1"/>
                <w:szCs w:val="24"/>
              </w:rPr>
              <w:t xml:space="preserve"> </w:t>
            </w:r>
            <w:r w:rsidR="00154576">
              <w:rPr>
                <w:rFonts w:ascii="Arial Nova Light" w:hAnsi="Arial Nova Light" w:cstheme="majorBidi"/>
                <w:color w:val="000000" w:themeColor="text1"/>
                <w:szCs w:val="24"/>
              </w:rPr>
              <w:t>Ground 2. T</w:t>
            </w:r>
            <w:r w:rsidR="00154576" w:rsidRPr="00154576">
              <w:rPr>
                <w:rFonts w:ascii="Arial Nova Light" w:hAnsi="Arial Nova Light" w:cstheme="majorBidi"/>
                <w:color w:val="000000" w:themeColor="text1"/>
                <w:szCs w:val="24"/>
              </w:rPr>
              <w:t>he judge erred in the manner in which he dealt with the evidence of the Applicant's wife and colleague with regard to what might be described as "recent complaint"</w:t>
            </w:r>
            <w:r w:rsidR="00B81737">
              <w:rPr>
                <w:rFonts w:ascii="Arial Nova Light" w:hAnsi="Arial Nova Light" w:cstheme="majorBidi"/>
                <w:color w:val="000000" w:themeColor="text1"/>
                <w:szCs w:val="24"/>
              </w:rPr>
              <w:t>.</w:t>
            </w:r>
            <w:bookmarkStart w:id="0" w:name="_GoBack"/>
            <w:bookmarkEnd w:id="0"/>
            <w:r w:rsidR="005C15E6">
              <w:rPr>
                <w:rFonts w:ascii="Arial Nova Light" w:hAnsi="Arial Nova Light" w:cstheme="majorBidi"/>
                <w:color w:val="000000" w:themeColor="text1"/>
                <w:szCs w:val="24"/>
              </w:rPr>
              <w:t xml:space="preserve"> </w:t>
            </w:r>
            <w:r w:rsidR="00141F3A">
              <w:rPr>
                <w:rFonts w:ascii="Arial Nova Light" w:hAnsi="Arial Nova Light" w:cstheme="majorBidi"/>
                <w:color w:val="000000" w:themeColor="text1"/>
                <w:szCs w:val="24"/>
              </w:rPr>
              <w:t>Ground 3. T</w:t>
            </w:r>
            <w:r w:rsidR="00141F3A" w:rsidRPr="00141F3A">
              <w:rPr>
                <w:rFonts w:ascii="Arial Nova Light" w:hAnsi="Arial Nova Light" w:cstheme="majorBidi"/>
                <w:color w:val="000000" w:themeColor="text1"/>
                <w:szCs w:val="24"/>
              </w:rPr>
              <w:t xml:space="preserve">he judge erred in not </w:t>
            </w:r>
            <w:r w:rsidR="00D263C7">
              <w:rPr>
                <w:rFonts w:ascii="Arial Nova Light" w:hAnsi="Arial Nova Light" w:cstheme="majorBidi"/>
                <w:color w:val="000000" w:themeColor="text1"/>
                <w:szCs w:val="24"/>
              </w:rPr>
              <w:t>telling</w:t>
            </w:r>
            <w:r w:rsidR="00141F3A">
              <w:rPr>
                <w:rFonts w:ascii="Arial Nova Light" w:hAnsi="Arial Nova Light" w:cstheme="majorBidi"/>
                <w:color w:val="000000" w:themeColor="text1"/>
                <w:szCs w:val="24"/>
              </w:rPr>
              <w:t xml:space="preserve"> </w:t>
            </w:r>
            <w:r w:rsidR="00141F3A" w:rsidRPr="00141F3A">
              <w:rPr>
                <w:rFonts w:ascii="Arial Nova Light" w:hAnsi="Arial Nova Light" w:cstheme="majorBidi"/>
                <w:color w:val="000000" w:themeColor="text1"/>
                <w:szCs w:val="24"/>
              </w:rPr>
              <w:t xml:space="preserve">the jury </w:t>
            </w:r>
            <w:r w:rsidR="00D263C7">
              <w:rPr>
                <w:rFonts w:ascii="Arial Nova Light" w:hAnsi="Arial Nova Light" w:cstheme="majorBidi"/>
                <w:color w:val="000000" w:themeColor="text1"/>
                <w:szCs w:val="24"/>
              </w:rPr>
              <w:t>to consider</w:t>
            </w:r>
            <w:r w:rsidR="00EC1E4D">
              <w:rPr>
                <w:rFonts w:ascii="Arial Nova Light" w:hAnsi="Arial Nova Light" w:cstheme="majorBidi"/>
                <w:color w:val="000000" w:themeColor="text1"/>
                <w:szCs w:val="24"/>
              </w:rPr>
              <w:t xml:space="preserve"> </w:t>
            </w:r>
            <w:r w:rsidR="00D263C7">
              <w:rPr>
                <w:rFonts w:ascii="Arial Nova Light" w:hAnsi="Arial Nova Light" w:cstheme="majorBidi"/>
                <w:color w:val="000000" w:themeColor="text1"/>
                <w:szCs w:val="24"/>
              </w:rPr>
              <w:t>the</w:t>
            </w:r>
            <w:r w:rsidR="00141F3A" w:rsidRPr="00141F3A">
              <w:rPr>
                <w:rFonts w:ascii="Arial Nova Light" w:hAnsi="Arial Nova Light" w:cstheme="majorBidi"/>
                <w:color w:val="000000" w:themeColor="text1"/>
                <w:szCs w:val="24"/>
              </w:rPr>
              <w:t xml:space="preserve"> truthfulness of the Applicant's version of events in the Applicant's favour.</w:t>
            </w:r>
          </w:p>
        </w:tc>
      </w:tr>
      <w:tr w:rsidR="00D970E4" w:rsidRPr="00F214F6" w14:paraId="766F2C5F" w14:textId="77777777" w:rsidTr="00D970E4">
        <w:tc>
          <w:tcPr>
            <w:tcW w:w="6345" w:type="dxa"/>
          </w:tcPr>
          <w:p w14:paraId="766F2C5D" w14:textId="55F54A9A" w:rsidR="00D970E4" w:rsidRPr="00F214F6" w:rsidRDefault="003420D0" w:rsidP="000C67E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lastRenderedPageBreak/>
              <w:t xml:space="preserve">19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fresh evidence presented at appeal?</w:t>
            </w:r>
            <w:r w:rsidR="004A44C9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19b.</w:t>
            </w: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f yes, was it F</w:t>
            </w:r>
            <w:r w:rsidR="004A44C9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354D1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4A44C9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vidence? </w:t>
            </w:r>
            <w:r w:rsidR="004D1D32"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19c.</w:t>
            </w:r>
            <w:r w:rsidR="004D1D32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4A44C9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f no, what was it?</w:t>
            </w:r>
          </w:p>
        </w:tc>
        <w:tc>
          <w:tcPr>
            <w:tcW w:w="9072" w:type="dxa"/>
          </w:tcPr>
          <w:p w14:paraId="3D7E85B3" w14:textId="03A827DB" w:rsidR="006D71C4" w:rsidRPr="00F214F6" w:rsidRDefault="00301AE4" w:rsidP="006D71C4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19: </w:t>
            </w:r>
            <w:r w:rsidR="00EC1E4D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  <w:p w14:paraId="7F0057A5" w14:textId="0B0FBCB3" w:rsidR="006D71C4" w:rsidRPr="00F214F6" w:rsidRDefault="006D71C4" w:rsidP="006D71C4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19b: </w:t>
            </w:r>
            <w:r w:rsidR="00EC1E4D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14:paraId="766F2C5E" w14:textId="1429CEF0" w:rsidR="00D970E4" w:rsidRPr="00F214F6" w:rsidRDefault="006D71C4" w:rsidP="006D71C4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19c: </w:t>
            </w:r>
            <w:r w:rsidR="00EC1E4D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D970E4" w:rsidRPr="00F214F6" w14:paraId="766F2C62" w14:textId="77777777" w:rsidTr="00D970E4">
        <w:tc>
          <w:tcPr>
            <w:tcW w:w="6345" w:type="dxa"/>
          </w:tcPr>
          <w:p w14:paraId="766F2C60" w14:textId="77777777" w:rsidR="00D970E4" w:rsidRPr="00F214F6" w:rsidRDefault="003420D0" w:rsidP="000C67E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20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ere new techniques used to re-examine old evidence at appeal?</w:t>
            </w:r>
          </w:p>
        </w:tc>
        <w:tc>
          <w:tcPr>
            <w:tcW w:w="9072" w:type="dxa"/>
          </w:tcPr>
          <w:p w14:paraId="766F2C61" w14:textId="1EF5357B" w:rsidR="00D7225E" w:rsidRPr="00F214F6" w:rsidRDefault="00EC1E4D" w:rsidP="00D94151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D970E4" w:rsidRPr="00F214F6" w14:paraId="766F2C65" w14:textId="77777777" w:rsidTr="00D970E4">
        <w:tc>
          <w:tcPr>
            <w:tcW w:w="6345" w:type="dxa"/>
          </w:tcPr>
          <w:p w14:paraId="766F2C63" w14:textId="646F4E91" w:rsidR="00D970E4" w:rsidRPr="00F214F6" w:rsidRDefault="003420D0" w:rsidP="00B4438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21.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ere new F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354D1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s consulted by defence after original trial?</w:t>
            </w:r>
          </w:p>
        </w:tc>
        <w:tc>
          <w:tcPr>
            <w:tcW w:w="9072" w:type="dxa"/>
          </w:tcPr>
          <w:p w14:paraId="766F2C64" w14:textId="308E3D33" w:rsidR="00D970E4" w:rsidRPr="00F214F6" w:rsidRDefault="00EC1E4D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D970E4" w:rsidRPr="00F214F6" w14:paraId="766F2C68" w14:textId="77777777" w:rsidTr="00D970E4">
        <w:tc>
          <w:tcPr>
            <w:tcW w:w="6345" w:type="dxa"/>
          </w:tcPr>
          <w:p w14:paraId="766F2C66" w14:textId="410E1517" w:rsidR="00D970E4" w:rsidRPr="00F214F6" w:rsidRDefault="003420D0" w:rsidP="00847F9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22.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ere new F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3A29C8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</w:t>
            </w:r>
            <w:r w:rsidR="00354D1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igital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s consulted by prosecution after original trial?</w:t>
            </w:r>
          </w:p>
        </w:tc>
        <w:tc>
          <w:tcPr>
            <w:tcW w:w="9072" w:type="dxa"/>
          </w:tcPr>
          <w:p w14:paraId="766F2C67" w14:textId="7A8DFA17" w:rsidR="00D970E4" w:rsidRPr="00F214F6" w:rsidRDefault="00EC1E4D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D970E4" w:rsidRPr="00F214F6" w14:paraId="766F2C6B" w14:textId="77777777" w:rsidTr="00D970E4">
        <w:tc>
          <w:tcPr>
            <w:tcW w:w="6345" w:type="dxa"/>
          </w:tcPr>
          <w:p w14:paraId="766F2C69" w14:textId="7A135F92" w:rsidR="00D970E4" w:rsidRPr="00F214F6" w:rsidRDefault="003420D0" w:rsidP="002E75B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23.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id new prosecution F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354D1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s present evidence at appeal hearing?</w:t>
            </w:r>
          </w:p>
        </w:tc>
        <w:tc>
          <w:tcPr>
            <w:tcW w:w="9072" w:type="dxa"/>
          </w:tcPr>
          <w:p w14:paraId="766F2C6A" w14:textId="736BE42D" w:rsidR="00D970E4" w:rsidRPr="00F214F6" w:rsidRDefault="00EC1E4D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D970E4" w:rsidRPr="00F214F6" w14:paraId="766F2C6E" w14:textId="77777777" w:rsidTr="00D970E4">
        <w:tc>
          <w:tcPr>
            <w:tcW w:w="6345" w:type="dxa"/>
          </w:tcPr>
          <w:p w14:paraId="766F2C6C" w14:textId="245DE9FF" w:rsidR="00D970E4" w:rsidRPr="00F214F6" w:rsidRDefault="003420D0" w:rsidP="00B4438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24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Did new defence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354D1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s present evidence at appeal hearing?</w:t>
            </w:r>
          </w:p>
        </w:tc>
        <w:tc>
          <w:tcPr>
            <w:tcW w:w="9072" w:type="dxa"/>
          </w:tcPr>
          <w:p w14:paraId="766F2C6D" w14:textId="656DD1D3" w:rsidR="00D970E4" w:rsidRPr="00F214F6" w:rsidRDefault="00D87A1F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D970E4" w:rsidRPr="00F214F6" w14:paraId="766F2C71" w14:textId="77777777" w:rsidTr="00D970E4">
        <w:tc>
          <w:tcPr>
            <w:tcW w:w="6345" w:type="dxa"/>
          </w:tcPr>
          <w:p w14:paraId="766F2C6F" w14:textId="174E2099" w:rsidR="00D970E4" w:rsidRPr="00F214F6" w:rsidRDefault="003420D0" w:rsidP="00B4438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25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Was concern expressed at appeal hearing about qualifications, knowledge, skills or experience of any new prosecution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354D1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(s)?</w:t>
            </w:r>
          </w:p>
        </w:tc>
        <w:tc>
          <w:tcPr>
            <w:tcW w:w="9072" w:type="dxa"/>
          </w:tcPr>
          <w:p w14:paraId="766F2C70" w14:textId="34C4489B" w:rsidR="00D970E4" w:rsidRPr="00F214F6" w:rsidRDefault="00D87A1F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D970E4" w:rsidRPr="00F214F6" w14:paraId="766F2C74" w14:textId="77777777" w:rsidTr="00D970E4">
        <w:tc>
          <w:tcPr>
            <w:tcW w:w="6345" w:type="dxa"/>
          </w:tcPr>
          <w:p w14:paraId="766F2C72" w14:textId="4FAB0B6A" w:rsidR="00D970E4" w:rsidRPr="00F214F6" w:rsidRDefault="003420D0" w:rsidP="002E75B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26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any concern expressed at appeal hearing about qualifications, knowledge, skills or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ience of any new defence F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354D1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(s)?</w:t>
            </w:r>
          </w:p>
        </w:tc>
        <w:tc>
          <w:tcPr>
            <w:tcW w:w="9072" w:type="dxa"/>
          </w:tcPr>
          <w:p w14:paraId="766F2C73" w14:textId="7E270CA2" w:rsidR="00D970E4" w:rsidRPr="00F214F6" w:rsidRDefault="00D87A1F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D970E4" w:rsidRPr="00F214F6" w14:paraId="766F2C77" w14:textId="77777777" w:rsidTr="00D970E4">
        <w:tc>
          <w:tcPr>
            <w:tcW w:w="6345" w:type="dxa"/>
          </w:tcPr>
          <w:p w14:paraId="766F2C75" w14:textId="10C483F8" w:rsidR="00D970E4" w:rsidRPr="00F214F6" w:rsidRDefault="003420D0" w:rsidP="00AE001D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27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Did prosecution and defence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</w:t>
            </w:r>
            <w:r w:rsidR="00C77DB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354D1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77DB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expert conclusions disagree at appeal hearing?</w:t>
            </w:r>
          </w:p>
        </w:tc>
        <w:tc>
          <w:tcPr>
            <w:tcW w:w="9072" w:type="dxa"/>
          </w:tcPr>
          <w:p w14:paraId="766F2C76" w14:textId="49693B81" w:rsidR="00D970E4" w:rsidRPr="00F214F6" w:rsidRDefault="00D87A1F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C77DBF" w:rsidRPr="00F214F6" w14:paraId="766F2C7A" w14:textId="77777777" w:rsidTr="00D970E4">
        <w:tc>
          <w:tcPr>
            <w:tcW w:w="6345" w:type="dxa"/>
          </w:tcPr>
          <w:p w14:paraId="766F2C78" w14:textId="1F36122D" w:rsidR="00C77DBF" w:rsidRPr="00F214F6" w:rsidRDefault="003420D0" w:rsidP="00B4438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28. </w:t>
            </w:r>
            <w:r w:rsidR="00C77DB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What were the main areas of disagreement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between prosecution and defence F</w:t>
            </w:r>
            <w:r w:rsidR="00C77DB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354D1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77DB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s at appeal hearing? </w:t>
            </w:r>
            <w:r w:rsidR="00C77DBF" w:rsidRPr="00F214F6">
              <w:rPr>
                <w:rFonts w:ascii="Arial Nova Light" w:hAnsi="Arial Nova Light" w:cstheme="majorBidi"/>
                <w:i/>
                <w:iCs/>
                <w:color w:val="000000" w:themeColor="text1"/>
                <w:sz w:val="24"/>
                <w:szCs w:val="24"/>
              </w:rPr>
              <w:t>Provide quote if short, otherwise summarise</w:t>
            </w:r>
          </w:p>
        </w:tc>
        <w:tc>
          <w:tcPr>
            <w:tcW w:w="9072" w:type="dxa"/>
          </w:tcPr>
          <w:p w14:paraId="766F2C79" w14:textId="28928B5C" w:rsidR="00C77DBF" w:rsidRPr="00F214F6" w:rsidRDefault="00D87A1F" w:rsidP="00E22D4F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99</w:t>
            </w:r>
          </w:p>
        </w:tc>
      </w:tr>
      <w:tr w:rsidR="00823B61" w:rsidRPr="00F214F6" w14:paraId="766F2C7D" w14:textId="77777777" w:rsidTr="00D970E4">
        <w:tc>
          <w:tcPr>
            <w:tcW w:w="6345" w:type="dxa"/>
          </w:tcPr>
          <w:p w14:paraId="766F2C7B" w14:textId="57CAD546" w:rsidR="00823B61" w:rsidRPr="00F214F6" w:rsidRDefault="003420D0" w:rsidP="004A44C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lastRenderedPageBreak/>
              <w:t xml:space="preserve">29.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id F</w:t>
            </w:r>
            <w:r w:rsidR="00823B61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354D1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823B61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 express his/her confidence in conclusion at </w:t>
            </w:r>
            <w:r w:rsidR="004A44C9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appeal hearing</w:t>
            </w:r>
            <w:r w:rsidR="00823B61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? </w:t>
            </w:r>
            <w:r w:rsidR="004D1D32"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29b.</w:t>
            </w:r>
            <w:r w:rsidR="004D1D32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823B61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f yes, how?</w:t>
            </w:r>
            <w:r w:rsidR="00DC34AA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DC34AA" w:rsidRPr="00F214F6">
              <w:rPr>
                <w:rFonts w:ascii="Arial Nova Light" w:hAnsi="Arial Nova Light" w:cstheme="majorBidi"/>
                <w:i/>
                <w:iCs/>
                <w:color w:val="000000" w:themeColor="text1"/>
                <w:sz w:val="24"/>
                <w:szCs w:val="24"/>
              </w:rPr>
              <w:t>Provide quote if short, otherwise summarise</w:t>
            </w:r>
          </w:p>
        </w:tc>
        <w:tc>
          <w:tcPr>
            <w:tcW w:w="9072" w:type="dxa"/>
          </w:tcPr>
          <w:p w14:paraId="584EC0F4" w14:textId="21D43634" w:rsidR="00823B61" w:rsidRPr="00F214F6" w:rsidRDefault="00D7225E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Q29: </w:t>
            </w:r>
            <w:r w:rsidR="00D87A1F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14:paraId="766F2C7C" w14:textId="2BE3B650" w:rsidR="00D7225E" w:rsidRPr="00F214F6" w:rsidRDefault="00D7225E" w:rsidP="00D7225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Q29b:</w:t>
            </w:r>
            <w:r w:rsidR="00E22D4F"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 </w:t>
            </w:r>
            <w:r w:rsidR="00D87A1F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5515E1" w:rsidRPr="00F214F6" w14:paraId="766F2C80" w14:textId="77777777" w:rsidTr="00D970E4">
        <w:tc>
          <w:tcPr>
            <w:tcW w:w="6345" w:type="dxa"/>
          </w:tcPr>
          <w:p w14:paraId="766F2C7E" w14:textId="28DBEFD8" w:rsidR="005515E1" w:rsidRPr="00F214F6" w:rsidRDefault="003420D0" w:rsidP="005515E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30. </w:t>
            </w:r>
            <w:r w:rsidR="005515E1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ere any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new probabilities of F</w:t>
            </w:r>
            <w:r w:rsidR="005515E1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 match mentioned at appeal hearing?</w:t>
            </w:r>
          </w:p>
        </w:tc>
        <w:tc>
          <w:tcPr>
            <w:tcW w:w="9072" w:type="dxa"/>
          </w:tcPr>
          <w:p w14:paraId="766F2C7F" w14:textId="7C529F6E" w:rsidR="005515E1" w:rsidRPr="00F214F6" w:rsidRDefault="00D87A1F" w:rsidP="00D7225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5515E1" w:rsidRPr="00F214F6" w14:paraId="766F2C83" w14:textId="77777777" w:rsidTr="00D970E4">
        <w:tc>
          <w:tcPr>
            <w:tcW w:w="6345" w:type="dxa"/>
          </w:tcPr>
          <w:p w14:paraId="766F2C81" w14:textId="77777777" w:rsidR="005515E1" w:rsidRPr="00F214F6" w:rsidRDefault="003420D0" w:rsidP="00F0266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31. </w:t>
            </w:r>
            <w:r w:rsidR="00F0266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or DNA evidence, w</w:t>
            </w:r>
            <w:r w:rsidR="005515E1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ere any new contamination/error rates presented at appeal hearing?</w:t>
            </w:r>
          </w:p>
        </w:tc>
        <w:tc>
          <w:tcPr>
            <w:tcW w:w="9072" w:type="dxa"/>
          </w:tcPr>
          <w:p w14:paraId="766F2C82" w14:textId="62FD60B9" w:rsidR="005515E1" w:rsidRPr="00F214F6" w:rsidRDefault="00194D59" w:rsidP="00D7225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CC3B33" w:rsidRPr="00F214F6" w14:paraId="766F2C86" w14:textId="77777777" w:rsidTr="00D970E4">
        <w:tc>
          <w:tcPr>
            <w:tcW w:w="6345" w:type="dxa"/>
          </w:tcPr>
          <w:p w14:paraId="766F2C84" w14:textId="227947BA" w:rsidR="00CC3B33" w:rsidRPr="00F214F6" w:rsidRDefault="003420D0" w:rsidP="00B4438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32. </w:t>
            </w:r>
            <w:r w:rsidR="00F0266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For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</w:t>
            </w:r>
            <w:r w:rsidR="00F0266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 evidence, were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any </w:t>
            </w:r>
            <w:r w:rsidR="00C77DB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(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new</w:t>
            </w:r>
            <w:r w:rsidR="00C77DB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)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points of dissimilarity </w:t>
            </w:r>
            <w:r w:rsidR="00C77DB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between sample and print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presented at appeal hearing?</w:t>
            </w:r>
            <w:r w:rsidR="00C77DB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4D1D32"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32b.</w:t>
            </w:r>
            <w:r w:rsidR="004D1D32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C77DB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If yes, how </w:t>
            </w:r>
            <w:r w:rsidR="00F0266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many?</w:t>
            </w:r>
          </w:p>
        </w:tc>
        <w:tc>
          <w:tcPr>
            <w:tcW w:w="9072" w:type="dxa"/>
          </w:tcPr>
          <w:p w14:paraId="7F3E44B7" w14:textId="5BDADDDC" w:rsidR="00D7225E" w:rsidRPr="00F214F6" w:rsidRDefault="00D7225E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Q32: </w:t>
            </w:r>
            <w:r w:rsidR="00194D59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14:paraId="766F2C85" w14:textId="6FF90CD3" w:rsidR="00CC3B33" w:rsidRPr="00F214F6" w:rsidRDefault="00D92554" w:rsidP="00D7225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32b: </w:t>
            </w:r>
            <w:r w:rsidR="00194D59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CA34BC" w:rsidRPr="00F214F6" w14:paraId="766F2C89" w14:textId="77777777" w:rsidTr="00D970E4">
        <w:tc>
          <w:tcPr>
            <w:tcW w:w="6345" w:type="dxa"/>
          </w:tcPr>
          <w:p w14:paraId="766F2C87" w14:textId="2079E8A2" w:rsidR="00CA34BC" w:rsidRPr="00F214F6" w:rsidRDefault="00CA34BC" w:rsidP="00CA34BC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33. Did appeal court raise concerns about prosecution or defence team misunderstanding fingerprint/DNA/Digital evidence?</w:t>
            </w: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Pr="00EB3941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33b</w:t>
            </w:r>
            <w:r w:rsidRPr="0091560C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. If yes, </w:t>
            </w: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</w:t>
            </w:r>
            <w:r w:rsidRPr="0091560C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ho raised it?</w:t>
            </w:r>
          </w:p>
        </w:tc>
        <w:tc>
          <w:tcPr>
            <w:tcW w:w="9072" w:type="dxa"/>
          </w:tcPr>
          <w:p w14:paraId="3107E124" w14:textId="61BC7C03" w:rsidR="00CA34BC" w:rsidRDefault="0010686E" w:rsidP="00CA34BC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Q33</w:t>
            </w:r>
            <w:r w:rsidR="00684151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: </w:t>
            </w:r>
            <w:r w:rsidR="00194D59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  <w:p w14:paraId="766F2C88" w14:textId="6831A08D" w:rsidR="00654C55" w:rsidRPr="00F214F6" w:rsidRDefault="00654C55" w:rsidP="00CA34BC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33b: </w:t>
            </w:r>
            <w:r w:rsidR="00194D59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CA34BC" w:rsidRPr="00F214F6" w14:paraId="766F2C8C" w14:textId="77777777" w:rsidTr="00D970E4">
        <w:tc>
          <w:tcPr>
            <w:tcW w:w="6345" w:type="dxa"/>
          </w:tcPr>
          <w:p w14:paraId="766F2C8A" w14:textId="0EC2A9C0" w:rsidR="00CA34BC" w:rsidRPr="00F214F6" w:rsidRDefault="00CA34BC" w:rsidP="00CA34BC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34. Did appeal court raise concerns about jury at original trial misunderstanding or having difficulty understanding fingerprint/DNA/Digital evidence?</w:t>
            </w:r>
            <w:r>
              <w:t xml:space="preserve"> </w:t>
            </w:r>
            <w:r w:rsidRPr="004F0294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34b</w:t>
            </w:r>
            <w:r w:rsidRPr="00927A12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. If yes, </w:t>
            </w: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</w:t>
            </w:r>
            <w:r w:rsidRPr="00927A12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ho raised it?</w:t>
            </w:r>
          </w:p>
        </w:tc>
        <w:tc>
          <w:tcPr>
            <w:tcW w:w="9072" w:type="dxa"/>
          </w:tcPr>
          <w:p w14:paraId="63786B45" w14:textId="6B301EF3" w:rsidR="00CA34BC" w:rsidRDefault="00684151" w:rsidP="00CA34BC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34: </w:t>
            </w:r>
            <w:r w:rsidR="00194D59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  <w:p w14:paraId="766F2C8B" w14:textId="2EA4F3F0" w:rsidR="00654C55" w:rsidRPr="00F214F6" w:rsidRDefault="00654C55" w:rsidP="00CA34BC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Q</w:t>
            </w:r>
            <w:r w:rsidRPr="004F0294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34b: </w:t>
            </w:r>
            <w:r w:rsidR="00194D59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CA34BC" w:rsidRPr="00F214F6" w14:paraId="766F2C8F" w14:textId="77777777" w:rsidTr="00D970E4">
        <w:tc>
          <w:tcPr>
            <w:tcW w:w="6345" w:type="dxa"/>
          </w:tcPr>
          <w:p w14:paraId="766F2C8D" w14:textId="03EC3D70" w:rsidR="00CA34BC" w:rsidRPr="00F214F6" w:rsidRDefault="00CA34BC" w:rsidP="00CA34BC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35. Did appeal court raise concerns about judge at original trial misunderstanding fingerprint/DNA/Digital evidence?</w:t>
            </w:r>
            <w:r w:rsidRPr="002512CA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 xml:space="preserve"> 35b.</w:t>
            </w:r>
            <w:r w:rsidRPr="002512CA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If yes, Who raised it?</w:t>
            </w:r>
            <w:r w:rsidRPr="002512CA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ab/>
            </w:r>
            <w:r w:rsidRPr="002512CA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ab/>
            </w:r>
          </w:p>
        </w:tc>
        <w:tc>
          <w:tcPr>
            <w:tcW w:w="9072" w:type="dxa"/>
          </w:tcPr>
          <w:p w14:paraId="40CD15B5" w14:textId="7EC7FE5A" w:rsidR="00CA34BC" w:rsidRDefault="00907C49" w:rsidP="00CA34BC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35: </w:t>
            </w:r>
            <w:r w:rsidR="00AA6AD5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  <w:p w14:paraId="766F2C8E" w14:textId="0F9EA4BE" w:rsidR="00654C55" w:rsidRPr="00F214F6" w:rsidRDefault="00654C55" w:rsidP="00CA34BC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654C55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Q35b: </w:t>
            </w:r>
            <w:r w:rsidR="00AA6AD5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99</w:t>
            </w:r>
          </w:p>
        </w:tc>
      </w:tr>
      <w:tr w:rsidR="00CA34BC" w:rsidRPr="00F214F6" w14:paraId="766F2C92" w14:textId="77777777" w:rsidTr="00D970E4">
        <w:tc>
          <w:tcPr>
            <w:tcW w:w="6345" w:type="dxa"/>
          </w:tcPr>
          <w:p w14:paraId="766F2C90" w14:textId="56B8C24A" w:rsidR="00CA34BC" w:rsidRPr="00F214F6" w:rsidRDefault="00CA34BC" w:rsidP="00CA34BC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36. Did appeal court raise concerns about application of either wrong case law at original trial or ignoring right case law?</w:t>
            </w:r>
            <w:r w:rsidRPr="002512CA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If yes, </w:t>
            </w: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</w:t>
            </w:r>
            <w:r w:rsidRPr="002512CA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ho raised it?</w:t>
            </w:r>
            <w:r w:rsidRPr="002512CA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ab/>
            </w:r>
            <w:r w:rsidRPr="002512CA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ab/>
            </w:r>
          </w:p>
        </w:tc>
        <w:tc>
          <w:tcPr>
            <w:tcW w:w="9072" w:type="dxa"/>
          </w:tcPr>
          <w:p w14:paraId="1C914B61" w14:textId="5775DB2F" w:rsidR="00CA34BC" w:rsidRDefault="00907C49" w:rsidP="00CA34BC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36: </w:t>
            </w:r>
            <w:r w:rsidR="00AA6AD5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  <w:p w14:paraId="766F2C91" w14:textId="03D792BC" w:rsidR="0010686E" w:rsidRPr="00F214F6" w:rsidRDefault="0010686E" w:rsidP="00CA34BC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10686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Q3</w:t>
            </w:r>
            <w:r w:rsidR="00846BA5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6</w:t>
            </w:r>
            <w:r w:rsidRPr="0010686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b: </w:t>
            </w:r>
            <w:r w:rsidR="00AA6AD5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99</w:t>
            </w:r>
          </w:p>
        </w:tc>
      </w:tr>
      <w:tr w:rsidR="00CA34BC" w:rsidRPr="00F214F6" w14:paraId="766F2C95" w14:textId="77777777" w:rsidTr="00D970E4">
        <w:tc>
          <w:tcPr>
            <w:tcW w:w="6345" w:type="dxa"/>
          </w:tcPr>
          <w:p w14:paraId="766F2C93" w14:textId="3E9C77AB" w:rsidR="00CA34BC" w:rsidRPr="00F214F6" w:rsidRDefault="00CA34BC" w:rsidP="00CA34BC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37. Did appeal court raise concerns about errors in judge’s summing up of case at original trial?</w:t>
            </w:r>
            <w:r w:rsidRPr="00537015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 xml:space="preserve"> 37b.</w:t>
            </w:r>
            <w:r w:rsidRPr="00537015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If yes, </w:t>
            </w: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</w:t>
            </w:r>
            <w:r w:rsidRPr="00537015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ho raised it?</w:t>
            </w:r>
            <w:r w:rsidRPr="00537015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ab/>
            </w:r>
            <w:r w:rsidRPr="00537015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ab/>
            </w:r>
          </w:p>
        </w:tc>
        <w:tc>
          <w:tcPr>
            <w:tcW w:w="9072" w:type="dxa"/>
          </w:tcPr>
          <w:p w14:paraId="1C3E733B" w14:textId="235160CB" w:rsidR="00CA34BC" w:rsidRDefault="00907C49" w:rsidP="00CA34BC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Q3</w:t>
            </w:r>
            <w:r w:rsidR="00846BA5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7</w:t>
            </w: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: </w:t>
            </w:r>
            <w:r w:rsidR="00AA6AD5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1</w:t>
            </w:r>
          </w:p>
          <w:p w14:paraId="766F2C94" w14:textId="5F9BC5AF" w:rsidR="0010686E" w:rsidRPr="00F214F6" w:rsidRDefault="0010686E" w:rsidP="00CA34BC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10686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Q3</w:t>
            </w:r>
            <w:r w:rsidR="00846BA5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7</w:t>
            </w:r>
            <w:r w:rsidRPr="0010686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b: </w:t>
            </w:r>
            <w:r w:rsidR="00AA6AD5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Counsel for defence</w:t>
            </w:r>
          </w:p>
        </w:tc>
      </w:tr>
      <w:tr w:rsidR="00CA34BC" w:rsidRPr="00F214F6" w14:paraId="766F2C98" w14:textId="77777777" w:rsidTr="00D970E4">
        <w:tc>
          <w:tcPr>
            <w:tcW w:w="6345" w:type="dxa"/>
          </w:tcPr>
          <w:p w14:paraId="766F2C96" w14:textId="25F83A78" w:rsidR="00CA34BC" w:rsidRPr="00F214F6" w:rsidRDefault="00CA34BC" w:rsidP="00CA34BC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38. Did appeal court raise concerns about judge’s instructions confusing jury at original trial?</w:t>
            </w:r>
            <w:r w:rsidRPr="00537015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 xml:space="preserve"> 38b.</w:t>
            </w:r>
            <w:r w:rsidRPr="00537015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If yes, </w:t>
            </w: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</w:t>
            </w:r>
            <w:r w:rsidRPr="00537015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ho raised it?</w:t>
            </w:r>
            <w:r w:rsidRPr="00537015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ab/>
            </w:r>
            <w:r w:rsidRPr="00537015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ab/>
            </w:r>
          </w:p>
        </w:tc>
        <w:tc>
          <w:tcPr>
            <w:tcW w:w="9072" w:type="dxa"/>
          </w:tcPr>
          <w:p w14:paraId="566490CB" w14:textId="51806C72" w:rsidR="00CA34BC" w:rsidRDefault="00907C49" w:rsidP="00CA34BC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38: </w:t>
            </w:r>
            <w:r w:rsidR="00AA6AD5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1</w:t>
            </w:r>
          </w:p>
          <w:p w14:paraId="766F2C97" w14:textId="0DC9C022" w:rsidR="0010686E" w:rsidRPr="00F214F6" w:rsidRDefault="0010686E" w:rsidP="00CA34BC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10686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Q3</w:t>
            </w:r>
            <w:r w:rsidR="00846BA5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8</w:t>
            </w:r>
            <w:r w:rsidRPr="0010686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b: </w:t>
            </w:r>
            <w:r w:rsidR="00AA6AD5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Counsel for defence</w:t>
            </w:r>
          </w:p>
        </w:tc>
      </w:tr>
      <w:tr w:rsidR="00CA34BC" w:rsidRPr="00F214F6" w14:paraId="766F2C9B" w14:textId="77777777" w:rsidTr="00D970E4">
        <w:tc>
          <w:tcPr>
            <w:tcW w:w="6345" w:type="dxa"/>
          </w:tcPr>
          <w:p w14:paraId="766F2C99" w14:textId="5F397AEE" w:rsidR="00CA34BC" w:rsidRPr="00F214F6" w:rsidRDefault="00CA34BC" w:rsidP="00CA34BC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39. Did appeal court raise concerns about how fingerprint/DNA/Digital evidence </w:t>
            </w: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was </w:t>
            </w: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presented at original trial?</w:t>
            </w:r>
            <w:r>
              <w:t xml:space="preserve"> </w:t>
            </w:r>
            <w:r w:rsidRPr="00480809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39b. If yes, who raised it?</w:t>
            </w:r>
            <w:r w:rsidRPr="00480809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ab/>
            </w:r>
            <w:r w:rsidRPr="00480809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ab/>
            </w:r>
          </w:p>
        </w:tc>
        <w:tc>
          <w:tcPr>
            <w:tcW w:w="9072" w:type="dxa"/>
          </w:tcPr>
          <w:p w14:paraId="6805A785" w14:textId="541E7416" w:rsidR="00CA34BC" w:rsidRDefault="00907C49" w:rsidP="00D50995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Q</w:t>
            </w:r>
            <w:r w:rsidR="00D50995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39: </w:t>
            </w:r>
            <w:r w:rsidR="00F86C5D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  <w:p w14:paraId="766F2C9A" w14:textId="4A58D2F0" w:rsidR="00D50995" w:rsidRPr="00F214F6" w:rsidRDefault="00D50995" w:rsidP="00D50995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D50995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Q</w:t>
            </w:r>
            <w:r w:rsidR="00846BA5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39</w:t>
            </w:r>
            <w:r w:rsidRPr="00D50995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b: </w:t>
            </w:r>
            <w:r w:rsidR="00F86C5D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99</w:t>
            </w:r>
          </w:p>
        </w:tc>
      </w:tr>
      <w:tr w:rsidR="00CA34BC" w:rsidRPr="00F214F6" w14:paraId="766F2C9E" w14:textId="77777777" w:rsidTr="00D970E4">
        <w:tc>
          <w:tcPr>
            <w:tcW w:w="6345" w:type="dxa"/>
          </w:tcPr>
          <w:p w14:paraId="766F2C9C" w14:textId="699CCCF8" w:rsidR="00CA34BC" w:rsidRPr="00F214F6" w:rsidRDefault="00CA34BC" w:rsidP="00CA34BC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lastRenderedPageBreak/>
              <w:t>40. Did appeal court raise concerns that weight of fingerprint/DNA/Digital evidence was overstated in court by either prosecution/defence/judge at original trial?</w:t>
            </w:r>
            <w:r w:rsidRPr="00480809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 xml:space="preserve"> 40b.</w:t>
            </w:r>
            <w:r w:rsidRPr="00480809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If yes, who raised it?</w:t>
            </w:r>
            <w:r w:rsidRPr="00480809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ab/>
            </w:r>
          </w:p>
        </w:tc>
        <w:tc>
          <w:tcPr>
            <w:tcW w:w="9072" w:type="dxa"/>
          </w:tcPr>
          <w:p w14:paraId="3B3DC27E" w14:textId="5A09FF0F" w:rsidR="00CA34BC" w:rsidRDefault="00D50995" w:rsidP="00CA34BC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40: </w:t>
            </w:r>
            <w:r w:rsidR="00F86C5D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  <w:p w14:paraId="766F2C9D" w14:textId="7B67177D" w:rsidR="0010686E" w:rsidRPr="00F214F6" w:rsidRDefault="0010686E" w:rsidP="00CA34BC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10686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Q</w:t>
            </w:r>
            <w:r w:rsidR="00D50995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40</w:t>
            </w:r>
            <w:r w:rsidRPr="0010686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b: </w:t>
            </w:r>
            <w:r w:rsidR="00F86C5D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99</w:t>
            </w:r>
          </w:p>
        </w:tc>
      </w:tr>
      <w:tr w:rsidR="00CA34BC" w:rsidRPr="00F214F6" w14:paraId="766F2CA1" w14:textId="77777777" w:rsidTr="00D970E4">
        <w:tc>
          <w:tcPr>
            <w:tcW w:w="6345" w:type="dxa"/>
          </w:tcPr>
          <w:p w14:paraId="766F2C9F" w14:textId="4E2C46FA" w:rsidR="00CA34BC" w:rsidRPr="00F214F6" w:rsidRDefault="00CA34BC" w:rsidP="00CA34BC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41. Did appeal court raise concerns about inadmissible evidence being presented at original trial?</w:t>
            </w:r>
            <w:r w:rsidRPr="0005180E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 xml:space="preserve"> 41b.</w:t>
            </w:r>
            <w:r w:rsidRPr="0005180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If yes, who raised it? </w:t>
            </w:r>
          </w:p>
        </w:tc>
        <w:tc>
          <w:tcPr>
            <w:tcW w:w="9072" w:type="dxa"/>
          </w:tcPr>
          <w:p w14:paraId="4042DC8F" w14:textId="52F7C69D" w:rsidR="00CA34BC" w:rsidRDefault="00D50995" w:rsidP="00CA34BC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41: </w:t>
            </w:r>
            <w:r w:rsidR="00F86C5D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  <w:p w14:paraId="766F2CA0" w14:textId="69E5757C" w:rsidR="0010686E" w:rsidRPr="00F214F6" w:rsidRDefault="0010686E" w:rsidP="00CA34BC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10686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Q</w:t>
            </w:r>
            <w:r w:rsidR="00846BA5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41</w:t>
            </w:r>
            <w:r w:rsidRPr="0010686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b: </w:t>
            </w:r>
            <w:r w:rsidR="00F86C5D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14:paraId="766F2CA4" w14:textId="77777777" w:rsidTr="00D970E4">
        <w:tc>
          <w:tcPr>
            <w:tcW w:w="6345" w:type="dxa"/>
          </w:tcPr>
          <w:p w14:paraId="766F2CA2" w14:textId="77777777" w:rsidR="00CC3B33" w:rsidRPr="00F214F6" w:rsidRDefault="003420D0" w:rsidP="00AE001D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42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Did appeal court refer to any existing case law? </w:t>
            </w:r>
            <w:r w:rsidR="004D1D32"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42b.</w:t>
            </w:r>
            <w:r w:rsidR="004D1D32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f yes, which?</w:t>
            </w:r>
          </w:p>
        </w:tc>
        <w:tc>
          <w:tcPr>
            <w:tcW w:w="9072" w:type="dxa"/>
          </w:tcPr>
          <w:p w14:paraId="55193BF0" w14:textId="7B827A93" w:rsidR="00CC3B33" w:rsidRPr="00F214F6" w:rsidRDefault="00D7225E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42a: </w:t>
            </w:r>
            <w:r w:rsidR="00F86C5D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  <w:p w14:paraId="766F2CA3" w14:textId="640638BB" w:rsidR="00D7225E" w:rsidRPr="00F214F6" w:rsidRDefault="00D7225E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42b: </w:t>
            </w:r>
            <w:r w:rsidR="00F86C5D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14:paraId="766F2CA7" w14:textId="77777777" w:rsidTr="00D970E4">
        <w:tc>
          <w:tcPr>
            <w:tcW w:w="6345" w:type="dxa"/>
          </w:tcPr>
          <w:p w14:paraId="766F2CA5" w14:textId="77777777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43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Name of appeal judge(s)</w:t>
            </w:r>
          </w:p>
        </w:tc>
        <w:tc>
          <w:tcPr>
            <w:tcW w:w="9072" w:type="dxa"/>
          </w:tcPr>
          <w:p w14:paraId="766F2CA6" w14:textId="3F638C30" w:rsidR="00CC3B33" w:rsidRPr="00F214F6" w:rsidRDefault="007953DC" w:rsidP="007953DC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Judge</w:t>
            </w:r>
            <w:r w:rsidRPr="0048499D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Hickinbottom</w:t>
            </w: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, Judge</w:t>
            </w:r>
            <w:r w:rsidRPr="0048499D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Whipple </w:t>
            </w: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and</w:t>
            </w:r>
            <w:r w:rsidRPr="0048499D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Judge Deborah Taylor</w:t>
            </w:r>
          </w:p>
        </w:tc>
      </w:tr>
      <w:tr w:rsidR="00CC3B33" w:rsidRPr="00F214F6" w14:paraId="766F2CAA" w14:textId="77777777" w:rsidTr="00D970E4">
        <w:tc>
          <w:tcPr>
            <w:tcW w:w="6345" w:type="dxa"/>
          </w:tcPr>
          <w:p w14:paraId="766F2CA8" w14:textId="77777777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44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Name of lawyer(s) in appeal hearing, including who they represent</w:t>
            </w:r>
          </w:p>
        </w:tc>
        <w:tc>
          <w:tcPr>
            <w:tcW w:w="9072" w:type="dxa"/>
          </w:tcPr>
          <w:p w14:paraId="766F2CA9" w14:textId="7ACC5808" w:rsidR="00CC3B33" w:rsidRPr="00F214F6" w:rsidRDefault="0048499D" w:rsidP="0048499D">
            <w:pPr>
              <w:suppressAutoHyphens/>
              <w:rPr>
                <w:rFonts w:ascii="Arial Nova Light" w:hAnsi="Arial Nova Light" w:cstheme="majorBidi"/>
                <w:bCs/>
                <w:color w:val="000000" w:themeColor="text1"/>
                <w:spacing w:val="-3"/>
                <w:sz w:val="24"/>
                <w:szCs w:val="24"/>
              </w:rPr>
            </w:pPr>
            <w:r w:rsidRPr="0048499D">
              <w:rPr>
                <w:rFonts w:ascii="Arial Nova Light" w:hAnsi="Arial Nova Light" w:cstheme="majorBidi"/>
                <w:bCs/>
                <w:color w:val="000000" w:themeColor="text1"/>
                <w:spacing w:val="-3"/>
                <w:sz w:val="24"/>
                <w:szCs w:val="24"/>
              </w:rPr>
              <w:t>Mr Ali Naseem Bajwa appeared on behalf of the Applicant</w:t>
            </w:r>
            <w:r>
              <w:rPr>
                <w:rFonts w:ascii="Arial Nova Light" w:hAnsi="Arial Nova Light" w:cstheme="majorBidi"/>
                <w:bCs/>
                <w:color w:val="000000" w:themeColor="text1"/>
                <w:spacing w:val="-3"/>
                <w:sz w:val="24"/>
                <w:szCs w:val="24"/>
              </w:rPr>
              <w:t xml:space="preserve"> and </w:t>
            </w:r>
            <w:r w:rsidRPr="0048499D">
              <w:rPr>
                <w:rFonts w:ascii="Arial Nova Light" w:hAnsi="Arial Nova Light" w:cstheme="majorBidi"/>
                <w:bCs/>
                <w:color w:val="000000" w:themeColor="text1"/>
                <w:spacing w:val="-3"/>
                <w:sz w:val="24"/>
                <w:szCs w:val="24"/>
              </w:rPr>
              <w:t>Ms Michelle Heeley</w:t>
            </w:r>
            <w:r>
              <w:rPr>
                <w:rFonts w:ascii="Arial Nova Light" w:hAnsi="Arial Nova Light" w:cstheme="majorBidi"/>
                <w:bCs/>
                <w:color w:val="000000" w:themeColor="text1"/>
                <w:spacing w:val="-3"/>
                <w:sz w:val="24"/>
                <w:szCs w:val="24"/>
              </w:rPr>
              <w:t xml:space="preserve"> </w:t>
            </w:r>
            <w:r w:rsidRPr="0048499D">
              <w:rPr>
                <w:rFonts w:ascii="Arial Nova Light" w:hAnsi="Arial Nova Light" w:cstheme="majorBidi"/>
                <w:bCs/>
                <w:color w:val="000000" w:themeColor="text1"/>
                <w:spacing w:val="-3"/>
                <w:sz w:val="24"/>
                <w:szCs w:val="24"/>
              </w:rPr>
              <w:t>appeared on behalf of the Crown</w:t>
            </w:r>
          </w:p>
        </w:tc>
      </w:tr>
      <w:tr w:rsidR="00CC3B33" w:rsidRPr="00F214F6" w14:paraId="766F2CAE" w14:textId="77777777" w:rsidTr="00CC4AFC">
        <w:tc>
          <w:tcPr>
            <w:tcW w:w="15417" w:type="dxa"/>
            <w:gridSpan w:val="2"/>
            <w:shd w:val="clear" w:color="auto" w:fill="D9D9D9" w:themeFill="background1" w:themeFillShade="D9"/>
          </w:tcPr>
          <w:p w14:paraId="766F2CAB" w14:textId="77777777" w:rsidR="00CC3B33" w:rsidRPr="00F214F6" w:rsidRDefault="00CC3B33" w:rsidP="00D9415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  <w:p w14:paraId="766F2CAC" w14:textId="2BB0C55D" w:rsidR="00CC3B33" w:rsidRPr="00F214F6" w:rsidRDefault="00CC3B33" w:rsidP="000C67E9">
            <w:pPr>
              <w:jc w:val="center"/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 xml:space="preserve">ORIGINAL CASE/TRIAL CHARACTERISTICS </w:t>
            </w:r>
            <w:r w:rsidR="00221BE7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(code as 99 if not stated and cannot be inferred)</w:t>
            </w:r>
          </w:p>
          <w:p w14:paraId="766F2CAD" w14:textId="77777777" w:rsidR="00CC3B33" w:rsidRPr="00F214F6" w:rsidRDefault="00CC3B33" w:rsidP="00D9415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14:paraId="766F2CB1" w14:textId="77777777" w:rsidTr="00D970E4">
        <w:tc>
          <w:tcPr>
            <w:tcW w:w="6345" w:type="dxa"/>
          </w:tcPr>
          <w:p w14:paraId="766F2CAF" w14:textId="2C80EE42" w:rsidR="00CC3B33" w:rsidRPr="00F214F6" w:rsidRDefault="003420D0" w:rsidP="00083FF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45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ate of crime</w:t>
            </w:r>
            <w:r w:rsidR="00F017B0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(first date)</w:t>
            </w:r>
          </w:p>
        </w:tc>
        <w:tc>
          <w:tcPr>
            <w:tcW w:w="9072" w:type="dxa"/>
          </w:tcPr>
          <w:p w14:paraId="766F2CB0" w14:textId="42927E9D" w:rsidR="00CC3B33" w:rsidRPr="00F214F6" w:rsidRDefault="00250785" w:rsidP="00555108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151013</w:t>
            </w:r>
          </w:p>
        </w:tc>
      </w:tr>
      <w:tr w:rsidR="00CC3B33" w:rsidRPr="00F214F6" w14:paraId="766F2CB4" w14:textId="77777777" w:rsidTr="00D970E4">
        <w:tc>
          <w:tcPr>
            <w:tcW w:w="6345" w:type="dxa"/>
          </w:tcPr>
          <w:p w14:paraId="766F2CB2" w14:textId="77777777" w:rsidR="00CC3B33" w:rsidRPr="00F214F6" w:rsidRDefault="003420D0" w:rsidP="000C67E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46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Was defendant immediately treated as a suspect? </w:t>
            </w:r>
            <w:r w:rsidR="004D1D32"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46b.</w:t>
            </w:r>
            <w:r w:rsidR="004D1D32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f no, then how was defendant immediately treated?</w:t>
            </w:r>
          </w:p>
        </w:tc>
        <w:tc>
          <w:tcPr>
            <w:tcW w:w="9072" w:type="dxa"/>
          </w:tcPr>
          <w:p w14:paraId="6145CD45" w14:textId="447B7DBB" w:rsidR="00CC3B33" w:rsidRPr="00F214F6" w:rsidRDefault="00D7225E" w:rsidP="00D7225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Q46: </w:t>
            </w:r>
            <w:r w:rsidR="00E968D8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1</w:t>
            </w:r>
          </w:p>
          <w:p w14:paraId="766F2CB3" w14:textId="65FC266F" w:rsidR="00D7225E" w:rsidRPr="00F214F6" w:rsidRDefault="00D7225E" w:rsidP="00D9415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Q46b: </w:t>
            </w:r>
            <w:r w:rsidR="00E968D8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99</w:t>
            </w:r>
            <w:r w:rsidR="00250785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</w:p>
        </w:tc>
      </w:tr>
      <w:tr w:rsidR="00CC3B33" w:rsidRPr="00F214F6" w14:paraId="766F2CB7" w14:textId="77777777" w:rsidTr="00D970E4">
        <w:tc>
          <w:tcPr>
            <w:tcW w:w="6345" w:type="dxa"/>
          </w:tcPr>
          <w:p w14:paraId="766F2CB5" w14:textId="77777777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47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ere there other suspects (arrests)?</w:t>
            </w:r>
          </w:p>
        </w:tc>
        <w:tc>
          <w:tcPr>
            <w:tcW w:w="9072" w:type="dxa"/>
          </w:tcPr>
          <w:p w14:paraId="766F2CB6" w14:textId="6CF37F80" w:rsidR="00CC3B33" w:rsidRPr="00F214F6" w:rsidRDefault="00E968D8" w:rsidP="00D7225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CC3B33" w:rsidRPr="00F214F6" w14:paraId="766F2CBA" w14:textId="77777777" w:rsidTr="00D970E4">
        <w:tc>
          <w:tcPr>
            <w:tcW w:w="6345" w:type="dxa"/>
          </w:tcPr>
          <w:p w14:paraId="766F2CB8" w14:textId="10B9702C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48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id the defendant plead guilty or was he/she convicted at trial?</w:t>
            </w:r>
            <w:r w:rsidR="004A44C9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4D1D32"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48b.</w:t>
            </w:r>
            <w:r w:rsidR="004D1D32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4A44C9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If convicted, then was the jury verdict </w:t>
            </w:r>
            <w:r w:rsidR="00F06321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unani</w:t>
            </w:r>
            <w:r w:rsidR="004A44C9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mous or other?</w:t>
            </w:r>
          </w:p>
        </w:tc>
        <w:tc>
          <w:tcPr>
            <w:tcW w:w="9072" w:type="dxa"/>
          </w:tcPr>
          <w:p w14:paraId="4308091D" w14:textId="4CF49FB1" w:rsidR="00CC3B33" w:rsidRPr="00F214F6" w:rsidRDefault="00D7225E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Q48: </w:t>
            </w:r>
            <w:r w:rsidR="00E968D8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1</w:t>
            </w:r>
          </w:p>
          <w:p w14:paraId="766F2CB9" w14:textId="78F3F826" w:rsidR="00D7225E" w:rsidRPr="00F214F6" w:rsidRDefault="00D7225E" w:rsidP="00D7225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48b: </w:t>
            </w:r>
            <w:r w:rsidR="00E968D8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1</w:t>
            </w:r>
          </w:p>
        </w:tc>
      </w:tr>
      <w:tr w:rsidR="004A44C9" w:rsidRPr="00F214F6" w14:paraId="766F2CBD" w14:textId="77777777" w:rsidTr="00D970E4">
        <w:tc>
          <w:tcPr>
            <w:tcW w:w="6345" w:type="dxa"/>
          </w:tcPr>
          <w:p w14:paraId="766F2CBB" w14:textId="77777777" w:rsidR="004A44C9" w:rsidRPr="00F214F6" w:rsidRDefault="003420D0" w:rsidP="00F52BDC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49. </w:t>
            </w:r>
            <w:r w:rsidR="004A44C9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this the first trial?</w:t>
            </w:r>
          </w:p>
        </w:tc>
        <w:tc>
          <w:tcPr>
            <w:tcW w:w="9072" w:type="dxa"/>
          </w:tcPr>
          <w:p w14:paraId="766F2CBC" w14:textId="55315D2A" w:rsidR="004A44C9" w:rsidRPr="00F214F6" w:rsidRDefault="00E968D8" w:rsidP="00D7225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1</w:t>
            </w:r>
          </w:p>
        </w:tc>
      </w:tr>
      <w:tr w:rsidR="00CC3B33" w:rsidRPr="00F214F6" w14:paraId="766F2CC0" w14:textId="77777777" w:rsidTr="00D970E4">
        <w:tc>
          <w:tcPr>
            <w:tcW w:w="6345" w:type="dxa"/>
          </w:tcPr>
          <w:p w14:paraId="766F2CBE" w14:textId="77777777" w:rsidR="00CC3B33" w:rsidRPr="00F214F6" w:rsidRDefault="003420D0" w:rsidP="00F52BDC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50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hat offence(s) was defendant convicted of/plead guilty to?</w:t>
            </w:r>
          </w:p>
        </w:tc>
        <w:tc>
          <w:tcPr>
            <w:tcW w:w="9072" w:type="dxa"/>
          </w:tcPr>
          <w:p w14:paraId="766F2CBF" w14:textId="1D8BE488" w:rsidR="00CC3B33" w:rsidRPr="00F214F6" w:rsidRDefault="00E968D8" w:rsidP="00E22D4F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E968D8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two counts of rape</w:t>
            </w:r>
            <w:r w:rsidR="003D3C1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,</w:t>
            </w:r>
            <w:r w:rsidRPr="00E968D8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one count of assault by penetration and two counts of sexual assault</w:t>
            </w:r>
          </w:p>
        </w:tc>
      </w:tr>
      <w:tr w:rsidR="00CC3B33" w:rsidRPr="00F214F6" w14:paraId="766F2CC3" w14:textId="77777777" w:rsidTr="00D970E4">
        <w:tc>
          <w:tcPr>
            <w:tcW w:w="6345" w:type="dxa"/>
          </w:tcPr>
          <w:p w14:paraId="766F2CC1" w14:textId="77777777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51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Was there circumstantial evidence in the case? </w:t>
            </w:r>
            <w:r w:rsidR="004D1D32"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51b.</w:t>
            </w:r>
            <w:r w:rsidR="004D1D32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f yes, what?</w:t>
            </w:r>
          </w:p>
        </w:tc>
        <w:tc>
          <w:tcPr>
            <w:tcW w:w="9072" w:type="dxa"/>
          </w:tcPr>
          <w:p w14:paraId="06143FD7" w14:textId="789C5202" w:rsidR="00CC3B33" w:rsidRPr="00F214F6" w:rsidRDefault="00D7225E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51: </w:t>
            </w:r>
            <w:r w:rsidR="003D3C1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1</w:t>
            </w:r>
          </w:p>
          <w:p w14:paraId="766F2CC2" w14:textId="4F3DF84D" w:rsidR="00D7225E" w:rsidRPr="00F214F6" w:rsidRDefault="00D7225E" w:rsidP="00D7225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51b: </w:t>
            </w:r>
            <w:r w:rsidR="003D3C1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Mobile phone t</w:t>
            </w: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ext</w:t>
            </w:r>
            <w:r w:rsidR="003D3C1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 messages</w:t>
            </w:r>
          </w:p>
        </w:tc>
      </w:tr>
      <w:tr w:rsidR="00CC3B33" w:rsidRPr="00F214F6" w14:paraId="766F2CC6" w14:textId="77777777" w:rsidTr="00D970E4">
        <w:tc>
          <w:tcPr>
            <w:tcW w:w="6345" w:type="dxa"/>
          </w:tcPr>
          <w:p w14:paraId="766F2CC4" w14:textId="77777777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52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Was there any other evidence in the case? </w:t>
            </w:r>
            <w:r w:rsidR="004D1D32"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52b.</w:t>
            </w:r>
            <w:r w:rsidR="004D1D32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f yes, what?</w:t>
            </w:r>
          </w:p>
        </w:tc>
        <w:tc>
          <w:tcPr>
            <w:tcW w:w="9072" w:type="dxa"/>
          </w:tcPr>
          <w:p w14:paraId="74705F27" w14:textId="13BE521D" w:rsidR="00D7225E" w:rsidRPr="00F214F6" w:rsidRDefault="00D7225E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52: </w:t>
            </w:r>
            <w:r w:rsidR="003D3C1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1</w:t>
            </w:r>
          </w:p>
          <w:p w14:paraId="766F2CC5" w14:textId="018277FD" w:rsidR="00CC3B33" w:rsidRPr="00F214F6" w:rsidRDefault="00D7225E" w:rsidP="00D7225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52b: </w:t>
            </w:r>
            <w:r w:rsidR="003D3C1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ABE interview from complainant; </w:t>
            </w:r>
            <w:r w:rsidR="008F7003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forensic examination of a cushion </w:t>
            </w:r>
            <w:r w:rsidR="00651BCC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from the crime scene with</w:t>
            </w:r>
            <w:r w:rsidR="008F7003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 semen of the appellant </w:t>
            </w:r>
          </w:p>
        </w:tc>
      </w:tr>
      <w:tr w:rsidR="00CC3B33" w:rsidRPr="00F214F6" w14:paraId="766F2CC9" w14:textId="77777777" w:rsidTr="00D970E4">
        <w:tc>
          <w:tcPr>
            <w:tcW w:w="6345" w:type="dxa"/>
          </w:tcPr>
          <w:p w14:paraId="766F2CC7" w14:textId="77777777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53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Did defendant provide an alibi for whereabouts at time of crime? </w:t>
            </w:r>
            <w:r w:rsidR="004D1D32"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53b.</w:t>
            </w:r>
            <w:r w:rsidR="004D1D32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f yes, was it corroborated?</w:t>
            </w:r>
          </w:p>
        </w:tc>
        <w:tc>
          <w:tcPr>
            <w:tcW w:w="9072" w:type="dxa"/>
          </w:tcPr>
          <w:p w14:paraId="31DC7D9D" w14:textId="47B2DB2F" w:rsidR="00D7225E" w:rsidRPr="00F214F6" w:rsidRDefault="00D7225E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53: </w:t>
            </w:r>
            <w:r w:rsidR="00651BCC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  <w:p w14:paraId="766F2CC8" w14:textId="0387987D" w:rsidR="00CC3B33" w:rsidRPr="00F214F6" w:rsidRDefault="00D7225E" w:rsidP="00D7225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53b: </w:t>
            </w:r>
            <w:r w:rsidR="00651BCC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14:paraId="766F2CCC" w14:textId="77777777" w:rsidTr="00D970E4">
        <w:tc>
          <w:tcPr>
            <w:tcW w:w="6345" w:type="dxa"/>
          </w:tcPr>
          <w:p w14:paraId="766F2CCA" w14:textId="77777777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lastRenderedPageBreak/>
              <w:t xml:space="preserve">54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hat was the defendant’s original sentence?</w:t>
            </w:r>
          </w:p>
        </w:tc>
        <w:tc>
          <w:tcPr>
            <w:tcW w:w="9072" w:type="dxa"/>
          </w:tcPr>
          <w:p w14:paraId="766F2CCB" w14:textId="72094DB5" w:rsidR="00CC3B33" w:rsidRPr="00F214F6" w:rsidRDefault="00651BCC" w:rsidP="00E22D4F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11 years imprisonment</w:t>
            </w:r>
          </w:p>
        </w:tc>
      </w:tr>
      <w:tr w:rsidR="00CC3B33" w:rsidRPr="00F214F6" w14:paraId="766F2CCF" w14:textId="77777777" w:rsidTr="00D970E4">
        <w:tc>
          <w:tcPr>
            <w:tcW w:w="6345" w:type="dxa"/>
          </w:tcPr>
          <w:p w14:paraId="766F2CCD" w14:textId="77777777" w:rsidR="00CC3B33" w:rsidRPr="00F214F6" w:rsidRDefault="003420D0" w:rsidP="00F60F70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55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case originally tried in Crown court or magistrates’ court?</w:t>
            </w:r>
          </w:p>
        </w:tc>
        <w:tc>
          <w:tcPr>
            <w:tcW w:w="9072" w:type="dxa"/>
          </w:tcPr>
          <w:p w14:paraId="766F2CCE" w14:textId="443B06B8" w:rsidR="00D7225E" w:rsidRPr="00F214F6" w:rsidRDefault="00651BCC" w:rsidP="00D9415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1</w:t>
            </w:r>
          </w:p>
        </w:tc>
      </w:tr>
      <w:tr w:rsidR="00CC3B33" w:rsidRPr="00F214F6" w14:paraId="766F2CD2" w14:textId="77777777" w:rsidTr="00D970E4">
        <w:tc>
          <w:tcPr>
            <w:tcW w:w="6345" w:type="dxa"/>
          </w:tcPr>
          <w:p w14:paraId="766F2CD0" w14:textId="77777777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56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Name of judge(s) in original trial</w:t>
            </w:r>
          </w:p>
        </w:tc>
        <w:tc>
          <w:tcPr>
            <w:tcW w:w="9072" w:type="dxa"/>
          </w:tcPr>
          <w:p w14:paraId="766F2CD1" w14:textId="1909E812" w:rsidR="00CC3B33" w:rsidRPr="00F214F6" w:rsidRDefault="00651BCC" w:rsidP="00E22D4F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Judge bond</w:t>
            </w:r>
          </w:p>
        </w:tc>
      </w:tr>
      <w:tr w:rsidR="00CC3B33" w:rsidRPr="00F214F6" w14:paraId="766F2CD5" w14:textId="77777777" w:rsidTr="00D970E4">
        <w:tc>
          <w:tcPr>
            <w:tcW w:w="6345" w:type="dxa"/>
          </w:tcPr>
          <w:p w14:paraId="766F2CD3" w14:textId="77777777" w:rsidR="00CC3B33" w:rsidRPr="00F214F6" w:rsidRDefault="003420D0" w:rsidP="00F60F70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57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Name of lawyer(s) in original trial</w:t>
            </w:r>
          </w:p>
        </w:tc>
        <w:tc>
          <w:tcPr>
            <w:tcW w:w="9072" w:type="dxa"/>
          </w:tcPr>
          <w:p w14:paraId="766F2CD4" w14:textId="557875C5" w:rsidR="00CC3B33" w:rsidRPr="00F214F6" w:rsidRDefault="00651BCC" w:rsidP="00E22D4F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14:paraId="766F2CD8" w14:textId="77777777" w:rsidTr="00F60F70">
        <w:tc>
          <w:tcPr>
            <w:tcW w:w="15417" w:type="dxa"/>
            <w:gridSpan w:val="2"/>
            <w:shd w:val="clear" w:color="auto" w:fill="D9D9D9" w:themeFill="background1" w:themeFillShade="D9"/>
          </w:tcPr>
          <w:p w14:paraId="766F2CD6" w14:textId="77777777" w:rsidR="00CC3B33" w:rsidRPr="00F214F6" w:rsidRDefault="00CC3B33" w:rsidP="00F85BDD">
            <w:pPr>
              <w:jc w:val="center"/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</w:p>
          <w:p w14:paraId="766F2CD7" w14:textId="36874E18" w:rsidR="00CC3B33" w:rsidRPr="00F214F6" w:rsidRDefault="00CC3B33" w:rsidP="00D970E4">
            <w:pPr>
              <w:jc w:val="center"/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 xml:space="preserve">INVESTIGATIVE STAGE </w:t>
            </w:r>
            <w:r w:rsidR="00221BE7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(code as 99 if not stated and cannot be inferred)</w:t>
            </w:r>
          </w:p>
        </w:tc>
      </w:tr>
      <w:tr w:rsidR="00CC3B33" w:rsidRPr="00F214F6" w14:paraId="766F2CDB" w14:textId="77777777" w:rsidTr="00D970E4">
        <w:tc>
          <w:tcPr>
            <w:tcW w:w="6345" w:type="dxa"/>
            <w:shd w:val="clear" w:color="auto" w:fill="D9D9D9" w:themeFill="background1" w:themeFillShade="D9"/>
          </w:tcPr>
          <w:p w14:paraId="766F2CD9" w14:textId="77777777" w:rsidR="00CC3B33" w:rsidRPr="00F214F6" w:rsidRDefault="00CC3B33" w:rsidP="002278BF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COLLECTION</w:t>
            </w:r>
          </w:p>
        </w:tc>
        <w:tc>
          <w:tcPr>
            <w:tcW w:w="9072" w:type="dxa"/>
          </w:tcPr>
          <w:p w14:paraId="766F2CDA" w14:textId="77777777" w:rsidR="00CC3B33" w:rsidRPr="00F214F6" w:rsidRDefault="00CC3B33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14:paraId="766F2CDE" w14:textId="77777777" w:rsidTr="00D970E4">
        <w:tc>
          <w:tcPr>
            <w:tcW w:w="6345" w:type="dxa"/>
          </w:tcPr>
          <w:p w14:paraId="766F2CDC" w14:textId="52429018" w:rsidR="00CC3B33" w:rsidRPr="00F214F6" w:rsidRDefault="003420D0" w:rsidP="002278BF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58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concern expressed at original trial or appeal about there being a chance of contamina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tion of F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 evidence prior to sample collection from the crime scene?</w:t>
            </w:r>
          </w:p>
        </w:tc>
        <w:tc>
          <w:tcPr>
            <w:tcW w:w="9072" w:type="dxa"/>
          </w:tcPr>
          <w:p w14:paraId="1090B6F9" w14:textId="6D4B6729" w:rsidR="00CC3B33" w:rsidRDefault="002D397B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14:paraId="766F2CDD" w14:textId="2B7E16D0" w:rsidR="00873BD7" w:rsidRPr="00873BD7" w:rsidRDefault="00873BD7" w:rsidP="00D7225E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873BD7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 xml:space="preserve">Annotations: </w:t>
            </w:r>
          </w:p>
        </w:tc>
      </w:tr>
      <w:tr w:rsidR="00033F18" w:rsidRPr="00F214F6" w14:paraId="766F2CE1" w14:textId="77777777" w:rsidTr="00D970E4">
        <w:tc>
          <w:tcPr>
            <w:tcW w:w="6345" w:type="dxa"/>
          </w:tcPr>
          <w:p w14:paraId="766F2CDF" w14:textId="77777777" w:rsidR="00033F18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59. </w:t>
            </w:r>
            <w:r w:rsidR="00033F18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For DNA evidence, was concern expressed at original trial or about where the DNA came from? </w:t>
            </w:r>
            <w:r w:rsidR="004D1D32"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59b.</w:t>
            </w:r>
            <w:r w:rsidR="004D1D32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033F18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f yes, where?</w:t>
            </w:r>
          </w:p>
        </w:tc>
        <w:tc>
          <w:tcPr>
            <w:tcW w:w="9072" w:type="dxa"/>
          </w:tcPr>
          <w:p w14:paraId="2A7A299E" w14:textId="18A0106C" w:rsidR="00033F18" w:rsidRPr="00F214F6" w:rsidRDefault="00D92554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Q59. </w:t>
            </w:r>
            <w:r w:rsidR="002D397B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2</w:t>
            </w:r>
          </w:p>
          <w:p w14:paraId="1AE5DE7F" w14:textId="04C4F6B6" w:rsidR="00D92554" w:rsidRDefault="00D92554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Q59b. </w:t>
            </w:r>
            <w:r w:rsidR="002D397B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99</w:t>
            </w: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</w:p>
          <w:p w14:paraId="766F2CE0" w14:textId="7F955D6A" w:rsidR="00873BD7" w:rsidRPr="00F214F6" w:rsidRDefault="00873BD7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873BD7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Annotations:</w:t>
            </w:r>
          </w:p>
        </w:tc>
      </w:tr>
      <w:tr w:rsidR="00CC3B33" w:rsidRPr="00F214F6" w14:paraId="766F2CE4" w14:textId="77777777" w:rsidTr="00D970E4">
        <w:tc>
          <w:tcPr>
            <w:tcW w:w="6345" w:type="dxa"/>
          </w:tcPr>
          <w:p w14:paraId="766F2CE2" w14:textId="77777777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60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concern expressed at original trial or appeal about there being potential for evidence tampering/planting?</w:t>
            </w:r>
          </w:p>
        </w:tc>
        <w:tc>
          <w:tcPr>
            <w:tcW w:w="9072" w:type="dxa"/>
          </w:tcPr>
          <w:p w14:paraId="766F2CE3" w14:textId="18C2C0D3" w:rsidR="00CC3B33" w:rsidRPr="00F214F6" w:rsidRDefault="002D397B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CC3B33" w:rsidRPr="00F214F6" w14:paraId="766F2CE7" w14:textId="77777777" w:rsidTr="00D970E4">
        <w:tc>
          <w:tcPr>
            <w:tcW w:w="6345" w:type="dxa"/>
          </w:tcPr>
          <w:p w14:paraId="766F2CE5" w14:textId="3F4355DE" w:rsidR="00CC3B33" w:rsidRPr="00F214F6" w:rsidRDefault="003420D0" w:rsidP="00B4438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61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there over a week delay between crime be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 committed and collection of F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3A29C8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or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Digital evidence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rom crime scene?</w:t>
            </w:r>
          </w:p>
        </w:tc>
        <w:tc>
          <w:tcPr>
            <w:tcW w:w="9072" w:type="dxa"/>
          </w:tcPr>
          <w:p w14:paraId="766F2CE6" w14:textId="5F8B2DAD" w:rsidR="00CC3B33" w:rsidRPr="00F214F6" w:rsidRDefault="00DC3251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CC3B33" w:rsidRPr="00F214F6" w14:paraId="766F2CEA" w14:textId="77777777" w:rsidTr="00D970E4">
        <w:tc>
          <w:tcPr>
            <w:tcW w:w="6345" w:type="dxa"/>
          </w:tcPr>
          <w:p w14:paraId="766F2CE8" w14:textId="410EBCF5" w:rsidR="00CC3B33" w:rsidRPr="00F214F6" w:rsidRDefault="003420D0" w:rsidP="002278BF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62.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How many F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ingerprint/DNA samples were taken from crime scene? </w:t>
            </w:r>
          </w:p>
        </w:tc>
        <w:tc>
          <w:tcPr>
            <w:tcW w:w="9072" w:type="dxa"/>
          </w:tcPr>
          <w:p w14:paraId="766F2CE9" w14:textId="36EA64FF" w:rsidR="00CC3B33" w:rsidRPr="00F214F6" w:rsidRDefault="009D3C04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14:paraId="766F2CED" w14:textId="77777777" w:rsidTr="00D970E4">
        <w:tc>
          <w:tcPr>
            <w:tcW w:w="6345" w:type="dxa"/>
          </w:tcPr>
          <w:p w14:paraId="766F2CEB" w14:textId="77777777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63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only one method used to collect the sample(s) or multiple methods?</w:t>
            </w:r>
          </w:p>
        </w:tc>
        <w:tc>
          <w:tcPr>
            <w:tcW w:w="9072" w:type="dxa"/>
          </w:tcPr>
          <w:p w14:paraId="766F2CEC" w14:textId="53F74FE0" w:rsidR="00D92554" w:rsidRPr="00F214F6" w:rsidRDefault="009D3C04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1</w:t>
            </w:r>
          </w:p>
        </w:tc>
      </w:tr>
      <w:tr w:rsidR="00CC3B33" w:rsidRPr="00F214F6" w14:paraId="766F2CF0" w14:textId="77777777" w:rsidTr="00D970E4">
        <w:tc>
          <w:tcPr>
            <w:tcW w:w="6345" w:type="dxa"/>
          </w:tcPr>
          <w:p w14:paraId="766F2CEE" w14:textId="77777777" w:rsidR="00CC3B33" w:rsidRPr="00F214F6" w:rsidRDefault="003420D0" w:rsidP="00044E5D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64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concern expressed at original trial or appeal about the method(s) used to collect the sample?</w:t>
            </w:r>
          </w:p>
        </w:tc>
        <w:tc>
          <w:tcPr>
            <w:tcW w:w="9072" w:type="dxa"/>
          </w:tcPr>
          <w:p w14:paraId="766F2CEF" w14:textId="53176CDB" w:rsidR="00CC3B33" w:rsidRPr="00F214F6" w:rsidRDefault="009D3C04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CC3B33" w:rsidRPr="00F214F6" w14:paraId="766F2CF3" w14:textId="77777777" w:rsidTr="00D970E4">
        <w:tc>
          <w:tcPr>
            <w:tcW w:w="6345" w:type="dxa"/>
          </w:tcPr>
          <w:p w14:paraId="766F2CF1" w14:textId="27DFFD57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65.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the F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ingerprint/DNA sample 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or Digital evidence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 question considered by either the prosecution or defence experts to be partial or ambiguous?</w:t>
            </w:r>
          </w:p>
        </w:tc>
        <w:tc>
          <w:tcPr>
            <w:tcW w:w="9072" w:type="dxa"/>
          </w:tcPr>
          <w:p w14:paraId="766F2CF2" w14:textId="62231876" w:rsidR="00CC3B33" w:rsidRPr="00F214F6" w:rsidRDefault="009D3C04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CC3B33" w:rsidRPr="00F214F6" w14:paraId="766F2CF6" w14:textId="77777777" w:rsidTr="00D970E4">
        <w:tc>
          <w:tcPr>
            <w:tcW w:w="6345" w:type="dxa"/>
          </w:tcPr>
          <w:p w14:paraId="766F2CF4" w14:textId="77777777" w:rsidR="00CC3B33" w:rsidRPr="00F214F6" w:rsidRDefault="003420D0" w:rsidP="002278BF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66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ere evidence requests made according to the legal rules?</w:t>
            </w:r>
          </w:p>
        </w:tc>
        <w:tc>
          <w:tcPr>
            <w:tcW w:w="9072" w:type="dxa"/>
          </w:tcPr>
          <w:p w14:paraId="766F2CF5" w14:textId="5DF4178F" w:rsidR="00CC3B33" w:rsidRPr="00F214F6" w:rsidRDefault="009D3C04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CC3B33" w:rsidRPr="00F214F6" w14:paraId="766F2CF9" w14:textId="77777777" w:rsidTr="00D970E4">
        <w:tc>
          <w:tcPr>
            <w:tcW w:w="6345" w:type="dxa"/>
          </w:tcPr>
          <w:p w14:paraId="766F2CF7" w14:textId="3AFAE3ED" w:rsidR="00CC3B33" w:rsidRPr="00F214F6" w:rsidRDefault="003420D0" w:rsidP="00DF32A8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67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concern expressed at original trial or appeal about broken chain of custody i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.e., who was looking after the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lastRenderedPageBreak/>
              <w:t>F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ingerprint/DNA sample(s) 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or Digital evidence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after they were collected?</w:t>
            </w:r>
          </w:p>
        </w:tc>
        <w:tc>
          <w:tcPr>
            <w:tcW w:w="9072" w:type="dxa"/>
          </w:tcPr>
          <w:p w14:paraId="766F2CF8" w14:textId="32B54F6E" w:rsidR="00CC3B33" w:rsidRPr="00F214F6" w:rsidRDefault="009D3C04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lastRenderedPageBreak/>
              <w:t>2</w:t>
            </w:r>
          </w:p>
        </w:tc>
      </w:tr>
      <w:tr w:rsidR="00CC3B33" w:rsidRPr="00F214F6" w14:paraId="766F2CFC" w14:textId="77777777" w:rsidTr="00D970E4">
        <w:tc>
          <w:tcPr>
            <w:tcW w:w="6345" w:type="dxa"/>
            <w:shd w:val="clear" w:color="auto" w:fill="D9D9D9" w:themeFill="background1" w:themeFillShade="D9"/>
          </w:tcPr>
          <w:p w14:paraId="766F2CFA" w14:textId="77777777" w:rsidR="00CC3B33" w:rsidRPr="00F214F6" w:rsidRDefault="00CC3B33" w:rsidP="002278BF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ANALYSIS</w:t>
            </w:r>
          </w:p>
        </w:tc>
        <w:tc>
          <w:tcPr>
            <w:tcW w:w="9072" w:type="dxa"/>
          </w:tcPr>
          <w:p w14:paraId="766F2CFB" w14:textId="77777777" w:rsidR="00CC3B33" w:rsidRPr="00F214F6" w:rsidRDefault="00CC3B33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14:paraId="766F2CFF" w14:textId="77777777" w:rsidTr="00D970E4">
        <w:tc>
          <w:tcPr>
            <w:tcW w:w="6345" w:type="dxa"/>
          </w:tcPr>
          <w:p w14:paraId="766F2CFD" w14:textId="77777777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68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How much experience did the prosecution forensic examiner have?</w:t>
            </w:r>
          </w:p>
        </w:tc>
        <w:tc>
          <w:tcPr>
            <w:tcW w:w="9072" w:type="dxa"/>
          </w:tcPr>
          <w:p w14:paraId="766F2CFE" w14:textId="56380B7B" w:rsidR="00CC3B33" w:rsidRPr="00F214F6" w:rsidRDefault="009D3C04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14:paraId="766F2D02" w14:textId="77777777" w:rsidTr="00D970E4">
        <w:tc>
          <w:tcPr>
            <w:tcW w:w="6345" w:type="dxa"/>
          </w:tcPr>
          <w:p w14:paraId="766F2D00" w14:textId="77777777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69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How much experience did the defence examiner have?</w:t>
            </w:r>
          </w:p>
        </w:tc>
        <w:tc>
          <w:tcPr>
            <w:tcW w:w="9072" w:type="dxa"/>
          </w:tcPr>
          <w:p w14:paraId="766F2D01" w14:textId="31690E18" w:rsidR="00CC3B33" w:rsidRPr="00F214F6" w:rsidRDefault="009D3C04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14:paraId="766F2D05" w14:textId="77777777" w:rsidTr="00D970E4">
        <w:tc>
          <w:tcPr>
            <w:tcW w:w="6345" w:type="dxa"/>
          </w:tcPr>
          <w:p w14:paraId="766F2D03" w14:textId="0D416521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70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Was concern expressed at original trial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or appeal about the methods of F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analysis used?</w:t>
            </w:r>
          </w:p>
        </w:tc>
        <w:tc>
          <w:tcPr>
            <w:tcW w:w="9072" w:type="dxa"/>
          </w:tcPr>
          <w:p w14:paraId="14469D00" w14:textId="2B6423F2" w:rsidR="00CC3B33" w:rsidRDefault="009D3C04" w:rsidP="00D92554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  <w:p w14:paraId="766F2D04" w14:textId="032F5468" w:rsidR="00873BD7" w:rsidRPr="00F214F6" w:rsidRDefault="00873BD7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873BD7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Annotations:</w:t>
            </w:r>
          </w:p>
        </w:tc>
      </w:tr>
      <w:tr w:rsidR="00CC3B33" w:rsidRPr="00F214F6" w14:paraId="766F2D08" w14:textId="77777777" w:rsidTr="00D970E4">
        <w:tc>
          <w:tcPr>
            <w:tcW w:w="6345" w:type="dxa"/>
          </w:tcPr>
          <w:p w14:paraId="766F2D06" w14:textId="5EB68649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71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concern expressed at original trial or appeal abo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ut there being a chance of the F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 samples being degraded?</w:t>
            </w:r>
          </w:p>
        </w:tc>
        <w:tc>
          <w:tcPr>
            <w:tcW w:w="9072" w:type="dxa"/>
          </w:tcPr>
          <w:p w14:paraId="61CFAC95" w14:textId="08E149CA" w:rsidR="000051CC" w:rsidRDefault="009D6F38" w:rsidP="00D92554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  <w:p w14:paraId="766F2D07" w14:textId="44ADFCFF" w:rsidR="00CC3B33" w:rsidRPr="00F214F6" w:rsidRDefault="00873BD7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873BD7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Annotations:</w:t>
            </w:r>
          </w:p>
        </w:tc>
      </w:tr>
      <w:tr w:rsidR="00CC3B33" w:rsidRPr="00F214F6" w14:paraId="766F2D0B" w14:textId="77777777" w:rsidTr="00D970E4">
        <w:tc>
          <w:tcPr>
            <w:tcW w:w="6345" w:type="dxa"/>
          </w:tcPr>
          <w:p w14:paraId="766F2D09" w14:textId="77777777" w:rsidR="00CC3B33" w:rsidRPr="00F214F6" w:rsidRDefault="003420D0" w:rsidP="00417F03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72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id analysis involve ‘cold’ match from a database or comparison against a suspect?</w:t>
            </w:r>
          </w:p>
        </w:tc>
        <w:tc>
          <w:tcPr>
            <w:tcW w:w="9072" w:type="dxa"/>
          </w:tcPr>
          <w:p w14:paraId="26856928" w14:textId="1FEDCC3C" w:rsidR="00CC3B33" w:rsidRDefault="009D6F38" w:rsidP="00D92554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  <w:p w14:paraId="766F2D0A" w14:textId="4A0BD15E" w:rsidR="000051CC" w:rsidRPr="00F214F6" w:rsidRDefault="000051CC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0051CC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Annotations:</w:t>
            </w:r>
          </w:p>
        </w:tc>
      </w:tr>
      <w:tr w:rsidR="00CC3B33" w:rsidRPr="00F214F6" w14:paraId="766F2D0E" w14:textId="77777777" w:rsidTr="00D970E4">
        <w:tc>
          <w:tcPr>
            <w:tcW w:w="6345" w:type="dxa"/>
          </w:tcPr>
          <w:p w14:paraId="766F2D0C" w14:textId="77777777" w:rsidR="00CC3B33" w:rsidRPr="00F214F6" w:rsidRDefault="003420D0" w:rsidP="00506BC8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73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id initial examination of sample lead to conclusion that origin could not be determined?</w:t>
            </w:r>
          </w:p>
        </w:tc>
        <w:tc>
          <w:tcPr>
            <w:tcW w:w="9072" w:type="dxa"/>
          </w:tcPr>
          <w:p w14:paraId="783AEA31" w14:textId="7F61CA2B" w:rsidR="00CC3B33" w:rsidRDefault="009D6F38" w:rsidP="00D92554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  <w:p w14:paraId="766F2D0D" w14:textId="073762A0" w:rsidR="000051CC" w:rsidRPr="00F214F6" w:rsidRDefault="000051CC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0051CC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Annotations:</w:t>
            </w:r>
          </w:p>
        </w:tc>
      </w:tr>
      <w:tr w:rsidR="00CC3B33" w:rsidRPr="00F214F6" w14:paraId="766F2D11" w14:textId="77777777" w:rsidTr="00D970E4">
        <w:tc>
          <w:tcPr>
            <w:tcW w:w="6345" w:type="dxa"/>
          </w:tcPr>
          <w:p w14:paraId="766F2D0F" w14:textId="77777777" w:rsidR="00CC3B33" w:rsidRPr="00F214F6" w:rsidRDefault="003420D0" w:rsidP="00506BC8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74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id initial examination of sample lead to conclusion that sample originated from defendant?</w:t>
            </w:r>
          </w:p>
        </w:tc>
        <w:tc>
          <w:tcPr>
            <w:tcW w:w="9072" w:type="dxa"/>
          </w:tcPr>
          <w:p w14:paraId="4B3AA0DE" w14:textId="3E3CF656" w:rsidR="00CC3B33" w:rsidRDefault="009D6F38" w:rsidP="00D92554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1</w:t>
            </w:r>
          </w:p>
          <w:p w14:paraId="766F2D10" w14:textId="233A5019" w:rsidR="000051CC" w:rsidRPr="00F214F6" w:rsidRDefault="000051CC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0051CC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Annotations:</w:t>
            </w:r>
          </w:p>
        </w:tc>
      </w:tr>
      <w:tr w:rsidR="00CC3B33" w:rsidRPr="00F214F6" w14:paraId="766F2D14" w14:textId="77777777" w:rsidTr="00D970E4">
        <w:tc>
          <w:tcPr>
            <w:tcW w:w="6345" w:type="dxa"/>
          </w:tcPr>
          <w:p w14:paraId="766F2D12" w14:textId="77777777" w:rsidR="00CC3B33" w:rsidRPr="00F214F6" w:rsidRDefault="003420D0" w:rsidP="0093054D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75. </w:t>
            </w:r>
            <w:r w:rsidR="00A00F86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Was sample re-examined? </w:t>
            </w:r>
            <w:r w:rsidR="004D1D32"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75b.</w:t>
            </w:r>
            <w:r w:rsidR="004D1D32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A00F86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f yes, did re-examination change initial conclusion?</w:t>
            </w:r>
          </w:p>
        </w:tc>
        <w:tc>
          <w:tcPr>
            <w:tcW w:w="9072" w:type="dxa"/>
          </w:tcPr>
          <w:p w14:paraId="3DC03CBA" w14:textId="306B555C" w:rsidR="00CC3B33" w:rsidRPr="00F214F6" w:rsidRDefault="00D92554" w:rsidP="00D92554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75. </w:t>
            </w:r>
            <w:r w:rsidR="009D6F38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  <w:p w14:paraId="2DCB5177" w14:textId="19691188" w:rsidR="00D92554" w:rsidRDefault="00D92554" w:rsidP="00D92554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75b. </w:t>
            </w:r>
            <w:r w:rsidR="009D6F38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14:paraId="766F2D13" w14:textId="6C0105E3" w:rsidR="000051CC" w:rsidRPr="00F214F6" w:rsidRDefault="000051CC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0051CC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Annotations:</w:t>
            </w:r>
          </w:p>
        </w:tc>
      </w:tr>
      <w:tr w:rsidR="00CC3B33" w:rsidRPr="00F214F6" w14:paraId="766F2D17" w14:textId="77777777" w:rsidTr="00D970E4">
        <w:tc>
          <w:tcPr>
            <w:tcW w:w="6345" w:type="dxa"/>
          </w:tcPr>
          <w:p w14:paraId="766F2D15" w14:textId="1C430DBB" w:rsidR="00CC3B33" w:rsidRPr="00F214F6" w:rsidRDefault="003420D0" w:rsidP="00B4438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76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Was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aminer opinion/conclusion verified by another examiner?</w:t>
            </w:r>
          </w:p>
        </w:tc>
        <w:tc>
          <w:tcPr>
            <w:tcW w:w="9072" w:type="dxa"/>
          </w:tcPr>
          <w:p w14:paraId="766F2D16" w14:textId="1C97A85C" w:rsidR="00CC3B33" w:rsidRPr="00F214F6" w:rsidRDefault="009D6F38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14:paraId="766F2D1A" w14:textId="77777777" w:rsidTr="00D970E4">
        <w:tc>
          <w:tcPr>
            <w:tcW w:w="6345" w:type="dxa"/>
          </w:tcPr>
          <w:p w14:paraId="766F2D18" w14:textId="04536DC1" w:rsidR="00CC3B33" w:rsidRPr="00F214F6" w:rsidRDefault="003420D0" w:rsidP="00417F03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77.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or F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 examination, how many points of similarity were found (if any)?</w:t>
            </w:r>
          </w:p>
        </w:tc>
        <w:tc>
          <w:tcPr>
            <w:tcW w:w="9072" w:type="dxa"/>
          </w:tcPr>
          <w:p w14:paraId="766F2D19" w14:textId="64CBD075" w:rsidR="00CC3B33" w:rsidRPr="00F214F6" w:rsidRDefault="009D6F38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14:paraId="766F2D1D" w14:textId="77777777" w:rsidTr="00D970E4">
        <w:tc>
          <w:tcPr>
            <w:tcW w:w="6345" w:type="dxa"/>
          </w:tcPr>
          <w:p w14:paraId="766F2D1B" w14:textId="371C4217" w:rsidR="00CC3B33" w:rsidRPr="00F214F6" w:rsidRDefault="003420D0" w:rsidP="00417F03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78.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F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vidence destroyed before trial?</w:t>
            </w:r>
          </w:p>
        </w:tc>
        <w:tc>
          <w:tcPr>
            <w:tcW w:w="9072" w:type="dxa"/>
          </w:tcPr>
          <w:p w14:paraId="2D5E25D3" w14:textId="2B43D627" w:rsidR="00CC3B33" w:rsidRDefault="009D6F38" w:rsidP="00D92554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14:paraId="766F2D1C" w14:textId="0FDDD7D0" w:rsidR="000051CC" w:rsidRPr="00F214F6" w:rsidRDefault="000051CC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0051CC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Annotations:</w:t>
            </w:r>
          </w:p>
        </w:tc>
      </w:tr>
      <w:tr w:rsidR="00CC3B33" w:rsidRPr="00F214F6" w14:paraId="766F2D20" w14:textId="77777777" w:rsidTr="00D970E4">
        <w:tc>
          <w:tcPr>
            <w:tcW w:w="6345" w:type="dxa"/>
          </w:tcPr>
          <w:p w14:paraId="766F2D1E" w14:textId="6754D45F" w:rsidR="00CC3B33" w:rsidRPr="00F214F6" w:rsidRDefault="003420D0" w:rsidP="00417F03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79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concern expressed at original trial or appeal about the qualit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y of notes taken/report of the F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aminer?</w:t>
            </w:r>
          </w:p>
        </w:tc>
        <w:tc>
          <w:tcPr>
            <w:tcW w:w="9072" w:type="dxa"/>
          </w:tcPr>
          <w:p w14:paraId="766F2D1F" w14:textId="4AC7E229" w:rsidR="00CC3B33" w:rsidRPr="00F214F6" w:rsidRDefault="00012EB9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14:paraId="766F2D24" w14:textId="77777777" w:rsidTr="00F60F70">
        <w:tc>
          <w:tcPr>
            <w:tcW w:w="15417" w:type="dxa"/>
            <w:gridSpan w:val="2"/>
            <w:shd w:val="clear" w:color="auto" w:fill="D9D9D9" w:themeFill="background1" w:themeFillShade="D9"/>
          </w:tcPr>
          <w:p w14:paraId="766F2D21" w14:textId="77777777" w:rsidR="00CC3B33" w:rsidRPr="00F214F6" w:rsidRDefault="00CC3B33" w:rsidP="00F85BDD">
            <w:pPr>
              <w:jc w:val="center"/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</w:p>
          <w:p w14:paraId="766F2D22" w14:textId="451C872D" w:rsidR="00CC3B33" w:rsidRPr="00F214F6" w:rsidRDefault="00CC3B33" w:rsidP="00D970E4">
            <w:pPr>
              <w:jc w:val="center"/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 xml:space="preserve">EVIDENTIARY STAGE </w:t>
            </w:r>
            <w:r w:rsidR="00221BE7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(code as 99 if not stated and cannot be inferred)</w:t>
            </w:r>
          </w:p>
          <w:p w14:paraId="766F2D23" w14:textId="77777777" w:rsidR="00CC3B33" w:rsidRPr="00F214F6" w:rsidRDefault="00CC3B33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14:paraId="766F2D27" w14:textId="77777777" w:rsidTr="00D970E4">
        <w:tc>
          <w:tcPr>
            <w:tcW w:w="6345" w:type="dxa"/>
            <w:shd w:val="clear" w:color="auto" w:fill="D9D9D9" w:themeFill="background1" w:themeFillShade="D9"/>
          </w:tcPr>
          <w:p w14:paraId="766F2D25" w14:textId="77777777" w:rsidR="00CC3B33" w:rsidRPr="00F214F6" w:rsidRDefault="00CC3B33" w:rsidP="00D970E4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lastRenderedPageBreak/>
              <w:t>EXPERT TESTIMONY</w:t>
            </w:r>
          </w:p>
        </w:tc>
        <w:tc>
          <w:tcPr>
            <w:tcW w:w="9072" w:type="dxa"/>
          </w:tcPr>
          <w:p w14:paraId="766F2D26" w14:textId="77777777" w:rsidR="00CC3B33" w:rsidRPr="00F214F6" w:rsidRDefault="00CC3B33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14:paraId="766F2D2A" w14:textId="77777777" w:rsidTr="00D970E4">
        <w:tc>
          <w:tcPr>
            <w:tcW w:w="6345" w:type="dxa"/>
          </w:tcPr>
          <w:p w14:paraId="766F2D28" w14:textId="38BDC7DB" w:rsidR="00CC3B33" w:rsidRPr="00F214F6" w:rsidRDefault="003420D0" w:rsidP="003420D0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80.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id (main) prosecution F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 present evidence at original trial?</w:t>
            </w:r>
          </w:p>
        </w:tc>
        <w:tc>
          <w:tcPr>
            <w:tcW w:w="9072" w:type="dxa"/>
          </w:tcPr>
          <w:p w14:paraId="127F1935" w14:textId="291ABB25" w:rsidR="0029680B" w:rsidRDefault="00012EB9" w:rsidP="00D92554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3</w:t>
            </w:r>
          </w:p>
          <w:p w14:paraId="766F2D29" w14:textId="41004A67" w:rsidR="00B56180" w:rsidRPr="00F214F6" w:rsidRDefault="00B56180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B56180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Annotations:</w:t>
            </w:r>
            <w:r w:rsidR="001B5211">
              <w:t xml:space="preserve"> </w:t>
            </w:r>
            <w:r w:rsidR="001B5211" w:rsidRPr="001B5211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It was reported in the judgement </w:t>
            </w:r>
            <w:r w:rsidR="001B5211" w:rsidRPr="001B5211">
              <w:rPr>
                <w:rFonts w:ascii="Arial Nova Light" w:hAnsi="Arial Nova Light" w:cstheme="majorBidi"/>
                <w:i/>
                <w:iCs/>
                <w:color w:val="000000" w:themeColor="text1"/>
                <w:sz w:val="24"/>
                <w:szCs w:val="24"/>
              </w:rPr>
              <w:t>Upon forensic examination the Applicant's semen was found on one of the cushions</w:t>
            </w:r>
          </w:p>
        </w:tc>
      </w:tr>
      <w:tr w:rsidR="00CC3B33" w:rsidRPr="00F214F6" w14:paraId="766F2D2D" w14:textId="77777777" w:rsidTr="00D970E4">
        <w:tc>
          <w:tcPr>
            <w:tcW w:w="6345" w:type="dxa"/>
          </w:tcPr>
          <w:p w14:paraId="766F2D2B" w14:textId="7F77A69C" w:rsidR="00CC3B33" w:rsidRPr="00F214F6" w:rsidRDefault="003420D0" w:rsidP="009D74E0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81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concern expressed at original trial or appeal about the qualifications, knowledge, skill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s or experience of prosecution F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(s)?</w:t>
            </w:r>
          </w:p>
        </w:tc>
        <w:tc>
          <w:tcPr>
            <w:tcW w:w="9072" w:type="dxa"/>
          </w:tcPr>
          <w:p w14:paraId="7C5025AB" w14:textId="59F5C938" w:rsidR="00CC3B33" w:rsidRDefault="00DC3251" w:rsidP="00BA7DF9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14:paraId="766F2D2C" w14:textId="43BD81A8" w:rsidR="00B56180" w:rsidRPr="00F214F6" w:rsidRDefault="00B56180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B56180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Annotations:</w:t>
            </w:r>
            <w:r w:rsidR="00DC3251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 xml:space="preserve"> </w:t>
            </w:r>
            <w:r w:rsidR="00DC3251" w:rsidRPr="00306613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The judgement does not report on any </w:t>
            </w:r>
            <w:r w:rsidR="00306613" w:rsidRPr="00306613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NA experts</w:t>
            </w:r>
          </w:p>
        </w:tc>
      </w:tr>
      <w:tr w:rsidR="00CC3B33" w:rsidRPr="00F214F6" w14:paraId="766F2D30" w14:textId="77777777" w:rsidTr="00D970E4">
        <w:tc>
          <w:tcPr>
            <w:tcW w:w="6345" w:type="dxa"/>
          </w:tcPr>
          <w:p w14:paraId="766F2D2E" w14:textId="4841951D" w:rsidR="00CC3B33" w:rsidRPr="00F214F6" w:rsidRDefault="003420D0" w:rsidP="009D74E0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82.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prosecution F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 witness cross-examined by defence at original trial?</w:t>
            </w:r>
          </w:p>
        </w:tc>
        <w:tc>
          <w:tcPr>
            <w:tcW w:w="9072" w:type="dxa"/>
          </w:tcPr>
          <w:p w14:paraId="4E114405" w14:textId="533D5962" w:rsidR="00CC3B33" w:rsidRDefault="00DC3251" w:rsidP="00BA7DF9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14:paraId="766F2D2F" w14:textId="076B530E" w:rsidR="00B56180" w:rsidRPr="00F214F6" w:rsidRDefault="00B56180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B56180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Annotations:</w:t>
            </w:r>
          </w:p>
        </w:tc>
      </w:tr>
      <w:tr w:rsidR="00CC3B33" w:rsidRPr="00F214F6" w14:paraId="766F2D33" w14:textId="77777777" w:rsidTr="00D970E4">
        <w:tc>
          <w:tcPr>
            <w:tcW w:w="6345" w:type="dxa"/>
          </w:tcPr>
          <w:p w14:paraId="766F2D31" w14:textId="5330FFD3" w:rsidR="00CC3B33" w:rsidRPr="00F214F6" w:rsidRDefault="003420D0" w:rsidP="009D74E0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83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id (main) defence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F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 present evidence at original trial?</w:t>
            </w:r>
          </w:p>
        </w:tc>
        <w:tc>
          <w:tcPr>
            <w:tcW w:w="9072" w:type="dxa"/>
          </w:tcPr>
          <w:p w14:paraId="766F2D32" w14:textId="409C5FD5" w:rsidR="00CC3B33" w:rsidRPr="00F214F6" w:rsidRDefault="00306613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14:paraId="766F2D36" w14:textId="77777777" w:rsidTr="00D970E4">
        <w:tc>
          <w:tcPr>
            <w:tcW w:w="6345" w:type="dxa"/>
          </w:tcPr>
          <w:p w14:paraId="766F2D34" w14:textId="4AC9D0A6" w:rsidR="00CC3B33" w:rsidRPr="00F214F6" w:rsidRDefault="003420D0" w:rsidP="005515E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84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concern expressed at original trial or appeal about the qualifications, knowledge, skills or experience of defence fingerprint/DNA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(s)?</w:t>
            </w:r>
          </w:p>
        </w:tc>
        <w:tc>
          <w:tcPr>
            <w:tcW w:w="9072" w:type="dxa"/>
          </w:tcPr>
          <w:p w14:paraId="0169DF6D" w14:textId="30E1D30F" w:rsidR="00CC3B33" w:rsidRDefault="00306613" w:rsidP="00BA7DF9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14:paraId="766F2D35" w14:textId="55AD0ACC" w:rsidR="00B56180" w:rsidRPr="00F214F6" w:rsidRDefault="00B56180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B56180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Annotations:</w:t>
            </w:r>
          </w:p>
        </w:tc>
      </w:tr>
      <w:tr w:rsidR="00CC3B33" w:rsidRPr="00F214F6" w14:paraId="766F2D39" w14:textId="77777777" w:rsidTr="00D970E4">
        <w:tc>
          <w:tcPr>
            <w:tcW w:w="6345" w:type="dxa"/>
          </w:tcPr>
          <w:p w14:paraId="766F2D37" w14:textId="6A4EE6D9" w:rsidR="00CC3B33" w:rsidRPr="00F214F6" w:rsidRDefault="003420D0" w:rsidP="00962A8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85.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defence F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 witness cross-examined by prosecution at original trial?</w:t>
            </w:r>
          </w:p>
        </w:tc>
        <w:tc>
          <w:tcPr>
            <w:tcW w:w="9072" w:type="dxa"/>
          </w:tcPr>
          <w:p w14:paraId="7DBDCB34" w14:textId="1E3AF703" w:rsidR="00CC3B33" w:rsidRDefault="00306613" w:rsidP="00BA7DF9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14:paraId="766F2D38" w14:textId="5BA35A06" w:rsidR="00B56180" w:rsidRPr="00F214F6" w:rsidRDefault="00B56180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B56180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Annotations:</w:t>
            </w:r>
            <w:r w:rsidR="00306613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 xml:space="preserve"> </w:t>
            </w:r>
            <w:r w:rsidR="00306613" w:rsidRPr="00306613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Not indicated in judgment</w:t>
            </w:r>
          </w:p>
        </w:tc>
      </w:tr>
      <w:tr w:rsidR="00CC3B33" w:rsidRPr="00F214F6" w14:paraId="766F2D3C" w14:textId="77777777" w:rsidTr="00D970E4">
        <w:tc>
          <w:tcPr>
            <w:tcW w:w="6345" w:type="dxa"/>
          </w:tcPr>
          <w:p w14:paraId="766F2D3A" w14:textId="62560922" w:rsidR="00CC3B33" w:rsidRPr="00F214F6" w:rsidRDefault="003420D0" w:rsidP="009D74E0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86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there a disagreement in conclusions m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ade by prosecution and defence F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s at original trial?</w:t>
            </w:r>
          </w:p>
        </w:tc>
        <w:tc>
          <w:tcPr>
            <w:tcW w:w="9072" w:type="dxa"/>
          </w:tcPr>
          <w:p w14:paraId="007E5168" w14:textId="7FB13A67" w:rsidR="00CC3B33" w:rsidRDefault="00306613" w:rsidP="00BA7DF9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14:paraId="766F2D3B" w14:textId="0905B48A" w:rsidR="00B56180" w:rsidRPr="00F214F6" w:rsidRDefault="00B56180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B56180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Annotations:</w:t>
            </w:r>
          </w:p>
        </w:tc>
      </w:tr>
      <w:tr w:rsidR="00CC3B33" w:rsidRPr="00F214F6" w14:paraId="766F2D3F" w14:textId="77777777" w:rsidTr="00D970E4">
        <w:tc>
          <w:tcPr>
            <w:tcW w:w="6345" w:type="dxa"/>
          </w:tcPr>
          <w:p w14:paraId="766F2D3D" w14:textId="77777777" w:rsidR="00CC3B33" w:rsidRPr="00F214F6" w:rsidRDefault="003420D0" w:rsidP="00A162D8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87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concern expressed at original trial or appeal about quality of prosecution expert reports?</w:t>
            </w:r>
          </w:p>
        </w:tc>
        <w:tc>
          <w:tcPr>
            <w:tcW w:w="9072" w:type="dxa"/>
          </w:tcPr>
          <w:p w14:paraId="766F2D3E" w14:textId="71375160" w:rsidR="00CC3B33" w:rsidRPr="00F214F6" w:rsidRDefault="00306613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14:paraId="766F2D42" w14:textId="77777777" w:rsidTr="00D970E4">
        <w:tc>
          <w:tcPr>
            <w:tcW w:w="6345" w:type="dxa"/>
          </w:tcPr>
          <w:p w14:paraId="766F2D40" w14:textId="77777777" w:rsidR="00CC3B33" w:rsidRPr="00F214F6" w:rsidRDefault="003420D0" w:rsidP="00A162D8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88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concern expressed at original trial or appeal about quality of defence expert reports?</w:t>
            </w:r>
          </w:p>
        </w:tc>
        <w:tc>
          <w:tcPr>
            <w:tcW w:w="9072" w:type="dxa"/>
          </w:tcPr>
          <w:p w14:paraId="766F2D41" w14:textId="1C043F1D" w:rsidR="00CC3B33" w:rsidRPr="00F214F6" w:rsidRDefault="00306613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14:paraId="766F2D45" w14:textId="77777777" w:rsidTr="00D970E4">
        <w:tc>
          <w:tcPr>
            <w:tcW w:w="6345" w:type="dxa"/>
          </w:tcPr>
          <w:p w14:paraId="766F2D43" w14:textId="77777777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89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ere probabilities of fingerprint/DNA match mentioned at original trial?</w:t>
            </w:r>
          </w:p>
        </w:tc>
        <w:tc>
          <w:tcPr>
            <w:tcW w:w="9072" w:type="dxa"/>
          </w:tcPr>
          <w:p w14:paraId="37C2D004" w14:textId="094D0100" w:rsidR="00CC3B33" w:rsidRDefault="00306613" w:rsidP="00BA7DF9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14:paraId="766F2D44" w14:textId="51A158B8" w:rsidR="008F41B9" w:rsidRPr="00F214F6" w:rsidRDefault="008F41B9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8F41B9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Annotations:</w:t>
            </w:r>
            <w:r w:rsidR="00306613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 xml:space="preserve"> </w:t>
            </w:r>
            <w:r w:rsidR="001737B9" w:rsidRPr="001737B9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Probabilities are not disclosed</w:t>
            </w:r>
          </w:p>
        </w:tc>
      </w:tr>
      <w:tr w:rsidR="00CC3B33" w:rsidRPr="00F214F6" w14:paraId="766F2D48" w14:textId="77777777" w:rsidTr="00D970E4">
        <w:tc>
          <w:tcPr>
            <w:tcW w:w="6345" w:type="dxa"/>
          </w:tcPr>
          <w:p w14:paraId="766F2D46" w14:textId="2B6C8E99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90.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id F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 express his/her confidence in conclusion at original trial?</w:t>
            </w:r>
            <w:r w:rsidR="00823B61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4D1D32"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90b.</w:t>
            </w:r>
            <w:r w:rsidR="004D1D32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823B61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f yes, how?</w:t>
            </w:r>
          </w:p>
        </w:tc>
        <w:tc>
          <w:tcPr>
            <w:tcW w:w="9072" w:type="dxa"/>
          </w:tcPr>
          <w:p w14:paraId="0AF10D03" w14:textId="5EBEE369" w:rsidR="00CC3B33" w:rsidRPr="00F214F6" w:rsidRDefault="00BA7DF9" w:rsidP="00BA7DF9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90. </w:t>
            </w:r>
            <w:r w:rsidR="001737B9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14:paraId="766F2D47" w14:textId="6375AC66" w:rsidR="00BA7DF9" w:rsidRPr="00F214F6" w:rsidRDefault="00BA7DF9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90b. </w:t>
            </w:r>
            <w:r w:rsidR="001737B9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EB79EB" w:rsidRPr="00F214F6" w14:paraId="766F2D4B" w14:textId="77777777" w:rsidTr="00D970E4">
        <w:tc>
          <w:tcPr>
            <w:tcW w:w="6345" w:type="dxa"/>
          </w:tcPr>
          <w:p w14:paraId="766F2D49" w14:textId="77777777" w:rsidR="00EB79EB" w:rsidRPr="00F214F6" w:rsidRDefault="003420D0" w:rsidP="00F0266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91. </w:t>
            </w:r>
            <w:r w:rsidR="00EB79EB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or DNA evidence, were probabilities of match presented by prosecution expert at original trial?</w:t>
            </w:r>
          </w:p>
        </w:tc>
        <w:tc>
          <w:tcPr>
            <w:tcW w:w="9072" w:type="dxa"/>
          </w:tcPr>
          <w:p w14:paraId="766F2D4A" w14:textId="1A28B838" w:rsidR="00EB79EB" w:rsidRPr="00F214F6" w:rsidRDefault="001737B9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CC3B33" w:rsidRPr="00F214F6" w14:paraId="766F2D4E" w14:textId="77777777" w:rsidTr="00D970E4">
        <w:tc>
          <w:tcPr>
            <w:tcW w:w="6345" w:type="dxa"/>
          </w:tcPr>
          <w:p w14:paraId="766F2D4C" w14:textId="77777777" w:rsidR="00CC3B33" w:rsidRPr="00F214F6" w:rsidRDefault="003420D0" w:rsidP="00F0266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92. </w:t>
            </w:r>
            <w:r w:rsidR="00F0266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or DNA evidence, w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ere contamination/error rates presented at original trial?</w:t>
            </w:r>
          </w:p>
        </w:tc>
        <w:tc>
          <w:tcPr>
            <w:tcW w:w="9072" w:type="dxa"/>
          </w:tcPr>
          <w:p w14:paraId="766F2D4D" w14:textId="796E4AA6" w:rsidR="00CC3B33" w:rsidRPr="00F214F6" w:rsidRDefault="001737B9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EB79EB" w:rsidRPr="00F214F6" w14:paraId="766F2D51" w14:textId="77777777" w:rsidTr="00D970E4">
        <w:tc>
          <w:tcPr>
            <w:tcW w:w="6345" w:type="dxa"/>
          </w:tcPr>
          <w:p w14:paraId="766F2D4F" w14:textId="4C5AADD4" w:rsidR="00EB79EB" w:rsidRPr="00F214F6" w:rsidRDefault="003420D0" w:rsidP="00AD1A27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lastRenderedPageBreak/>
              <w:t xml:space="preserve">93.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or F</w:t>
            </w:r>
            <w:r w:rsidR="00EB79EB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 evidence, did the prosecution expert declare a match/individualisation at original trial?</w:t>
            </w:r>
          </w:p>
        </w:tc>
        <w:tc>
          <w:tcPr>
            <w:tcW w:w="9072" w:type="dxa"/>
          </w:tcPr>
          <w:p w14:paraId="30B56681" w14:textId="69817CBC" w:rsidR="001737B9" w:rsidRPr="00F214F6" w:rsidRDefault="001737B9" w:rsidP="001737B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99</w:t>
            </w:r>
          </w:p>
          <w:p w14:paraId="766F2D50" w14:textId="1732CA3A" w:rsidR="00EB79EB" w:rsidRPr="00F214F6" w:rsidRDefault="00EB79EB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F02664" w:rsidRPr="00F214F6" w14:paraId="766F2D54" w14:textId="77777777" w:rsidTr="00D970E4">
        <w:tc>
          <w:tcPr>
            <w:tcW w:w="6345" w:type="dxa"/>
          </w:tcPr>
          <w:p w14:paraId="766F2D52" w14:textId="4D7475DA" w:rsidR="00F02664" w:rsidRPr="00F214F6" w:rsidRDefault="003420D0" w:rsidP="00AD1A27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94.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or F</w:t>
            </w:r>
            <w:r w:rsidR="00F0266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 evidence, how many points of similarity between sample and print were presented at original trial?</w:t>
            </w:r>
          </w:p>
        </w:tc>
        <w:tc>
          <w:tcPr>
            <w:tcW w:w="9072" w:type="dxa"/>
          </w:tcPr>
          <w:p w14:paraId="766F2D53" w14:textId="79625736" w:rsidR="00F02664" w:rsidRPr="00F214F6" w:rsidRDefault="001737B9" w:rsidP="00AD1A27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14:paraId="766F2D57" w14:textId="77777777" w:rsidTr="00D970E4">
        <w:tc>
          <w:tcPr>
            <w:tcW w:w="6345" w:type="dxa"/>
          </w:tcPr>
          <w:p w14:paraId="766F2D55" w14:textId="7DB76A1D" w:rsidR="00CC3B33" w:rsidRPr="00F214F6" w:rsidRDefault="003420D0" w:rsidP="00F0266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95.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or F</w:t>
            </w:r>
            <w:r w:rsidR="00F0266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 evidence, w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ere any points of dissimilarity presented at original trial?</w:t>
            </w:r>
          </w:p>
        </w:tc>
        <w:tc>
          <w:tcPr>
            <w:tcW w:w="9072" w:type="dxa"/>
          </w:tcPr>
          <w:p w14:paraId="766F2D56" w14:textId="5BE540FB" w:rsidR="00CC3B33" w:rsidRPr="00F214F6" w:rsidRDefault="001737B9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C77DBF" w:rsidRPr="00F214F6" w14:paraId="766F2D5A" w14:textId="77777777" w:rsidTr="00D970E4">
        <w:tc>
          <w:tcPr>
            <w:tcW w:w="6345" w:type="dxa"/>
          </w:tcPr>
          <w:p w14:paraId="766F2D58" w14:textId="6890FA1C" w:rsidR="00C77DBF" w:rsidRPr="00F214F6" w:rsidRDefault="003420D0" w:rsidP="00B4438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96. </w:t>
            </w:r>
            <w:r w:rsidR="00C77DB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Did (prosecution or defence)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</w:t>
            </w:r>
            <w:r w:rsidR="00C77DB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DB2C1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77DB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s try to explain any inconsistencies in evidence at original trial?</w:t>
            </w:r>
          </w:p>
        </w:tc>
        <w:tc>
          <w:tcPr>
            <w:tcW w:w="9072" w:type="dxa"/>
          </w:tcPr>
          <w:p w14:paraId="766F2D59" w14:textId="7CEED94A" w:rsidR="00C77DBF" w:rsidRPr="00F214F6" w:rsidRDefault="00D80AC3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14:paraId="766F2D5D" w14:textId="77777777" w:rsidTr="00D970E4">
        <w:tc>
          <w:tcPr>
            <w:tcW w:w="6345" w:type="dxa"/>
          </w:tcPr>
          <w:p w14:paraId="766F2D5B" w14:textId="77777777" w:rsidR="00CC3B33" w:rsidRPr="00F214F6" w:rsidRDefault="003420D0" w:rsidP="00AD1A27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97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hearsay evidence presented at trial?</w:t>
            </w:r>
          </w:p>
        </w:tc>
        <w:tc>
          <w:tcPr>
            <w:tcW w:w="9072" w:type="dxa"/>
          </w:tcPr>
          <w:p w14:paraId="53068D4C" w14:textId="2674E5CE" w:rsidR="00CC3B33" w:rsidRDefault="00D80AC3" w:rsidP="00BA7DF9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  <w:p w14:paraId="766F2D5C" w14:textId="3D679026" w:rsidR="008F41B9" w:rsidRPr="00F214F6" w:rsidRDefault="008F41B9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8F41B9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Annotations:</w:t>
            </w:r>
          </w:p>
        </w:tc>
      </w:tr>
      <w:tr w:rsidR="00CC3B33" w:rsidRPr="00F214F6" w14:paraId="766F2D60" w14:textId="77777777" w:rsidTr="00D970E4">
        <w:tc>
          <w:tcPr>
            <w:tcW w:w="6345" w:type="dxa"/>
          </w:tcPr>
          <w:p w14:paraId="766F2D5E" w14:textId="77777777" w:rsidR="00CC3B33" w:rsidRPr="00F214F6" w:rsidRDefault="003420D0" w:rsidP="00AD1A27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98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any bad character evidence presented at trial?</w:t>
            </w:r>
          </w:p>
        </w:tc>
        <w:tc>
          <w:tcPr>
            <w:tcW w:w="9072" w:type="dxa"/>
          </w:tcPr>
          <w:p w14:paraId="13D4D727" w14:textId="332CB037" w:rsidR="00CC3B33" w:rsidRDefault="00D80AC3" w:rsidP="00BA7DF9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  <w:p w14:paraId="766F2D5F" w14:textId="6B2C9DCA" w:rsidR="008F41B9" w:rsidRPr="008F41B9" w:rsidRDefault="008F41B9" w:rsidP="00BA7DF9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8F41B9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Annotations:</w:t>
            </w:r>
          </w:p>
        </w:tc>
      </w:tr>
      <w:tr w:rsidR="00CC3B33" w:rsidRPr="00F214F6" w14:paraId="766F2D63" w14:textId="77777777" w:rsidTr="00D970E4">
        <w:tc>
          <w:tcPr>
            <w:tcW w:w="6345" w:type="dxa"/>
          </w:tcPr>
          <w:p w14:paraId="766F2D61" w14:textId="77777777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99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id prosecution team fail to share relevant information with defence team before original trial?</w:t>
            </w:r>
          </w:p>
        </w:tc>
        <w:tc>
          <w:tcPr>
            <w:tcW w:w="9072" w:type="dxa"/>
          </w:tcPr>
          <w:p w14:paraId="662A4DC8" w14:textId="50F7E61B" w:rsidR="00CC3B33" w:rsidRDefault="00D80AC3" w:rsidP="00BA7DF9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  <w:p w14:paraId="766F2D62" w14:textId="3B03D611" w:rsidR="004310B4" w:rsidRPr="004310B4" w:rsidRDefault="004310B4" w:rsidP="00BA7DF9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4310B4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Annotations:</w:t>
            </w:r>
          </w:p>
        </w:tc>
      </w:tr>
      <w:tr w:rsidR="00CC3B33" w:rsidRPr="00F214F6" w14:paraId="766F2D66" w14:textId="77777777" w:rsidTr="00D970E4">
        <w:tc>
          <w:tcPr>
            <w:tcW w:w="6345" w:type="dxa"/>
            <w:shd w:val="clear" w:color="auto" w:fill="D9D9D9" w:themeFill="background1" w:themeFillShade="D9"/>
          </w:tcPr>
          <w:p w14:paraId="766F2D64" w14:textId="77777777" w:rsidR="00CC3B33" w:rsidRPr="00F214F6" w:rsidRDefault="00CC3B33" w:rsidP="00D970E4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JUDGE’S INSTRUCTIONS/JURY BEHAVIOR</w:t>
            </w:r>
          </w:p>
        </w:tc>
        <w:tc>
          <w:tcPr>
            <w:tcW w:w="9072" w:type="dxa"/>
          </w:tcPr>
          <w:p w14:paraId="766F2D65" w14:textId="77777777" w:rsidR="00CC3B33" w:rsidRPr="00F214F6" w:rsidRDefault="00CC3B33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A35D9A" w:rsidRPr="00F214F6" w14:paraId="766F2D69" w14:textId="77777777" w:rsidTr="00D970E4">
        <w:tc>
          <w:tcPr>
            <w:tcW w:w="6345" w:type="dxa"/>
          </w:tcPr>
          <w:p w14:paraId="766F2D67" w14:textId="49A8B594" w:rsidR="00A35D9A" w:rsidRPr="00F214F6" w:rsidRDefault="003420D0" w:rsidP="00A35D9A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00. </w:t>
            </w:r>
            <w:r w:rsidR="00A35D9A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Were visual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mages used to present F</w:t>
            </w:r>
            <w:r w:rsidR="00A35D9A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DB2C1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A35D9A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vidence at original trial?</w:t>
            </w:r>
          </w:p>
        </w:tc>
        <w:tc>
          <w:tcPr>
            <w:tcW w:w="9072" w:type="dxa"/>
          </w:tcPr>
          <w:p w14:paraId="766F2D68" w14:textId="24876FAB" w:rsidR="00A35D9A" w:rsidRPr="00F214F6" w:rsidRDefault="00D80AC3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CC3B33" w:rsidRPr="00F214F6" w14:paraId="766F2D6C" w14:textId="77777777" w:rsidTr="005E6686">
        <w:tc>
          <w:tcPr>
            <w:tcW w:w="6345" w:type="dxa"/>
            <w:tcBorders>
              <w:bottom w:val="single" w:sz="4" w:space="0" w:color="auto"/>
            </w:tcBorders>
          </w:tcPr>
          <w:p w14:paraId="766F2D6A" w14:textId="54DDC7CB" w:rsidR="00CC3B33" w:rsidRPr="00F214F6" w:rsidRDefault="003420D0" w:rsidP="0083056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01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How did judge instruct jury to deal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with F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6B1ED2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vidence? </w:t>
            </w:r>
            <w:r w:rsidR="00CC3B33" w:rsidRPr="00F214F6">
              <w:rPr>
                <w:rFonts w:ascii="Arial Nova Light" w:hAnsi="Arial Nova Light" w:cstheme="majorBidi"/>
                <w:i/>
                <w:iCs/>
                <w:color w:val="000000" w:themeColor="text1"/>
                <w:sz w:val="24"/>
                <w:szCs w:val="24"/>
              </w:rPr>
              <w:t>Provide quote if short, otherwise summarise</w:t>
            </w:r>
          </w:p>
        </w:tc>
        <w:tc>
          <w:tcPr>
            <w:tcW w:w="9072" w:type="dxa"/>
          </w:tcPr>
          <w:p w14:paraId="766F2D6B" w14:textId="50EA15CA" w:rsidR="00CC3B33" w:rsidRPr="00F214F6" w:rsidRDefault="00D80AC3" w:rsidP="009D6682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99</w:t>
            </w:r>
          </w:p>
        </w:tc>
      </w:tr>
      <w:tr w:rsidR="00F214F6" w:rsidRPr="00F214F6" w14:paraId="3AEDE1F7" w14:textId="77777777" w:rsidTr="00DB2C1F">
        <w:tc>
          <w:tcPr>
            <w:tcW w:w="15417" w:type="dxa"/>
            <w:gridSpan w:val="2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60D3DDB9" w14:textId="42CB2FF6" w:rsidR="0071493C" w:rsidRPr="00F214F6" w:rsidRDefault="00354D14" w:rsidP="0071493C">
            <w:pPr>
              <w:pStyle w:val="ParaLevel1"/>
              <w:numPr>
                <w:ilvl w:val="0"/>
                <w:numId w:val="0"/>
              </w:numPr>
              <w:spacing w:before="0" w:after="0"/>
              <w:jc w:val="center"/>
              <w:rPr>
                <w:rFonts w:ascii="Arial Nova Light" w:hAnsi="Arial Nova Light"/>
                <w:b/>
                <w:color w:val="000000" w:themeColor="text1"/>
                <w:sz w:val="28"/>
              </w:rPr>
            </w:pPr>
            <w:r w:rsidRPr="00F214F6">
              <w:rPr>
                <w:rFonts w:ascii="Arial Nova Light" w:hAnsi="Arial Nova Light"/>
                <w:b/>
                <w:color w:val="000000" w:themeColor="text1"/>
                <w:sz w:val="28"/>
              </w:rPr>
              <w:t>ADDITIONAL DIGITAL QUESTIONS</w:t>
            </w:r>
          </w:p>
        </w:tc>
      </w:tr>
      <w:tr w:rsidR="00C42256" w:rsidRPr="00F214F6" w14:paraId="17438428" w14:textId="77777777" w:rsidTr="00AD1A27">
        <w:tc>
          <w:tcPr>
            <w:tcW w:w="15417" w:type="dxa"/>
            <w:gridSpan w:val="2"/>
            <w:shd w:val="clear" w:color="auto" w:fill="D9D9D9" w:themeFill="background1" w:themeFillShade="D9"/>
          </w:tcPr>
          <w:p w14:paraId="37B7D49B" w14:textId="77777777" w:rsidR="00C42256" w:rsidRPr="00F214F6" w:rsidRDefault="00C42256" w:rsidP="00C42256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  <w:p w14:paraId="226403FF" w14:textId="66FE2CA8" w:rsidR="00C42256" w:rsidRPr="00F214F6" w:rsidRDefault="00C42256" w:rsidP="00C42256">
            <w:pPr>
              <w:jc w:val="center"/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 xml:space="preserve">APPEAL CASE/HEARING FACTORS </w:t>
            </w:r>
            <w:r w:rsidR="00221BE7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(code as 99 if not stated and cannot be inferred)</w:t>
            </w:r>
          </w:p>
          <w:p w14:paraId="65736701" w14:textId="022A9C38" w:rsidR="00C42256" w:rsidRPr="00F214F6" w:rsidRDefault="00C42256" w:rsidP="00C42256">
            <w:pPr>
              <w:pStyle w:val="ParaLevel1"/>
              <w:numPr>
                <w:ilvl w:val="0"/>
                <w:numId w:val="0"/>
              </w:numPr>
              <w:spacing w:before="0" w:after="0"/>
              <w:jc w:val="center"/>
              <w:rPr>
                <w:rFonts w:ascii="Arial Nova Light" w:hAnsi="Arial Nova Light"/>
                <w:b/>
                <w:color w:val="000000" w:themeColor="text1"/>
              </w:rPr>
            </w:pPr>
          </w:p>
        </w:tc>
      </w:tr>
      <w:tr w:rsidR="00C42256" w:rsidRPr="00F214F6" w14:paraId="6E40CE34" w14:textId="77777777" w:rsidTr="00AD1A27">
        <w:tc>
          <w:tcPr>
            <w:tcW w:w="6345" w:type="dxa"/>
          </w:tcPr>
          <w:p w14:paraId="034FB51C" w14:textId="651A1D60" w:rsidR="00C42256" w:rsidRPr="00F214F6" w:rsidRDefault="00B2148C" w:rsidP="00C42256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02. </w:t>
            </w:r>
            <w:r w:rsidR="00A37FFB" w:rsidRPr="00A37FFB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or Digital evidence, were any technical problems presented at the appeal hearing? 102b If yes, what? Provide a quote if short, otherwise summarise</w:t>
            </w:r>
          </w:p>
        </w:tc>
        <w:tc>
          <w:tcPr>
            <w:tcW w:w="9072" w:type="dxa"/>
          </w:tcPr>
          <w:p w14:paraId="7C326CAE" w14:textId="5A91867C" w:rsidR="00C42256" w:rsidRDefault="003115A2" w:rsidP="00A50558">
            <w:pPr>
              <w:rPr>
                <w:rFonts w:ascii="Arial Nova Light" w:hAnsi="Arial Nova Light" w:cstheme="majorBidi"/>
                <w:color w:val="000000" w:themeColor="text1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Q</w:t>
            </w:r>
            <w:r w:rsidR="00A50558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02. </w:t>
            </w:r>
            <w:r w:rsidR="00D80AC3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99</w:t>
            </w:r>
          </w:p>
          <w:p w14:paraId="23E39E68" w14:textId="1315545E" w:rsidR="00A50558" w:rsidRPr="00F214F6" w:rsidRDefault="00A50558" w:rsidP="00A50558">
            <w:pPr>
              <w:rPr>
                <w:rFonts w:ascii="Arial Nova Light" w:hAnsi="Arial Nova Light"/>
                <w:color w:val="000000" w:themeColor="text1"/>
              </w:rPr>
            </w:pPr>
            <w:r w:rsidRPr="00A50558">
              <w:rPr>
                <w:rFonts w:ascii="Arial Nova Light" w:hAnsi="Arial Nova Light"/>
                <w:color w:val="000000" w:themeColor="text1"/>
              </w:rPr>
              <w:t>Q</w:t>
            </w:r>
            <w:r>
              <w:rPr>
                <w:rFonts w:ascii="Arial Nova Light" w:hAnsi="Arial Nova Light"/>
                <w:color w:val="000000" w:themeColor="text1"/>
              </w:rPr>
              <w:t>102</w:t>
            </w:r>
            <w:r w:rsidRPr="00A50558">
              <w:rPr>
                <w:rFonts w:ascii="Arial Nova Light" w:hAnsi="Arial Nova Light"/>
                <w:color w:val="000000" w:themeColor="text1"/>
              </w:rPr>
              <w:t xml:space="preserve">b. </w:t>
            </w:r>
            <w:r w:rsidR="00D80AC3">
              <w:rPr>
                <w:rFonts w:ascii="Arial Nova Light" w:hAnsi="Arial Nova Light"/>
                <w:color w:val="000000" w:themeColor="text1"/>
              </w:rPr>
              <w:t>99</w:t>
            </w:r>
          </w:p>
        </w:tc>
      </w:tr>
      <w:tr w:rsidR="007B467D" w:rsidRPr="00F214F6" w14:paraId="2002F466" w14:textId="77777777" w:rsidTr="00AD1A27">
        <w:tc>
          <w:tcPr>
            <w:tcW w:w="15417" w:type="dxa"/>
            <w:gridSpan w:val="2"/>
            <w:shd w:val="clear" w:color="auto" w:fill="D9D9D9" w:themeFill="background1" w:themeFillShade="D9"/>
          </w:tcPr>
          <w:p w14:paraId="23F60800" w14:textId="77777777" w:rsidR="007B467D" w:rsidRPr="00F214F6" w:rsidRDefault="007B467D" w:rsidP="007B467D">
            <w:pPr>
              <w:jc w:val="center"/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</w:p>
          <w:p w14:paraId="75E2FCA3" w14:textId="79A6405D" w:rsidR="007B467D" w:rsidRPr="00F214F6" w:rsidRDefault="007B467D" w:rsidP="007B467D">
            <w:pPr>
              <w:pStyle w:val="ParaLevel1"/>
              <w:numPr>
                <w:ilvl w:val="0"/>
                <w:numId w:val="0"/>
              </w:numPr>
              <w:spacing w:before="0" w:after="0"/>
              <w:jc w:val="center"/>
              <w:rPr>
                <w:rFonts w:ascii="Arial Nova Light" w:hAnsi="Arial Nova Light"/>
                <w:color w:val="000000" w:themeColor="text1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Cs w:val="24"/>
              </w:rPr>
              <w:t xml:space="preserve">DIGITAL - INVESTIGATIVE STAGE </w:t>
            </w:r>
            <w:r w:rsidR="00221BE7">
              <w:rPr>
                <w:rFonts w:ascii="Arial Nova Light" w:hAnsi="Arial Nova Light" w:cstheme="majorBidi"/>
                <w:b/>
                <w:bCs/>
                <w:color w:val="000000" w:themeColor="text1"/>
                <w:szCs w:val="24"/>
              </w:rPr>
              <w:t>(code as 99 if not stated and cannot be inferred)</w:t>
            </w:r>
          </w:p>
        </w:tc>
      </w:tr>
      <w:tr w:rsidR="003A29C8" w:rsidRPr="00F214F6" w14:paraId="05792EF6" w14:textId="77777777" w:rsidTr="00AD1A27">
        <w:tc>
          <w:tcPr>
            <w:tcW w:w="15417" w:type="dxa"/>
            <w:gridSpan w:val="2"/>
            <w:shd w:val="clear" w:color="auto" w:fill="D9D9D9" w:themeFill="background1" w:themeFillShade="D9"/>
          </w:tcPr>
          <w:p w14:paraId="5A83985E" w14:textId="4B06E1BB" w:rsidR="003A29C8" w:rsidRPr="00F214F6" w:rsidRDefault="003A29C8" w:rsidP="007B467D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Cs w:val="24"/>
              </w:rPr>
              <w:t>COLLECTION</w:t>
            </w:r>
          </w:p>
        </w:tc>
      </w:tr>
      <w:tr w:rsidR="00907A59" w:rsidRPr="00F214F6" w14:paraId="74EA01D0" w14:textId="77777777" w:rsidTr="00AD1A27">
        <w:tc>
          <w:tcPr>
            <w:tcW w:w="6345" w:type="dxa"/>
          </w:tcPr>
          <w:p w14:paraId="53C23DDC" w14:textId="108CF802" w:rsidR="00907A59" w:rsidRPr="00F214F6" w:rsidRDefault="00B2148C" w:rsidP="00907A59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lastRenderedPageBreak/>
              <w:t xml:space="preserve">103. </w:t>
            </w:r>
            <w:r w:rsidR="00907A59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or Digital evidence, was concern expressed at original trial about problems securing the data?</w:t>
            </w:r>
          </w:p>
        </w:tc>
        <w:tc>
          <w:tcPr>
            <w:tcW w:w="9072" w:type="dxa"/>
          </w:tcPr>
          <w:p w14:paraId="5DCBF7B0" w14:textId="2FEB7DB6" w:rsidR="00907A59" w:rsidRPr="00F214F6" w:rsidRDefault="00D80AC3" w:rsidP="00907A59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99</w:t>
            </w:r>
          </w:p>
        </w:tc>
      </w:tr>
      <w:tr w:rsidR="00907A59" w:rsidRPr="00F214F6" w14:paraId="408C38DB" w14:textId="77777777" w:rsidTr="00AD1A27">
        <w:tc>
          <w:tcPr>
            <w:tcW w:w="6345" w:type="dxa"/>
          </w:tcPr>
          <w:p w14:paraId="2CF634B5" w14:textId="122612B7" w:rsidR="00907A59" w:rsidRPr="00F214F6" w:rsidRDefault="00B2148C" w:rsidP="00907A59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/>
                <w:color w:val="000000" w:themeColor="text1"/>
                <w:sz w:val="24"/>
                <w:szCs w:val="24"/>
              </w:rPr>
              <w:t xml:space="preserve">104. </w:t>
            </w:r>
            <w:r w:rsidR="00907A59" w:rsidRPr="00F214F6">
              <w:rPr>
                <w:rFonts w:ascii="Arial Nova Light" w:hAnsi="Arial Nova Light"/>
                <w:color w:val="000000" w:themeColor="text1"/>
                <w:sz w:val="24"/>
                <w:szCs w:val="24"/>
              </w:rPr>
              <w:t>For Digital evidence were there any concerns about data being missed during investigation?</w:t>
            </w:r>
          </w:p>
        </w:tc>
        <w:tc>
          <w:tcPr>
            <w:tcW w:w="9072" w:type="dxa"/>
          </w:tcPr>
          <w:p w14:paraId="7C50BDBF" w14:textId="519CA032" w:rsidR="00907A59" w:rsidRPr="00F214F6" w:rsidRDefault="00D80AC3" w:rsidP="00907A59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99</w:t>
            </w:r>
          </w:p>
        </w:tc>
      </w:tr>
      <w:tr w:rsidR="000F5116" w:rsidRPr="00F214F6" w14:paraId="3C0EB506" w14:textId="77777777" w:rsidTr="00AD1A27">
        <w:tc>
          <w:tcPr>
            <w:tcW w:w="6345" w:type="dxa"/>
          </w:tcPr>
          <w:p w14:paraId="2BA2D19C" w14:textId="25C2A747" w:rsidR="000F5116" w:rsidRPr="00F214F6" w:rsidRDefault="00B2148C" w:rsidP="000F5116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/>
                <w:color w:val="000000" w:themeColor="text1"/>
                <w:sz w:val="24"/>
                <w:szCs w:val="24"/>
              </w:rPr>
              <w:t xml:space="preserve">105. </w:t>
            </w:r>
            <w:r w:rsidR="000F5116" w:rsidRPr="00F214F6">
              <w:rPr>
                <w:rFonts w:ascii="Arial Nova Light" w:hAnsi="Arial Nova Light"/>
                <w:color w:val="000000" w:themeColor="text1"/>
                <w:sz w:val="24"/>
                <w:szCs w:val="24"/>
              </w:rPr>
              <w:t xml:space="preserve">For Digital evidence, was any data hidden over the network? </w:t>
            </w:r>
          </w:p>
        </w:tc>
        <w:tc>
          <w:tcPr>
            <w:tcW w:w="9072" w:type="dxa"/>
          </w:tcPr>
          <w:p w14:paraId="20501A53" w14:textId="4F44D916" w:rsidR="000F5116" w:rsidRPr="00F214F6" w:rsidRDefault="00D80AC3" w:rsidP="000F5116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99</w:t>
            </w:r>
          </w:p>
        </w:tc>
      </w:tr>
      <w:tr w:rsidR="000F5116" w:rsidRPr="00F214F6" w14:paraId="7D393E45" w14:textId="77777777" w:rsidTr="00AD1A27">
        <w:tc>
          <w:tcPr>
            <w:tcW w:w="6345" w:type="dxa"/>
          </w:tcPr>
          <w:p w14:paraId="79A8EEED" w14:textId="31EE8315" w:rsidR="000F5116" w:rsidRPr="00F214F6" w:rsidRDefault="00B2148C" w:rsidP="000F5116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/>
                <w:color w:val="000000" w:themeColor="text1"/>
                <w:sz w:val="24"/>
                <w:szCs w:val="24"/>
              </w:rPr>
              <w:t xml:space="preserve">106. </w:t>
            </w:r>
            <w:r w:rsidR="000F5116" w:rsidRPr="00F214F6">
              <w:rPr>
                <w:rFonts w:ascii="Arial Nova Light" w:hAnsi="Arial Nova Light"/>
                <w:color w:val="000000" w:themeColor="text1"/>
                <w:sz w:val="24"/>
                <w:szCs w:val="24"/>
              </w:rPr>
              <w:t>For Digital evidence was any data hidden inside storage areas to make them invisible to the system commands and programs?</w:t>
            </w:r>
          </w:p>
        </w:tc>
        <w:tc>
          <w:tcPr>
            <w:tcW w:w="9072" w:type="dxa"/>
          </w:tcPr>
          <w:p w14:paraId="60E2F0B5" w14:textId="697253FF" w:rsidR="000F5116" w:rsidRPr="00F214F6" w:rsidRDefault="00D80AC3" w:rsidP="000F5116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99</w:t>
            </w:r>
          </w:p>
        </w:tc>
      </w:tr>
      <w:tr w:rsidR="000F5116" w:rsidRPr="00F214F6" w14:paraId="37FBD94F" w14:textId="77777777" w:rsidTr="00AD1A27">
        <w:tc>
          <w:tcPr>
            <w:tcW w:w="6345" w:type="dxa"/>
          </w:tcPr>
          <w:p w14:paraId="675E0346" w14:textId="5117619D" w:rsidR="000F5116" w:rsidRPr="00F214F6" w:rsidRDefault="00B2148C" w:rsidP="000F5116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/>
                <w:color w:val="000000" w:themeColor="text1"/>
                <w:sz w:val="24"/>
                <w:szCs w:val="24"/>
              </w:rPr>
              <w:t xml:space="preserve">107. </w:t>
            </w:r>
            <w:r w:rsidR="000F5116" w:rsidRPr="00F214F6">
              <w:rPr>
                <w:rFonts w:ascii="Arial Nova Light" w:hAnsi="Arial Nova Light"/>
                <w:color w:val="000000" w:themeColor="text1"/>
                <w:sz w:val="24"/>
                <w:szCs w:val="24"/>
              </w:rPr>
              <w:t>For Digital evidence, was any data corrupted?</w:t>
            </w:r>
          </w:p>
        </w:tc>
        <w:tc>
          <w:tcPr>
            <w:tcW w:w="9072" w:type="dxa"/>
          </w:tcPr>
          <w:p w14:paraId="1CB0716B" w14:textId="20F768FF" w:rsidR="000F5116" w:rsidRPr="00F214F6" w:rsidRDefault="00D80AC3" w:rsidP="000F5116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99</w:t>
            </w:r>
          </w:p>
        </w:tc>
      </w:tr>
      <w:tr w:rsidR="000F5116" w:rsidRPr="00F214F6" w14:paraId="49E66379" w14:textId="77777777" w:rsidTr="00D80AC3">
        <w:trPr>
          <w:trHeight w:val="70"/>
        </w:trPr>
        <w:tc>
          <w:tcPr>
            <w:tcW w:w="6345" w:type="dxa"/>
          </w:tcPr>
          <w:p w14:paraId="023F6D88" w14:textId="473A806D" w:rsidR="000F5116" w:rsidRPr="00F214F6" w:rsidRDefault="00B2148C" w:rsidP="000F5116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/>
                <w:color w:val="000000" w:themeColor="text1"/>
                <w:sz w:val="24"/>
                <w:szCs w:val="24"/>
              </w:rPr>
              <w:t xml:space="preserve">108. </w:t>
            </w:r>
            <w:r w:rsidR="000F5116" w:rsidRPr="00F214F6">
              <w:rPr>
                <w:rFonts w:ascii="Arial Nova Light" w:hAnsi="Arial Nova Light"/>
                <w:color w:val="000000" w:themeColor="text1"/>
                <w:sz w:val="24"/>
                <w:szCs w:val="24"/>
              </w:rPr>
              <w:t>For Digital evidence, was there any residual data wiping?</w:t>
            </w:r>
          </w:p>
        </w:tc>
        <w:tc>
          <w:tcPr>
            <w:tcW w:w="9072" w:type="dxa"/>
          </w:tcPr>
          <w:p w14:paraId="5659B0F4" w14:textId="479FDA3E" w:rsidR="000F5116" w:rsidRPr="00F214F6" w:rsidRDefault="00D80AC3" w:rsidP="000F5116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99</w:t>
            </w:r>
          </w:p>
        </w:tc>
      </w:tr>
      <w:tr w:rsidR="000F5116" w:rsidRPr="00F214F6" w14:paraId="0F7BAFEF" w14:textId="77777777" w:rsidTr="00AD1A27">
        <w:tc>
          <w:tcPr>
            <w:tcW w:w="6345" w:type="dxa"/>
          </w:tcPr>
          <w:p w14:paraId="5FF4ACC4" w14:textId="17F90B4D" w:rsidR="000F5116" w:rsidRPr="00F214F6" w:rsidRDefault="00B2148C" w:rsidP="000F5116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/>
                <w:color w:val="000000" w:themeColor="text1"/>
                <w:sz w:val="24"/>
                <w:szCs w:val="24"/>
              </w:rPr>
              <w:t xml:space="preserve">109. </w:t>
            </w:r>
            <w:r w:rsidR="000F5116" w:rsidRPr="00F214F6">
              <w:rPr>
                <w:rFonts w:ascii="Arial Nova Light" w:hAnsi="Arial Nova Light"/>
                <w:color w:val="000000" w:themeColor="text1"/>
                <w:sz w:val="24"/>
                <w:szCs w:val="24"/>
              </w:rPr>
              <w:t>For Digital evidence, was concern expressed at the original trial or appeal about data sources being damaged?</w:t>
            </w:r>
          </w:p>
        </w:tc>
        <w:tc>
          <w:tcPr>
            <w:tcW w:w="9072" w:type="dxa"/>
          </w:tcPr>
          <w:p w14:paraId="4894CCA5" w14:textId="1CB659D2" w:rsidR="000F5116" w:rsidRPr="00F214F6" w:rsidRDefault="00D80AC3" w:rsidP="000F5116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99</w:t>
            </w:r>
          </w:p>
        </w:tc>
      </w:tr>
      <w:tr w:rsidR="003A29C8" w:rsidRPr="00F214F6" w14:paraId="5AB116F9" w14:textId="77777777" w:rsidTr="00AD1A27">
        <w:tc>
          <w:tcPr>
            <w:tcW w:w="15417" w:type="dxa"/>
            <w:gridSpan w:val="2"/>
            <w:shd w:val="clear" w:color="auto" w:fill="D9D9D9" w:themeFill="background1" w:themeFillShade="D9"/>
          </w:tcPr>
          <w:p w14:paraId="3249F7B8" w14:textId="19E7892A" w:rsidR="003A29C8" w:rsidRPr="00F214F6" w:rsidRDefault="003A29C8" w:rsidP="007B467D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Cs w:val="24"/>
              </w:rPr>
              <w:t>ANALYSIS</w:t>
            </w:r>
          </w:p>
        </w:tc>
      </w:tr>
      <w:tr w:rsidR="000F5116" w:rsidRPr="00F214F6" w14:paraId="435FEDE1" w14:textId="77777777" w:rsidTr="00AD1A27">
        <w:tc>
          <w:tcPr>
            <w:tcW w:w="6345" w:type="dxa"/>
          </w:tcPr>
          <w:p w14:paraId="0C66DCCE" w14:textId="4C9F7C31" w:rsidR="000F5116" w:rsidRPr="00F214F6" w:rsidRDefault="00B2148C" w:rsidP="000F5116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10. </w:t>
            </w:r>
            <w:r w:rsidR="000F5116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or Digital evidence was any data encrypted?</w:t>
            </w:r>
          </w:p>
        </w:tc>
        <w:tc>
          <w:tcPr>
            <w:tcW w:w="9072" w:type="dxa"/>
          </w:tcPr>
          <w:p w14:paraId="61318248" w14:textId="22A9E657" w:rsidR="000F5116" w:rsidRPr="00F214F6" w:rsidRDefault="00D80AC3" w:rsidP="000F5116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99</w:t>
            </w:r>
          </w:p>
        </w:tc>
      </w:tr>
      <w:tr w:rsidR="000F5116" w:rsidRPr="00F214F6" w14:paraId="3B25263F" w14:textId="77777777" w:rsidTr="00AD1A27">
        <w:tc>
          <w:tcPr>
            <w:tcW w:w="6345" w:type="dxa"/>
          </w:tcPr>
          <w:p w14:paraId="34DB3491" w14:textId="280479EF" w:rsidR="000F5116" w:rsidRPr="00F214F6" w:rsidRDefault="00B2148C" w:rsidP="000F5116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11. </w:t>
            </w:r>
            <w:r w:rsidR="000F5116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or Digital evidence was any data hidden in a carrier file without modifying its outward appearance?</w:t>
            </w:r>
          </w:p>
        </w:tc>
        <w:tc>
          <w:tcPr>
            <w:tcW w:w="9072" w:type="dxa"/>
          </w:tcPr>
          <w:p w14:paraId="587C7F1B" w14:textId="5B6AD354" w:rsidR="000F5116" w:rsidRPr="00F214F6" w:rsidRDefault="00D80AC3" w:rsidP="000F5116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99</w:t>
            </w:r>
          </w:p>
        </w:tc>
      </w:tr>
      <w:tr w:rsidR="000F5116" w:rsidRPr="00F214F6" w14:paraId="0D9EFAAD" w14:textId="77777777" w:rsidTr="00AD1A27">
        <w:tc>
          <w:tcPr>
            <w:tcW w:w="6345" w:type="dxa"/>
          </w:tcPr>
          <w:p w14:paraId="6C39D6EF" w14:textId="03278C5F" w:rsidR="000F5116" w:rsidRPr="00F214F6" w:rsidRDefault="00B2148C" w:rsidP="000F5116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12. </w:t>
            </w:r>
            <w:r w:rsidR="000F5116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or Digital evidence, was any techniques used to obfuscate the source of the attack?</w:t>
            </w:r>
          </w:p>
        </w:tc>
        <w:tc>
          <w:tcPr>
            <w:tcW w:w="9072" w:type="dxa"/>
          </w:tcPr>
          <w:p w14:paraId="01F7770E" w14:textId="33970E35" w:rsidR="000F5116" w:rsidRPr="00F214F6" w:rsidRDefault="00D80AC3" w:rsidP="000F5116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99</w:t>
            </w:r>
          </w:p>
        </w:tc>
      </w:tr>
      <w:tr w:rsidR="000F5116" w:rsidRPr="00F214F6" w14:paraId="2C9576B3" w14:textId="77777777" w:rsidTr="00AD1A27">
        <w:tc>
          <w:tcPr>
            <w:tcW w:w="6345" w:type="dxa"/>
          </w:tcPr>
          <w:p w14:paraId="60C74485" w14:textId="3342A4A9" w:rsidR="000F5116" w:rsidRPr="00F214F6" w:rsidRDefault="00B2148C" w:rsidP="000F5116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13. </w:t>
            </w:r>
            <w:r w:rsidR="000F5116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or Digital evidence, did the investigator have to analyse high volumes of data?</w:t>
            </w:r>
          </w:p>
        </w:tc>
        <w:tc>
          <w:tcPr>
            <w:tcW w:w="9072" w:type="dxa"/>
          </w:tcPr>
          <w:p w14:paraId="579C91E2" w14:textId="284BDE8A" w:rsidR="000F5116" w:rsidRPr="00F214F6" w:rsidRDefault="00D80AC3" w:rsidP="000F5116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99</w:t>
            </w:r>
          </w:p>
        </w:tc>
      </w:tr>
      <w:tr w:rsidR="000F5116" w:rsidRPr="00F214F6" w14:paraId="783DBC82" w14:textId="77777777" w:rsidTr="00AD1A27">
        <w:tc>
          <w:tcPr>
            <w:tcW w:w="6345" w:type="dxa"/>
          </w:tcPr>
          <w:p w14:paraId="7CF78492" w14:textId="2758A160" w:rsidR="000F5116" w:rsidRPr="00F214F6" w:rsidRDefault="00B2148C" w:rsidP="000F5116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14. </w:t>
            </w:r>
            <w:r w:rsidR="000F5116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or Digital evidence, were the investigators restricted to analysing only recent data stored on volatile memory?</w:t>
            </w:r>
          </w:p>
        </w:tc>
        <w:tc>
          <w:tcPr>
            <w:tcW w:w="9072" w:type="dxa"/>
          </w:tcPr>
          <w:p w14:paraId="3EA5C32F" w14:textId="69451FB5" w:rsidR="000F5116" w:rsidRPr="00F214F6" w:rsidRDefault="00D80AC3" w:rsidP="000F5116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99</w:t>
            </w:r>
          </w:p>
        </w:tc>
      </w:tr>
      <w:tr w:rsidR="007A6137" w:rsidRPr="00F214F6" w14:paraId="4B32DDAB" w14:textId="77777777" w:rsidTr="00AD1A27">
        <w:tc>
          <w:tcPr>
            <w:tcW w:w="6345" w:type="dxa"/>
          </w:tcPr>
          <w:p w14:paraId="64BA55D9" w14:textId="7791EED8" w:rsidR="007A6137" w:rsidRPr="00F214F6" w:rsidRDefault="007A6137" w:rsidP="000F5116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15. Were there any Co-defendants? </w:t>
            </w:r>
            <w:r w:rsidR="00490F4B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15b. </w:t>
            </w: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f yes, how many?</w:t>
            </w:r>
          </w:p>
        </w:tc>
        <w:tc>
          <w:tcPr>
            <w:tcW w:w="9072" w:type="dxa"/>
          </w:tcPr>
          <w:p w14:paraId="0C66C3C3" w14:textId="411FCD08" w:rsidR="007A6137" w:rsidRDefault="007A6137" w:rsidP="000F5116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Q115. </w:t>
            </w:r>
            <w:r w:rsidR="00A74FDB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2</w:t>
            </w:r>
          </w:p>
          <w:p w14:paraId="5B7C50C1" w14:textId="33F319FD" w:rsidR="007A6137" w:rsidRPr="00F214F6" w:rsidRDefault="007A6137" w:rsidP="000F5116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Q115b. </w:t>
            </w:r>
            <w:r w:rsidR="00A74FDB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99</w:t>
            </w:r>
          </w:p>
        </w:tc>
      </w:tr>
      <w:tr w:rsidR="00116C33" w:rsidRPr="00F214F6" w14:paraId="41324495" w14:textId="77777777" w:rsidTr="00AD1A27">
        <w:tc>
          <w:tcPr>
            <w:tcW w:w="6345" w:type="dxa"/>
          </w:tcPr>
          <w:p w14:paraId="516B70B7" w14:textId="0F490C8B" w:rsidR="00116C33" w:rsidRDefault="00116C33" w:rsidP="006B6C57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116C33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16. Where the case involved co-defendant/s, was there a mixed verdict? </w:t>
            </w:r>
            <w:r w:rsidR="006B6C57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1</w:t>
            </w:r>
            <w:r w:rsidRPr="00116C33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16b. If Yes, what were the</w:t>
            </w:r>
            <w:r w:rsidR="00F536D4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y</w:t>
            </w:r>
            <w:r w:rsidRPr="00116C33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?   </w:t>
            </w:r>
          </w:p>
        </w:tc>
        <w:tc>
          <w:tcPr>
            <w:tcW w:w="9072" w:type="dxa"/>
          </w:tcPr>
          <w:p w14:paraId="33ABB6EE" w14:textId="043EF13A" w:rsidR="00116C33" w:rsidRDefault="006B6C57" w:rsidP="000F5116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Q116. </w:t>
            </w:r>
            <w:r w:rsidR="00A74FDB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99</w:t>
            </w:r>
          </w:p>
          <w:p w14:paraId="21CFEFE1" w14:textId="783816F1" w:rsidR="006B6C57" w:rsidRDefault="006B6C57" w:rsidP="000F5116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Q116b. </w:t>
            </w:r>
            <w:r w:rsidR="00A74FDB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99</w:t>
            </w:r>
          </w:p>
        </w:tc>
      </w:tr>
      <w:tr w:rsidR="007B467D" w:rsidRPr="00F214F6" w14:paraId="766F2D79" w14:textId="77777777" w:rsidTr="005E6686">
        <w:tc>
          <w:tcPr>
            <w:tcW w:w="6345" w:type="dxa"/>
            <w:shd w:val="clear" w:color="auto" w:fill="D9D9D9" w:themeFill="background1" w:themeFillShade="D9"/>
          </w:tcPr>
          <w:p w14:paraId="766F2D6D" w14:textId="77777777" w:rsidR="007B467D" w:rsidRPr="00F214F6" w:rsidRDefault="007B467D" w:rsidP="007B467D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NOTES – PLEASE WRITE ANYTHING THAT YOU THINK IS IMPORTANT BUT WHICH IS NOT CODED ABOVE. THIS MAY INCLUDE QUOTES.</w:t>
            </w:r>
          </w:p>
        </w:tc>
        <w:tc>
          <w:tcPr>
            <w:tcW w:w="9072" w:type="dxa"/>
          </w:tcPr>
          <w:p w14:paraId="766F2D6E" w14:textId="6D079545" w:rsidR="007B467D" w:rsidRPr="00F214F6" w:rsidRDefault="007B467D" w:rsidP="007B467D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 w:rsidRPr="00F214F6">
              <w:rPr>
                <w:rFonts w:ascii="Arial Nova Light" w:hAnsi="Arial Nova Light"/>
                <w:color w:val="000000" w:themeColor="text1"/>
              </w:rPr>
              <w:t>Compile all of these notes into one word document.</w:t>
            </w:r>
          </w:p>
          <w:p w14:paraId="766F2D6F" w14:textId="77777777" w:rsidR="007B467D" w:rsidRPr="00F214F6" w:rsidRDefault="007B467D" w:rsidP="007B467D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</w:p>
          <w:p w14:paraId="766F2D77" w14:textId="77777777" w:rsidR="007B467D" w:rsidRPr="00F214F6" w:rsidRDefault="007B467D" w:rsidP="007B467D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</w:p>
          <w:p w14:paraId="766F2D78" w14:textId="77777777" w:rsidR="007B467D" w:rsidRPr="00F214F6" w:rsidRDefault="007B467D" w:rsidP="007B467D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</w:p>
        </w:tc>
      </w:tr>
    </w:tbl>
    <w:p w14:paraId="766F2D7A" w14:textId="77777777" w:rsidR="00D94151" w:rsidRPr="00F214F6" w:rsidRDefault="00D94151" w:rsidP="00650F5E">
      <w:pPr>
        <w:rPr>
          <w:rFonts w:ascii="Arial Nova Light" w:hAnsi="Arial Nova Light" w:cstheme="majorBidi"/>
          <w:color w:val="000000" w:themeColor="text1"/>
          <w:sz w:val="24"/>
          <w:szCs w:val="24"/>
        </w:rPr>
      </w:pPr>
    </w:p>
    <w:sectPr w:rsidR="00D94151" w:rsidRPr="00F214F6" w:rsidSect="00D94151">
      <w:headerReference w:type="default" r:id="rId8"/>
      <w:footerReference w:type="default" r:id="rId9"/>
      <w:pgSz w:w="16839" w:h="11907" w:orient="landscape" w:code="9"/>
      <w:pgMar w:top="720" w:right="720" w:bottom="720" w:left="720" w:header="708" w:footer="708" w:gutter="0"/>
      <w:pgNumType w:start="57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D8BF448" w14:textId="77777777" w:rsidR="00112D55" w:rsidRDefault="00112D55" w:rsidP="00187203">
      <w:pPr>
        <w:spacing w:after="0" w:line="240" w:lineRule="auto"/>
      </w:pPr>
      <w:r>
        <w:separator/>
      </w:r>
    </w:p>
  </w:endnote>
  <w:endnote w:type="continuationSeparator" w:id="0">
    <w:p w14:paraId="71A6B0FF" w14:textId="77777777" w:rsidR="00112D55" w:rsidRDefault="00112D55" w:rsidP="0018720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ova Light">
    <w:altName w:val="Arial Nova Light"/>
    <w:charset w:val="00"/>
    <w:family w:val="swiss"/>
    <w:pitch w:val="variable"/>
    <w:sig w:usb0="0000028F" w:usb1="00000002" w:usb2="00000000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5133"/>
      <w:gridCol w:w="5133"/>
      <w:gridCol w:w="5133"/>
    </w:tblGrid>
    <w:tr w:rsidR="008F7003" w14:paraId="06B27626" w14:textId="77777777" w:rsidTr="060EE78D">
      <w:tc>
        <w:tcPr>
          <w:tcW w:w="5133" w:type="dxa"/>
        </w:tcPr>
        <w:p w14:paraId="6D29E1BD" w14:textId="380F18CE" w:rsidR="008F7003" w:rsidRDefault="008F7003" w:rsidP="060EE78D">
          <w:pPr>
            <w:pStyle w:val="Header"/>
            <w:ind w:left="-115"/>
          </w:pPr>
        </w:p>
      </w:tc>
      <w:tc>
        <w:tcPr>
          <w:tcW w:w="5133" w:type="dxa"/>
        </w:tcPr>
        <w:p w14:paraId="7D84949E" w14:textId="1260EFA5" w:rsidR="008F7003" w:rsidRDefault="008F7003" w:rsidP="060EE78D">
          <w:pPr>
            <w:pStyle w:val="Header"/>
            <w:jc w:val="center"/>
          </w:pPr>
        </w:p>
      </w:tc>
      <w:tc>
        <w:tcPr>
          <w:tcW w:w="5133" w:type="dxa"/>
        </w:tcPr>
        <w:p w14:paraId="371CAB15" w14:textId="1AB57B27" w:rsidR="008F7003" w:rsidRDefault="008F7003" w:rsidP="060EE78D">
          <w:pPr>
            <w:pStyle w:val="Header"/>
            <w:ind w:right="-115"/>
            <w:jc w:val="right"/>
          </w:pPr>
        </w:p>
      </w:tc>
    </w:tr>
  </w:tbl>
  <w:p w14:paraId="306BC19C" w14:textId="324101AF" w:rsidR="008F7003" w:rsidRDefault="008F7003" w:rsidP="060EE78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635F237" w14:textId="77777777" w:rsidR="00112D55" w:rsidRDefault="00112D55" w:rsidP="00187203">
      <w:pPr>
        <w:spacing w:after="0" w:line="240" w:lineRule="auto"/>
      </w:pPr>
      <w:r>
        <w:separator/>
      </w:r>
    </w:p>
  </w:footnote>
  <w:footnote w:type="continuationSeparator" w:id="0">
    <w:p w14:paraId="145BD170" w14:textId="77777777" w:rsidR="00112D55" w:rsidRDefault="00112D55" w:rsidP="0018720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66F2D7F" w14:textId="77777777" w:rsidR="008F7003" w:rsidRDefault="008F7003">
    <w:pPr>
      <w:pStyle w:val="Header"/>
    </w:pPr>
    <w:r>
      <w:rPr>
        <w:noProof/>
        <w:lang w:eastAsia="en-GB"/>
      </w:rPr>
      <mc:AlternateContent>
        <mc:Choice Requires="wps">
          <w:drawing>
            <wp:anchor distT="0" distB="0" distL="114300" distR="114300" simplePos="0" relativeHeight="251660288" behindDoc="0" locked="0" layoutInCell="0" allowOverlap="1" wp14:anchorId="766F2D80" wp14:editId="766F2D81">
              <wp:simplePos x="0" y="0"/>
              <wp:positionH relativeFrom="page">
                <wp:align>right</wp:align>
              </wp:positionH>
              <wp:positionV relativeFrom="topMargin">
                <wp:align>center</wp:align>
              </wp:positionV>
              <wp:extent cx="911225" cy="175260"/>
              <wp:effectExtent l="0" t="0" r="3175" b="635"/>
              <wp:wrapNone/>
              <wp:docPr id="1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911225" cy="17526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chemeClr val="accent1">
                                <a:lumMod val="100000"/>
                                <a:lumOff val="0"/>
                              </a:schemeClr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766F2D82" w14:textId="77777777" w:rsidR="008F7003" w:rsidRPr="0033791C" w:rsidRDefault="008F7003">
                          <w:pPr>
                            <w:spacing w:after="0" w:line="240" w:lineRule="auto"/>
                            <w:rPr>
                              <w:rFonts w:ascii="Times New Roman" w:hAnsi="Times New Roman" w:cs="Times New Roman"/>
                              <w:sz w:val="24"/>
                              <w:szCs w:val="24"/>
                            </w:rPr>
                          </w:pPr>
                        </w:p>
                      </w:txbxContent>
                    </wps:txbx>
                    <wps:bodyPr rot="0" vert="horz" wrap="square" lIns="91440" tIns="0" rIns="91440" bIns="0" anchor="ctr" anchorCtr="0" upright="1">
                      <a:spAutoFit/>
                    </wps:bodyPr>
                  </wps:wsp>
                </a:graphicData>
              </a:graphic>
              <wp14:sizeRelH relativeFrom="rightMargin">
                <wp14:pctWidth>10000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766F2D80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margin-left:20.55pt;margin-top:0;width:71.75pt;height:13.8pt;z-index:251660288;visibility:visible;mso-wrap-style:square;mso-width-percent:1000;mso-height-percent:0;mso-wrap-distance-left:9pt;mso-wrap-distance-top:0;mso-wrap-distance-right:9pt;mso-wrap-distance-bottom:0;mso-position-horizontal:right;mso-position-horizontal-relative:page;mso-position-vertical:center;mso-position-vertical-relative:top-margin-area;mso-width-percent:1000;mso-height-percent:0;mso-width-relative:right-margin-area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" o:allowincell="f" filled="f" fillcolor="#4f81bd [3204]" stroked="f">
              <v:textbox style="mso-fit-shape-to-text:t" inset=",0,,0">
                <w:txbxContent>
                  <w:p w14:paraId="766F2D82" w14:textId="77777777" w:rsidR="00846BA5" w:rsidRPr="0033791C" w:rsidRDefault="00846BA5">
                    <w:pPr>
                      <w:spacing w:after="0" w:line="240" w:lineRule="auto"/>
                      <w:rPr>
                        <w:rFonts w:ascii="Times New Roman" w:hAnsi="Times New Roman" w:cs="Times New Roman"/>
                        <w:sz w:val="24"/>
                        <w:szCs w:val="24"/>
                      </w:rPr>
                    </w:pPr>
                  </w:p>
                </w:txbxContent>
              </v:textbox>
              <w10:wrap anchorx="page" anchory="margin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9C20426"/>
    <w:multiLevelType w:val="hybridMultilevel"/>
    <w:tmpl w:val="BBB8156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570437E"/>
    <w:multiLevelType w:val="hybridMultilevel"/>
    <w:tmpl w:val="0D50F6BC"/>
    <w:lvl w:ilvl="0" w:tplc="50149A70">
      <w:start w:val="1"/>
      <w:numFmt w:val="bullet"/>
      <w:lvlText w:val="◦"/>
      <w:lvlJc w:val="left"/>
      <w:pPr>
        <w:tabs>
          <w:tab w:val="num" w:pos="720"/>
        </w:tabs>
        <w:ind w:left="720" w:hanging="360"/>
      </w:pPr>
      <w:rPr>
        <w:rFonts w:ascii="Verdana" w:hAnsi="Verdana" w:hint="default"/>
      </w:rPr>
    </w:lvl>
    <w:lvl w:ilvl="1" w:tplc="67409EC2">
      <w:start w:val="1"/>
      <w:numFmt w:val="bullet"/>
      <w:lvlText w:val="◦"/>
      <w:lvlJc w:val="left"/>
      <w:pPr>
        <w:tabs>
          <w:tab w:val="num" w:pos="1440"/>
        </w:tabs>
        <w:ind w:left="1440" w:hanging="360"/>
      </w:pPr>
      <w:rPr>
        <w:rFonts w:ascii="Verdana" w:hAnsi="Verdana" w:hint="default"/>
      </w:rPr>
    </w:lvl>
    <w:lvl w:ilvl="2" w:tplc="1B4C814C" w:tentative="1">
      <w:start w:val="1"/>
      <w:numFmt w:val="bullet"/>
      <w:lvlText w:val="◦"/>
      <w:lvlJc w:val="left"/>
      <w:pPr>
        <w:tabs>
          <w:tab w:val="num" w:pos="2160"/>
        </w:tabs>
        <w:ind w:left="2160" w:hanging="360"/>
      </w:pPr>
      <w:rPr>
        <w:rFonts w:ascii="Verdana" w:hAnsi="Verdana" w:hint="default"/>
      </w:rPr>
    </w:lvl>
    <w:lvl w:ilvl="3" w:tplc="D55EFBF8" w:tentative="1">
      <w:start w:val="1"/>
      <w:numFmt w:val="bullet"/>
      <w:lvlText w:val="◦"/>
      <w:lvlJc w:val="left"/>
      <w:pPr>
        <w:tabs>
          <w:tab w:val="num" w:pos="2880"/>
        </w:tabs>
        <w:ind w:left="2880" w:hanging="360"/>
      </w:pPr>
      <w:rPr>
        <w:rFonts w:ascii="Verdana" w:hAnsi="Verdana" w:hint="default"/>
      </w:rPr>
    </w:lvl>
    <w:lvl w:ilvl="4" w:tplc="06B24DD0" w:tentative="1">
      <w:start w:val="1"/>
      <w:numFmt w:val="bullet"/>
      <w:lvlText w:val="◦"/>
      <w:lvlJc w:val="left"/>
      <w:pPr>
        <w:tabs>
          <w:tab w:val="num" w:pos="3600"/>
        </w:tabs>
        <w:ind w:left="3600" w:hanging="360"/>
      </w:pPr>
      <w:rPr>
        <w:rFonts w:ascii="Verdana" w:hAnsi="Verdana" w:hint="default"/>
      </w:rPr>
    </w:lvl>
    <w:lvl w:ilvl="5" w:tplc="AA74D816" w:tentative="1">
      <w:start w:val="1"/>
      <w:numFmt w:val="bullet"/>
      <w:lvlText w:val="◦"/>
      <w:lvlJc w:val="left"/>
      <w:pPr>
        <w:tabs>
          <w:tab w:val="num" w:pos="4320"/>
        </w:tabs>
        <w:ind w:left="4320" w:hanging="360"/>
      </w:pPr>
      <w:rPr>
        <w:rFonts w:ascii="Verdana" w:hAnsi="Verdana" w:hint="default"/>
      </w:rPr>
    </w:lvl>
    <w:lvl w:ilvl="6" w:tplc="7248BCD8" w:tentative="1">
      <w:start w:val="1"/>
      <w:numFmt w:val="bullet"/>
      <w:lvlText w:val="◦"/>
      <w:lvlJc w:val="left"/>
      <w:pPr>
        <w:tabs>
          <w:tab w:val="num" w:pos="5040"/>
        </w:tabs>
        <w:ind w:left="5040" w:hanging="360"/>
      </w:pPr>
      <w:rPr>
        <w:rFonts w:ascii="Verdana" w:hAnsi="Verdana" w:hint="default"/>
      </w:rPr>
    </w:lvl>
    <w:lvl w:ilvl="7" w:tplc="3A2E47B4" w:tentative="1">
      <w:start w:val="1"/>
      <w:numFmt w:val="bullet"/>
      <w:lvlText w:val="◦"/>
      <w:lvlJc w:val="left"/>
      <w:pPr>
        <w:tabs>
          <w:tab w:val="num" w:pos="5760"/>
        </w:tabs>
        <w:ind w:left="5760" w:hanging="360"/>
      </w:pPr>
      <w:rPr>
        <w:rFonts w:ascii="Verdana" w:hAnsi="Verdana" w:hint="default"/>
      </w:rPr>
    </w:lvl>
    <w:lvl w:ilvl="8" w:tplc="31782512" w:tentative="1">
      <w:start w:val="1"/>
      <w:numFmt w:val="bullet"/>
      <w:lvlText w:val="◦"/>
      <w:lvlJc w:val="left"/>
      <w:pPr>
        <w:tabs>
          <w:tab w:val="num" w:pos="6480"/>
        </w:tabs>
        <w:ind w:left="6480" w:hanging="360"/>
      </w:pPr>
      <w:rPr>
        <w:rFonts w:ascii="Verdana" w:hAnsi="Verdana" w:hint="default"/>
      </w:rPr>
    </w:lvl>
  </w:abstractNum>
  <w:abstractNum w:abstractNumId="2" w15:restartNumberingAfterBreak="0">
    <w:nsid w:val="75D70B9F"/>
    <w:multiLevelType w:val="multilevel"/>
    <w:tmpl w:val="96F820B0"/>
    <w:lvl w:ilvl="0">
      <w:start w:val="1"/>
      <w:numFmt w:val="decimal"/>
      <w:pStyle w:val="ParaLevel1"/>
      <w:lvlText w:val="%1."/>
      <w:lvlJc w:val="left"/>
      <w:pPr>
        <w:tabs>
          <w:tab w:val="num" w:pos="720"/>
        </w:tabs>
        <w:ind w:left="720" w:hanging="720"/>
      </w:pPr>
      <w:rPr>
        <w:rFonts w:cs="Times New Roman" w:hint="default"/>
        <w:b w:val="0"/>
        <w:i w:val="0"/>
        <w:u w:val="none"/>
      </w:rPr>
    </w:lvl>
    <w:lvl w:ilvl="1">
      <w:start w:val="1"/>
      <w:numFmt w:val="lowerRoman"/>
      <w:pStyle w:val="ParaLevel2"/>
      <w:lvlText w:val="%2)"/>
      <w:lvlJc w:val="left"/>
      <w:pPr>
        <w:tabs>
          <w:tab w:val="num" w:pos="1418"/>
        </w:tabs>
        <w:ind w:left="1418" w:hanging="709"/>
      </w:pPr>
      <w:rPr>
        <w:rFonts w:cs="Times New Roman" w:hint="default"/>
        <w:b w:val="0"/>
        <w:i w:val="0"/>
      </w:rPr>
    </w:lvl>
    <w:lvl w:ilvl="2">
      <w:start w:val="1"/>
      <w:numFmt w:val="lowerLetter"/>
      <w:pStyle w:val="ParaLevel3"/>
      <w:lvlText w:val="%3)"/>
      <w:lvlJc w:val="left"/>
      <w:pPr>
        <w:tabs>
          <w:tab w:val="num" w:pos="2127"/>
        </w:tabs>
        <w:ind w:left="2127" w:hanging="709"/>
      </w:pPr>
      <w:rPr>
        <w:rFonts w:cs="Times New Roman" w:hint="default"/>
      </w:rPr>
    </w:lvl>
    <w:lvl w:ilvl="3">
      <w:start w:val="1"/>
      <w:numFmt w:val="lowerRoman"/>
      <w:pStyle w:val="ParaLevel4"/>
      <w:lvlText w:val="%4)"/>
      <w:lvlJc w:val="left"/>
      <w:pPr>
        <w:tabs>
          <w:tab w:val="num" w:pos="2836"/>
        </w:tabs>
        <w:ind w:left="2836" w:hanging="709"/>
      </w:pPr>
      <w:rPr>
        <w:rFonts w:cs="Times New Roman" w:hint="default"/>
      </w:rPr>
    </w:lvl>
    <w:lvl w:ilvl="4">
      <w:start w:val="1"/>
      <w:numFmt w:val="lowerLetter"/>
      <w:pStyle w:val="ParaLevel5"/>
      <w:lvlText w:val="(%5)"/>
      <w:lvlJc w:val="left"/>
      <w:pPr>
        <w:tabs>
          <w:tab w:val="num" w:pos="3545"/>
        </w:tabs>
        <w:ind w:left="3545" w:hanging="709"/>
      </w:pPr>
      <w:rPr>
        <w:rFonts w:cs="Times New Roman" w:hint="default"/>
      </w:rPr>
    </w:lvl>
    <w:lvl w:ilvl="5">
      <w:start w:val="1"/>
      <w:numFmt w:val="lowerRoman"/>
      <w:pStyle w:val="ParaLevel6"/>
      <w:lvlText w:val="(%6)"/>
      <w:lvlJc w:val="left"/>
      <w:pPr>
        <w:tabs>
          <w:tab w:val="num" w:pos="4254"/>
        </w:tabs>
        <w:ind w:left="4254" w:hanging="709"/>
      </w:pPr>
      <w:rPr>
        <w:rFonts w:cs="Times New Roman" w:hint="default"/>
      </w:rPr>
    </w:lvl>
    <w:lvl w:ilvl="6">
      <w:start w:val="1"/>
      <w:numFmt w:val="lowerLetter"/>
      <w:pStyle w:val="ParaLevel7"/>
      <w:lvlText w:val="(%7)"/>
      <w:lvlJc w:val="left"/>
      <w:pPr>
        <w:tabs>
          <w:tab w:val="num" w:pos="4963"/>
        </w:tabs>
        <w:ind w:left="4963" w:hanging="709"/>
      </w:pPr>
      <w:rPr>
        <w:rFonts w:cs="Times New Roman" w:hint="default"/>
      </w:rPr>
    </w:lvl>
    <w:lvl w:ilvl="7">
      <w:start w:val="1"/>
      <w:numFmt w:val="lowerRoman"/>
      <w:pStyle w:val="ParaLevel8"/>
      <w:lvlText w:val="(%8)"/>
      <w:lvlJc w:val="left"/>
      <w:pPr>
        <w:tabs>
          <w:tab w:val="num" w:pos="5672"/>
        </w:tabs>
        <w:ind w:left="5672" w:hanging="709"/>
      </w:pPr>
      <w:rPr>
        <w:rFonts w:cs="Times New Roman" w:hint="default"/>
      </w:rPr>
    </w:lvl>
    <w:lvl w:ilvl="8">
      <w:start w:val="1"/>
      <w:numFmt w:val="lowerLetter"/>
      <w:pStyle w:val="ParaLevel9"/>
      <w:lvlText w:val="(%9)"/>
      <w:lvlJc w:val="left"/>
      <w:pPr>
        <w:tabs>
          <w:tab w:val="num" w:pos="6381"/>
        </w:tabs>
        <w:ind w:left="6381" w:hanging="709"/>
      </w:pPr>
      <w:rPr>
        <w:rFonts w:cs="Times New Roman" w:hint="default"/>
      </w:r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LA0sbQwMzAxNjUztjBX0lEKTi0uzszPAykwNK0FANLwEEMtAAAA"/>
  </w:docVars>
  <w:rsids>
    <w:rsidRoot w:val="004B32DB"/>
    <w:rsid w:val="00002D65"/>
    <w:rsid w:val="000051CC"/>
    <w:rsid w:val="00012EB9"/>
    <w:rsid w:val="00024091"/>
    <w:rsid w:val="00033F18"/>
    <w:rsid w:val="00034807"/>
    <w:rsid w:val="00044E5D"/>
    <w:rsid w:val="00050B46"/>
    <w:rsid w:val="00054A86"/>
    <w:rsid w:val="00055EF0"/>
    <w:rsid w:val="00071B92"/>
    <w:rsid w:val="00083FFE"/>
    <w:rsid w:val="0009515D"/>
    <w:rsid w:val="00097755"/>
    <w:rsid w:val="000A4EC3"/>
    <w:rsid w:val="000A6A64"/>
    <w:rsid w:val="000C67E9"/>
    <w:rsid w:val="000E65C1"/>
    <w:rsid w:val="000F3736"/>
    <w:rsid w:val="000F5116"/>
    <w:rsid w:val="0010686E"/>
    <w:rsid w:val="00110F64"/>
    <w:rsid w:val="0011134F"/>
    <w:rsid w:val="00112D55"/>
    <w:rsid w:val="00116C33"/>
    <w:rsid w:val="001221BE"/>
    <w:rsid w:val="00141779"/>
    <w:rsid w:val="00141F3A"/>
    <w:rsid w:val="00154576"/>
    <w:rsid w:val="00154B87"/>
    <w:rsid w:val="001737B9"/>
    <w:rsid w:val="0018382A"/>
    <w:rsid w:val="00184214"/>
    <w:rsid w:val="00186792"/>
    <w:rsid w:val="00187203"/>
    <w:rsid w:val="00194D59"/>
    <w:rsid w:val="00196060"/>
    <w:rsid w:val="00197B70"/>
    <w:rsid w:val="001A2D1E"/>
    <w:rsid w:val="001B3245"/>
    <w:rsid w:val="001B5211"/>
    <w:rsid w:val="001C0D45"/>
    <w:rsid w:val="001C4D47"/>
    <w:rsid w:val="001D6D26"/>
    <w:rsid w:val="001E34F2"/>
    <w:rsid w:val="00221BE7"/>
    <w:rsid w:val="002278BF"/>
    <w:rsid w:val="00250785"/>
    <w:rsid w:val="00250C4F"/>
    <w:rsid w:val="00254192"/>
    <w:rsid w:val="00255E5F"/>
    <w:rsid w:val="00274535"/>
    <w:rsid w:val="0028308F"/>
    <w:rsid w:val="0029602E"/>
    <w:rsid w:val="0029680B"/>
    <w:rsid w:val="002A0936"/>
    <w:rsid w:val="002B7601"/>
    <w:rsid w:val="002D397B"/>
    <w:rsid w:val="002D3EDC"/>
    <w:rsid w:val="002E75B4"/>
    <w:rsid w:val="00301AE4"/>
    <w:rsid w:val="00306613"/>
    <w:rsid w:val="003115A2"/>
    <w:rsid w:val="00332ACD"/>
    <w:rsid w:val="0033791C"/>
    <w:rsid w:val="003420D0"/>
    <w:rsid w:val="00347DA3"/>
    <w:rsid w:val="00351578"/>
    <w:rsid w:val="00353568"/>
    <w:rsid w:val="00354D14"/>
    <w:rsid w:val="00356023"/>
    <w:rsid w:val="0036194E"/>
    <w:rsid w:val="003A29C8"/>
    <w:rsid w:val="003B1314"/>
    <w:rsid w:val="003C59E3"/>
    <w:rsid w:val="003D0993"/>
    <w:rsid w:val="003D3C16"/>
    <w:rsid w:val="003D6522"/>
    <w:rsid w:val="003E1548"/>
    <w:rsid w:val="00416404"/>
    <w:rsid w:val="00417F03"/>
    <w:rsid w:val="00426926"/>
    <w:rsid w:val="004310B4"/>
    <w:rsid w:val="00432A9E"/>
    <w:rsid w:val="00440933"/>
    <w:rsid w:val="00463D75"/>
    <w:rsid w:val="00470DD4"/>
    <w:rsid w:val="0048499D"/>
    <w:rsid w:val="00490F4B"/>
    <w:rsid w:val="004A33E6"/>
    <w:rsid w:val="004A4259"/>
    <w:rsid w:val="004A44C9"/>
    <w:rsid w:val="004B32DB"/>
    <w:rsid w:val="004C51D2"/>
    <w:rsid w:val="004C6A62"/>
    <w:rsid w:val="004D1D32"/>
    <w:rsid w:val="004D1DE0"/>
    <w:rsid w:val="004E2E48"/>
    <w:rsid w:val="004E3100"/>
    <w:rsid w:val="004F1CFE"/>
    <w:rsid w:val="004F5DA4"/>
    <w:rsid w:val="00500E52"/>
    <w:rsid w:val="00503662"/>
    <w:rsid w:val="00505881"/>
    <w:rsid w:val="00506BC8"/>
    <w:rsid w:val="00517475"/>
    <w:rsid w:val="00517C48"/>
    <w:rsid w:val="005263CF"/>
    <w:rsid w:val="005306A0"/>
    <w:rsid w:val="00540327"/>
    <w:rsid w:val="0054055B"/>
    <w:rsid w:val="00541F85"/>
    <w:rsid w:val="005515E1"/>
    <w:rsid w:val="005544E2"/>
    <w:rsid w:val="00555108"/>
    <w:rsid w:val="005A0F18"/>
    <w:rsid w:val="005C15E6"/>
    <w:rsid w:val="005C1ABD"/>
    <w:rsid w:val="005E6686"/>
    <w:rsid w:val="00621FE2"/>
    <w:rsid w:val="00650F5E"/>
    <w:rsid w:val="00651BCC"/>
    <w:rsid w:val="00654C55"/>
    <w:rsid w:val="00684151"/>
    <w:rsid w:val="00694917"/>
    <w:rsid w:val="006B0518"/>
    <w:rsid w:val="006B1ED2"/>
    <w:rsid w:val="006B3E2B"/>
    <w:rsid w:val="006B67A6"/>
    <w:rsid w:val="006B6C57"/>
    <w:rsid w:val="006D71C4"/>
    <w:rsid w:val="006D7C30"/>
    <w:rsid w:val="006F3EB0"/>
    <w:rsid w:val="006F48BE"/>
    <w:rsid w:val="007106AC"/>
    <w:rsid w:val="0071493C"/>
    <w:rsid w:val="007608D1"/>
    <w:rsid w:val="007659F7"/>
    <w:rsid w:val="007700FE"/>
    <w:rsid w:val="00774058"/>
    <w:rsid w:val="00780F82"/>
    <w:rsid w:val="007953DC"/>
    <w:rsid w:val="007A6137"/>
    <w:rsid w:val="007B467D"/>
    <w:rsid w:val="007B63C7"/>
    <w:rsid w:val="007C712E"/>
    <w:rsid w:val="007E0BE0"/>
    <w:rsid w:val="007E78B1"/>
    <w:rsid w:val="007F3561"/>
    <w:rsid w:val="00822889"/>
    <w:rsid w:val="00823B61"/>
    <w:rsid w:val="00830569"/>
    <w:rsid w:val="00846BA5"/>
    <w:rsid w:val="00847F94"/>
    <w:rsid w:val="008511DC"/>
    <w:rsid w:val="008513B8"/>
    <w:rsid w:val="00867C37"/>
    <w:rsid w:val="00873BD7"/>
    <w:rsid w:val="00873BFC"/>
    <w:rsid w:val="00897696"/>
    <w:rsid w:val="008A00C1"/>
    <w:rsid w:val="008B34D6"/>
    <w:rsid w:val="008C01BB"/>
    <w:rsid w:val="008D033C"/>
    <w:rsid w:val="008F41B9"/>
    <w:rsid w:val="008F7003"/>
    <w:rsid w:val="0090333A"/>
    <w:rsid w:val="00906F86"/>
    <w:rsid w:val="00907A59"/>
    <w:rsid w:val="00907C49"/>
    <w:rsid w:val="009111D6"/>
    <w:rsid w:val="00922DBD"/>
    <w:rsid w:val="0093054D"/>
    <w:rsid w:val="00962A8E"/>
    <w:rsid w:val="009642C0"/>
    <w:rsid w:val="0097046D"/>
    <w:rsid w:val="00985ED4"/>
    <w:rsid w:val="009B254A"/>
    <w:rsid w:val="009B6FDB"/>
    <w:rsid w:val="009D3C04"/>
    <w:rsid w:val="009D6682"/>
    <w:rsid w:val="009D6F38"/>
    <w:rsid w:val="009D74E0"/>
    <w:rsid w:val="00A00F86"/>
    <w:rsid w:val="00A037A7"/>
    <w:rsid w:val="00A06CDF"/>
    <w:rsid w:val="00A162D8"/>
    <w:rsid w:val="00A35D9A"/>
    <w:rsid w:val="00A37FFB"/>
    <w:rsid w:val="00A50558"/>
    <w:rsid w:val="00A74FDB"/>
    <w:rsid w:val="00AA42DF"/>
    <w:rsid w:val="00AA6AD5"/>
    <w:rsid w:val="00AB250F"/>
    <w:rsid w:val="00AD1A27"/>
    <w:rsid w:val="00AD6357"/>
    <w:rsid w:val="00AE001D"/>
    <w:rsid w:val="00AE6FD7"/>
    <w:rsid w:val="00AE70DD"/>
    <w:rsid w:val="00AF10F1"/>
    <w:rsid w:val="00B03677"/>
    <w:rsid w:val="00B072EE"/>
    <w:rsid w:val="00B16C69"/>
    <w:rsid w:val="00B20AC5"/>
    <w:rsid w:val="00B2148C"/>
    <w:rsid w:val="00B3276D"/>
    <w:rsid w:val="00B33A51"/>
    <w:rsid w:val="00B414DC"/>
    <w:rsid w:val="00B4438E"/>
    <w:rsid w:val="00B56180"/>
    <w:rsid w:val="00B57863"/>
    <w:rsid w:val="00B81737"/>
    <w:rsid w:val="00B918C9"/>
    <w:rsid w:val="00B96A7F"/>
    <w:rsid w:val="00BA51A8"/>
    <w:rsid w:val="00BA7AB8"/>
    <w:rsid w:val="00BA7DF9"/>
    <w:rsid w:val="00BD58D8"/>
    <w:rsid w:val="00BE7ACA"/>
    <w:rsid w:val="00BF7F5C"/>
    <w:rsid w:val="00C04236"/>
    <w:rsid w:val="00C0431D"/>
    <w:rsid w:val="00C278D3"/>
    <w:rsid w:val="00C42256"/>
    <w:rsid w:val="00C47288"/>
    <w:rsid w:val="00C51D00"/>
    <w:rsid w:val="00C75185"/>
    <w:rsid w:val="00C77DBF"/>
    <w:rsid w:val="00C82539"/>
    <w:rsid w:val="00C83493"/>
    <w:rsid w:val="00C8545E"/>
    <w:rsid w:val="00C96F87"/>
    <w:rsid w:val="00CA297F"/>
    <w:rsid w:val="00CA34BC"/>
    <w:rsid w:val="00CB5CBD"/>
    <w:rsid w:val="00CC3B33"/>
    <w:rsid w:val="00CC4AFC"/>
    <w:rsid w:val="00D11F75"/>
    <w:rsid w:val="00D23830"/>
    <w:rsid w:val="00D263C7"/>
    <w:rsid w:val="00D2708C"/>
    <w:rsid w:val="00D50995"/>
    <w:rsid w:val="00D573E4"/>
    <w:rsid w:val="00D7225E"/>
    <w:rsid w:val="00D80AC3"/>
    <w:rsid w:val="00D80F5C"/>
    <w:rsid w:val="00D818A1"/>
    <w:rsid w:val="00D87A1F"/>
    <w:rsid w:val="00D92554"/>
    <w:rsid w:val="00D928D2"/>
    <w:rsid w:val="00D94151"/>
    <w:rsid w:val="00D970E4"/>
    <w:rsid w:val="00DB2C1F"/>
    <w:rsid w:val="00DC2AFD"/>
    <w:rsid w:val="00DC3251"/>
    <w:rsid w:val="00DC34AA"/>
    <w:rsid w:val="00DC649D"/>
    <w:rsid w:val="00DE1EBB"/>
    <w:rsid w:val="00DE3410"/>
    <w:rsid w:val="00DF32A8"/>
    <w:rsid w:val="00DF5D7B"/>
    <w:rsid w:val="00E16710"/>
    <w:rsid w:val="00E22D4F"/>
    <w:rsid w:val="00E54A2C"/>
    <w:rsid w:val="00E56294"/>
    <w:rsid w:val="00E720A3"/>
    <w:rsid w:val="00E72634"/>
    <w:rsid w:val="00E81AE6"/>
    <w:rsid w:val="00E968D8"/>
    <w:rsid w:val="00EB5FD3"/>
    <w:rsid w:val="00EB79EB"/>
    <w:rsid w:val="00EC156F"/>
    <w:rsid w:val="00EC1E4D"/>
    <w:rsid w:val="00EC3C54"/>
    <w:rsid w:val="00ED596A"/>
    <w:rsid w:val="00F017B0"/>
    <w:rsid w:val="00F02664"/>
    <w:rsid w:val="00F02D07"/>
    <w:rsid w:val="00F06321"/>
    <w:rsid w:val="00F0669C"/>
    <w:rsid w:val="00F214F6"/>
    <w:rsid w:val="00F260E7"/>
    <w:rsid w:val="00F30CE8"/>
    <w:rsid w:val="00F32DC2"/>
    <w:rsid w:val="00F460E6"/>
    <w:rsid w:val="00F52BDC"/>
    <w:rsid w:val="00F5354D"/>
    <w:rsid w:val="00F536D4"/>
    <w:rsid w:val="00F55FBD"/>
    <w:rsid w:val="00F60F70"/>
    <w:rsid w:val="00F85BDD"/>
    <w:rsid w:val="00F86C5D"/>
    <w:rsid w:val="00FC2C57"/>
    <w:rsid w:val="00FC4F1D"/>
    <w:rsid w:val="00FC785C"/>
    <w:rsid w:val="00FD0F6C"/>
    <w:rsid w:val="00FD2328"/>
    <w:rsid w:val="00FD551A"/>
    <w:rsid w:val="00FE0952"/>
    <w:rsid w:val="00FF40C5"/>
    <w:rsid w:val="060EE7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66F2C1A"/>
  <w15:docId w15:val="{4C721DA2-EA7C-4888-AA5F-60F76FE8B6C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GB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BA7DF9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1"/>
    <w:rsid w:val="004B32D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4B32DB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B32D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B32DB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4B32D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B32DB"/>
  </w:style>
  <w:style w:type="paragraph" w:styleId="Footer">
    <w:name w:val="footer"/>
    <w:basedOn w:val="Normal"/>
    <w:link w:val="FooterChar"/>
    <w:uiPriority w:val="99"/>
    <w:unhideWhenUsed/>
    <w:rsid w:val="004B32D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B32DB"/>
  </w:style>
  <w:style w:type="paragraph" w:styleId="FootnoteText">
    <w:name w:val="footnote text"/>
    <w:basedOn w:val="Normal"/>
    <w:link w:val="FootnoteTextChar"/>
    <w:uiPriority w:val="99"/>
    <w:semiHidden/>
    <w:unhideWhenUsed/>
    <w:rsid w:val="00187203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187203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187203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7E0BE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E0BE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E0BE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E0BE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E0BE0"/>
    <w:rPr>
      <w:b/>
      <w:bCs/>
      <w:sz w:val="20"/>
      <w:szCs w:val="20"/>
    </w:rPr>
  </w:style>
  <w:style w:type="paragraph" w:styleId="ListParagraph">
    <w:name w:val="List Paragraph"/>
    <w:basedOn w:val="Normal"/>
    <w:uiPriority w:val="34"/>
    <w:qFormat/>
    <w:rsid w:val="007E0BE0"/>
    <w:pPr>
      <w:spacing w:after="0" w:line="240" w:lineRule="auto"/>
      <w:ind w:left="720"/>
      <w:contextualSpacing/>
    </w:pPr>
    <w:rPr>
      <w:rFonts w:ascii="Calibri" w:eastAsiaTheme="minorHAnsi" w:hAnsi="Calibri" w:cs="Calibri"/>
      <w:lang w:val="en-AU" w:eastAsia="en-AU"/>
    </w:rPr>
  </w:style>
  <w:style w:type="paragraph" w:customStyle="1" w:styleId="CoverMain">
    <w:name w:val="CoverMain"/>
    <w:basedOn w:val="Normal"/>
    <w:rsid w:val="00F460E6"/>
    <w:pPr>
      <w:tabs>
        <w:tab w:val="left" w:pos="0"/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</w:tabs>
      <w:suppressAutoHyphens/>
      <w:spacing w:after="0" w:line="240" w:lineRule="auto"/>
    </w:pPr>
    <w:rPr>
      <w:rFonts w:ascii="Times New Roman" w:eastAsia="Times New Roman" w:hAnsi="Times New Roman" w:cs="Times New Roman"/>
      <w:b/>
      <w:spacing w:val="-3"/>
      <w:sz w:val="24"/>
      <w:szCs w:val="20"/>
      <w:u w:val="single"/>
      <w:lang w:eastAsia="en-US"/>
    </w:rPr>
  </w:style>
  <w:style w:type="paragraph" w:customStyle="1" w:styleId="ParaLevel1">
    <w:name w:val="ParaLevel1"/>
    <w:basedOn w:val="Normal"/>
    <w:rsid w:val="00F60F70"/>
    <w:pPr>
      <w:numPr>
        <w:numId w:val="3"/>
      </w:numPr>
      <w:suppressAutoHyphens/>
      <w:spacing w:before="240" w:after="240" w:line="240" w:lineRule="auto"/>
      <w:jc w:val="both"/>
      <w:outlineLvl w:val="0"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ParaLevel2">
    <w:name w:val="ParaLevel2"/>
    <w:basedOn w:val="Normal"/>
    <w:rsid w:val="00F60F70"/>
    <w:pPr>
      <w:numPr>
        <w:ilvl w:val="1"/>
        <w:numId w:val="3"/>
      </w:numPr>
      <w:suppressAutoHyphens/>
      <w:spacing w:before="240" w:after="240" w:line="240" w:lineRule="auto"/>
      <w:jc w:val="both"/>
      <w:outlineLvl w:val="1"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ParaLevel3">
    <w:name w:val="ParaLevel3"/>
    <w:basedOn w:val="Normal"/>
    <w:rsid w:val="00F60F70"/>
    <w:pPr>
      <w:numPr>
        <w:ilvl w:val="2"/>
        <w:numId w:val="3"/>
      </w:numPr>
      <w:suppressAutoHyphens/>
      <w:spacing w:before="240" w:after="240" w:line="240" w:lineRule="auto"/>
      <w:jc w:val="both"/>
      <w:outlineLvl w:val="2"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ParaLevel4">
    <w:name w:val="ParaLevel4"/>
    <w:basedOn w:val="Normal"/>
    <w:rsid w:val="00F60F70"/>
    <w:pPr>
      <w:numPr>
        <w:ilvl w:val="3"/>
        <w:numId w:val="3"/>
      </w:numPr>
      <w:suppressAutoHyphens/>
      <w:spacing w:before="240" w:after="240" w:line="240" w:lineRule="auto"/>
      <w:jc w:val="both"/>
      <w:outlineLvl w:val="3"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ParaLevel5">
    <w:name w:val="ParaLevel5"/>
    <w:basedOn w:val="Normal"/>
    <w:rsid w:val="00F60F70"/>
    <w:pPr>
      <w:numPr>
        <w:ilvl w:val="4"/>
        <w:numId w:val="3"/>
      </w:numPr>
      <w:suppressAutoHyphens/>
      <w:spacing w:before="240" w:after="240" w:line="240" w:lineRule="auto"/>
      <w:jc w:val="both"/>
      <w:outlineLvl w:val="4"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ParaLevel6">
    <w:name w:val="ParaLevel6"/>
    <w:basedOn w:val="Normal"/>
    <w:rsid w:val="00F60F70"/>
    <w:pPr>
      <w:numPr>
        <w:ilvl w:val="5"/>
        <w:numId w:val="3"/>
      </w:numPr>
      <w:suppressAutoHyphens/>
      <w:spacing w:before="240" w:after="240" w:line="240" w:lineRule="auto"/>
      <w:jc w:val="both"/>
      <w:outlineLvl w:val="5"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ParaLevel7">
    <w:name w:val="ParaLevel7"/>
    <w:basedOn w:val="Normal"/>
    <w:rsid w:val="00F60F70"/>
    <w:pPr>
      <w:numPr>
        <w:ilvl w:val="6"/>
        <w:numId w:val="3"/>
      </w:numPr>
      <w:suppressAutoHyphens/>
      <w:spacing w:before="240" w:after="240" w:line="240" w:lineRule="auto"/>
      <w:jc w:val="both"/>
      <w:outlineLvl w:val="6"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ParaLevel8">
    <w:name w:val="ParaLevel8"/>
    <w:basedOn w:val="Normal"/>
    <w:rsid w:val="00F60F70"/>
    <w:pPr>
      <w:numPr>
        <w:ilvl w:val="7"/>
        <w:numId w:val="3"/>
      </w:numPr>
      <w:suppressAutoHyphens/>
      <w:spacing w:before="240" w:after="240" w:line="240" w:lineRule="auto"/>
      <w:jc w:val="both"/>
      <w:outlineLvl w:val="7"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ParaLevel9">
    <w:name w:val="ParaLevel9"/>
    <w:basedOn w:val="Normal"/>
    <w:rsid w:val="00F60F70"/>
    <w:pPr>
      <w:numPr>
        <w:ilvl w:val="8"/>
        <w:numId w:val="3"/>
      </w:numPr>
      <w:suppressAutoHyphens/>
      <w:spacing w:before="240" w:after="240" w:line="240" w:lineRule="auto"/>
      <w:jc w:val="both"/>
      <w:outlineLvl w:val="8"/>
    </w:pPr>
    <w:rPr>
      <w:rFonts w:ascii="Times New Roman" w:eastAsia="Times New Roman" w:hAnsi="Times New Roman" w:cs="Times New Roman"/>
      <w:sz w:val="24"/>
      <w:szCs w:val="20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76266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8314474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751878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170231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414936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935481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3244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5AA84B3C-DF5C-4FBD-95B5-3CC0233BABF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6</TotalTime>
  <Pages>10</Pages>
  <Words>2080</Words>
  <Characters>11856</Characters>
  <Application>Microsoft Office Word</Application>
  <DocSecurity>0</DocSecurity>
  <Lines>98</Lines>
  <Paragraphs>2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ding Table B</vt:lpstr>
    </vt:vector>
  </TitlesOfParts>
  <Company>Stephanie Cull</Company>
  <LinksUpToDate>false</LinksUpToDate>
  <CharactersWithSpaces>139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ding Table B</dc:title>
  <dc:creator>Stephanie Cull</dc:creator>
  <cp:lastModifiedBy>Mahensingh Deonaran</cp:lastModifiedBy>
  <cp:revision>7</cp:revision>
  <cp:lastPrinted>2019-01-14T14:22:00Z</cp:lastPrinted>
  <dcterms:created xsi:type="dcterms:W3CDTF">2020-05-22T12:26:00Z</dcterms:created>
  <dcterms:modified xsi:type="dcterms:W3CDTF">2020-06-01T13:12:00Z</dcterms:modified>
</cp:coreProperties>
</file>